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0C2FF" w14:textId="77777777" w:rsidR="00F46564" w:rsidRPr="00A213FA" w:rsidRDefault="00F46564" w:rsidP="00FC170C">
      <w:pPr>
        <w:pStyle w:val="NormalWeb"/>
        <w:rPr>
          <w:color w:val="333333"/>
        </w:rPr>
      </w:pPr>
      <w:r w:rsidRPr="00A213FA">
        <w:rPr>
          <w:rStyle w:val="Strong"/>
          <w:color w:val="333333"/>
        </w:rPr>
        <w:t>List of illegal </w:t>
      </w:r>
      <w:r w:rsidRPr="00A213FA">
        <w:rPr>
          <w:rStyle w:val="Emphasis"/>
          <w:b/>
          <w:bCs/>
          <w:color w:val="333333"/>
        </w:rPr>
        <w:t>online</w:t>
      </w:r>
      <w:r w:rsidRPr="00A213FA">
        <w:rPr>
          <w:rStyle w:val="Strong"/>
          <w:color w:val="333333"/>
        </w:rPr>
        <w:t> gambling operators</w:t>
      </w:r>
    </w:p>
    <w:p w14:paraId="7E41AA05" w14:textId="37F2D04E" w:rsidR="00621073" w:rsidRPr="00A213FA" w:rsidRDefault="00F10FEE" w:rsidP="00FC170C">
      <w:pPr>
        <w:pStyle w:val="NormalWeb"/>
      </w:pPr>
      <w:r>
        <w:t>06</w:t>
      </w:r>
      <w:r w:rsidR="0023493D" w:rsidRPr="00A213FA">
        <w:t>-0</w:t>
      </w:r>
      <w:r>
        <w:t>9</w:t>
      </w:r>
      <w:r w:rsidR="00811DFE" w:rsidRPr="00A213FA">
        <w:t>-2024</w:t>
      </w:r>
      <w:r w:rsidR="00DA6552" w:rsidRPr="00A213FA">
        <w:t>  No</w:t>
      </w:r>
      <w:r w:rsidR="00BC704E" w:rsidRPr="00A213FA">
        <w:t xml:space="preserve"> NLV-</w:t>
      </w:r>
      <w:r w:rsidR="00F75214" w:rsidRPr="00A213FA">
        <w:t>2</w:t>
      </w:r>
      <w:r>
        <w:t>2</w:t>
      </w:r>
    </w:p>
    <w:p w14:paraId="7A3C9B58" w14:textId="77777777" w:rsidR="00F46564" w:rsidRPr="00A213FA" w:rsidRDefault="00F46564" w:rsidP="00FC170C">
      <w:pPr>
        <w:pStyle w:val="NormalWeb"/>
        <w:rPr>
          <w:sz w:val="20"/>
          <w:szCs w:val="20"/>
        </w:rPr>
      </w:pPr>
      <w:r w:rsidRPr="00A213FA">
        <w:rPr>
          <w:sz w:val="21"/>
          <w:szCs w:val="21"/>
        </w:rPr>
        <w:t>(registration date and No.)</w:t>
      </w:r>
    </w:p>
    <w:p w14:paraId="09F01FCD" w14:textId="4484B419" w:rsidR="00636746" w:rsidRDefault="00F10FEE" w:rsidP="00FC170C">
      <w:pPr>
        <w:spacing w:after="0" w:line="240" w:lineRule="auto"/>
        <w:jc w:val="center"/>
        <w:rPr>
          <w:rFonts w:ascii="Times New Roman" w:eastAsia="Times New Roman" w:hAnsi="Times New Roman"/>
          <w:sz w:val="24"/>
          <w:u w:val="single"/>
        </w:rPr>
      </w:pPr>
      <w:r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06</w:t>
      </w:r>
      <w:r w:rsidR="0023493D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-0</w:t>
      </w:r>
      <w:r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9</w:t>
      </w:r>
      <w:r w:rsidR="00F37381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-</w:t>
      </w:r>
      <w:r w:rsidR="00C60C3C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202</w:t>
      </w:r>
      <w:r w:rsidR="00811DFE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4</w:t>
      </w:r>
      <w:r w:rsidR="00B62C32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, Order</w:t>
      </w:r>
      <w:r w:rsidR="00636746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 xml:space="preserve"> </w:t>
      </w:r>
      <w:r w:rsidR="00B62C32" w:rsidRPr="00A213FA">
        <w:rPr>
          <w:rFonts w:ascii="Times New Roman" w:hAnsi="Times New Roman"/>
          <w:iCs/>
          <w:sz w:val="24"/>
          <w:szCs w:val="24"/>
          <w:u w:val="single"/>
          <w:shd w:val="clear" w:color="auto" w:fill="FFFFFF"/>
        </w:rPr>
        <w:t>No</w:t>
      </w:r>
      <w:r w:rsidR="009F4480" w:rsidRPr="00A213FA">
        <w:rPr>
          <w:rFonts w:ascii="Times New Roman" w:hAnsi="Times New Roman"/>
          <w:iCs/>
          <w:sz w:val="24"/>
          <w:szCs w:val="24"/>
          <w:u w:val="single"/>
        </w:rPr>
        <w:t xml:space="preserve"> </w:t>
      </w:r>
      <w:r w:rsidR="001145B0" w:rsidRPr="00A213FA">
        <w:rPr>
          <w:rFonts w:ascii="Times New Roman" w:eastAsia="Times New Roman" w:hAnsi="Times New Roman"/>
          <w:sz w:val="24"/>
          <w:u w:val="single"/>
        </w:rPr>
        <w:t>DIE-</w:t>
      </w:r>
      <w:r w:rsidR="00A213FA" w:rsidRPr="00A213FA">
        <w:rPr>
          <w:rFonts w:ascii="Times New Roman" w:eastAsia="Times New Roman" w:hAnsi="Times New Roman"/>
          <w:sz w:val="24"/>
          <w:u w:val="single"/>
        </w:rPr>
        <w:t>4</w:t>
      </w:r>
      <w:r>
        <w:rPr>
          <w:rFonts w:ascii="Times New Roman" w:eastAsia="Times New Roman" w:hAnsi="Times New Roman"/>
          <w:sz w:val="24"/>
          <w:u w:val="single"/>
        </w:rPr>
        <w:t>80</w:t>
      </w:r>
    </w:p>
    <w:p w14:paraId="30F3005E" w14:textId="6911B517" w:rsidR="00342267" w:rsidRPr="00A213FA" w:rsidRDefault="00342267" w:rsidP="00342267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13FA">
        <w:rPr>
          <w:rFonts w:asciiTheme="majorBidi" w:hAnsiTheme="majorBidi" w:cstheme="majorBidi"/>
          <w:sz w:val="24"/>
          <w:szCs w:val="24"/>
        </w:rPr>
        <w:t xml:space="preserve">Regional Administrative Court, Chamber of </w:t>
      </w:r>
      <w:r>
        <w:rPr>
          <w:rFonts w:asciiTheme="majorBidi" w:hAnsiTheme="majorBidi" w:cstheme="majorBidi"/>
          <w:sz w:val="24"/>
          <w:szCs w:val="24"/>
        </w:rPr>
        <w:t>Vilnius</w:t>
      </w:r>
      <w:r w:rsidRPr="00A213FA">
        <w:rPr>
          <w:rFonts w:asciiTheme="majorBidi" w:hAnsiTheme="majorBidi" w:cstheme="majorBidi"/>
          <w:sz w:val="24"/>
          <w:szCs w:val="24"/>
        </w:rPr>
        <w:t>,</w:t>
      </w:r>
    </w:p>
    <w:p w14:paraId="7561F66E" w14:textId="5D36F523" w:rsidR="00342267" w:rsidRPr="00A213FA" w:rsidRDefault="00342267" w:rsidP="00342267">
      <w:pPr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A213FA">
        <w:rPr>
          <w:rFonts w:asciiTheme="majorBidi" w:hAnsiTheme="majorBidi" w:cstheme="majorBidi"/>
          <w:sz w:val="24"/>
          <w:szCs w:val="24"/>
        </w:rPr>
        <w:t xml:space="preserve">decision No </w:t>
      </w:r>
      <w:r w:rsidRPr="00446D0A">
        <w:rPr>
          <w:rFonts w:ascii="Times New Roman" w:eastAsia="Times New Roman" w:hAnsi="Times New Roman"/>
          <w:sz w:val="24"/>
          <w:shd w:val="clear" w:color="auto" w:fill="FFFFFF"/>
        </w:rPr>
        <w:t>eI2-7888-1114/2024</w:t>
      </w:r>
    </w:p>
    <w:p w14:paraId="6BF4FF4C" w14:textId="75F5A7F9" w:rsidR="00342267" w:rsidRDefault="00342267" w:rsidP="00342267">
      <w:pPr>
        <w:spacing w:after="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A213F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7</w:t>
      </w:r>
      <w:r w:rsidRPr="00A213FA">
        <w:rPr>
          <w:rFonts w:ascii="Times New Roman" w:hAnsi="Times New Roman"/>
          <w:sz w:val="24"/>
          <w:szCs w:val="24"/>
        </w:rPr>
        <w:t xml:space="preserve"> of August</w:t>
      </w:r>
      <w:r w:rsidRPr="00A213FA">
        <w:rPr>
          <w:rFonts w:asciiTheme="majorBidi" w:eastAsia="Times New Roman" w:hAnsiTheme="majorBidi" w:cstheme="majorBidi"/>
          <w:sz w:val="24"/>
          <w:szCs w:val="24"/>
        </w:rPr>
        <w:t xml:space="preserve"> 2024</w:t>
      </w:r>
    </w:p>
    <w:p w14:paraId="69BE84FA" w14:textId="77777777" w:rsidR="00342267" w:rsidRPr="00A213FA" w:rsidRDefault="00342267" w:rsidP="00342267">
      <w:pPr>
        <w:spacing w:after="0" w:line="240" w:lineRule="auto"/>
        <w:jc w:val="center"/>
        <w:rPr>
          <w:rFonts w:ascii="Times New Roman" w:eastAsia="Times New Roman" w:hAnsi="Times New Roman"/>
          <w:sz w:val="24"/>
          <w:u w:val="single"/>
        </w:rPr>
      </w:pPr>
    </w:p>
    <w:p w14:paraId="0FA957F0" w14:textId="69041555" w:rsidR="007F6A19" w:rsidRPr="00A213FA" w:rsidRDefault="007F6A19" w:rsidP="00FC170C">
      <w:pPr>
        <w:spacing w:after="0" w:line="240" w:lineRule="auto"/>
        <w:jc w:val="center"/>
        <w:rPr>
          <w:rFonts w:ascii="Times New Roman" w:hAnsi="Times New Roman"/>
          <w:color w:val="333333"/>
          <w:sz w:val="20"/>
          <w:szCs w:val="20"/>
        </w:rPr>
      </w:pPr>
      <w:r w:rsidRPr="00A213FA">
        <w:rPr>
          <w:rFonts w:ascii="Times New Roman" w:hAnsi="Times New Roman"/>
          <w:color w:val="333333"/>
          <w:sz w:val="21"/>
          <w:szCs w:val="21"/>
        </w:rPr>
        <w:t>(Order of the Director of the Gaming Control Authority under the Ministry of Finance of the Republic of Lithuania</w:t>
      </w:r>
    </w:p>
    <w:p w14:paraId="6E9F3C98" w14:textId="77777777" w:rsidR="007F6A19" w:rsidRPr="00A213FA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A213FA">
        <w:rPr>
          <w:color w:val="333333"/>
          <w:sz w:val="21"/>
          <w:szCs w:val="21"/>
        </w:rPr>
        <w:t>establishing list additions and updates)</w:t>
      </w:r>
    </w:p>
    <w:p w14:paraId="6DE48C13" w14:textId="77777777" w:rsidR="007F6A19" w:rsidRPr="00A213FA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A213FA">
        <w:rPr>
          <w:color w:val="333333"/>
          <w:sz w:val="21"/>
          <w:szCs w:val="21"/>
        </w:rPr>
        <w:t>(date and No.)</w:t>
      </w:r>
    </w:p>
    <w:p w14:paraId="244E47F5" w14:textId="5FE863BA" w:rsidR="00F422DA" w:rsidRPr="00A213FA" w:rsidRDefault="00F422DA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A213FA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A213FA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A213FA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A213FA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893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  <w:gridCol w:w="4129"/>
      </w:tblGrid>
      <w:tr w:rsidR="001C1938" w:rsidRPr="00A213FA" w14:paraId="35D204D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 w:val="restart"/>
            <w:shd w:val="clear" w:color="auto" w:fill="auto"/>
            <w:vAlign w:val="center"/>
          </w:tcPr>
          <w:p w14:paraId="396EF58F" w14:textId="213C5F71" w:rsidR="001C1938" w:rsidRPr="00A213FA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  <w:shd w:val="clear" w:color="auto" w:fill="auto"/>
          </w:tcPr>
          <w:p w14:paraId="70CF33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shd w:val="clear" w:color="auto" w:fill="auto"/>
            <w:vAlign w:val="center"/>
          </w:tcPr>
          <w:p w14:paraId="52D44E70" w14:textId="7B4653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ourt‘s name, date and No. of the reasoned order for application of  action to give binding order for network service provider and / or financial institution</w:t>
            </w:r>
          </w:p>
        </w:tc>
      </w:tr>
      <w:tr w:rsidR="001C1938" w:rsidRPr="00A213FA" w14:paraId="4C3F100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/>
            <w:shd w:val="clear" w:color="auto" w:fill="auto"/>
            <w:vAlign w:val="center"/>
          </w:tcPr>
          <w:p w14:paraId="550F8F81" w14:textId="777777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  <w:shd w:val="clear" w:color="auto" w:fill="auto"/>
          </w:tcPr>
          <w:p w14:paraId="51012F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  <w:shd w:val="clear" w:color="auto" w:fill="auto"/>
          </w:tcPr>
          <w:p w14:paraId="3598EF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77870A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  <w:shd w:val="clear" w:color="auto" w:fill="auto"/>
          </w:tcPr>
          <w:p w14:paraId="086600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A213FA" w14:paraId="19EC8BD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573E74" w14:textId="748638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003B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etway Limited“</w:t>
            </w:r>
          </w:p>
        </w:tc>
        <w:tc>
          <w:tcPr>
            <w:tcW w:w="2351" w:type="dxa"/>
            <w:shd w:val="clear" w:color="auto" w:fill="auto"/>
          </w:tcPr>
          <w:p w14:paraId="592D43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way.com</w:t>
            </w:r>
          </w:p>
        </w:tc>
        <w:tc>
          <w:tcPr>
            <w:tcW w:w="4069" w:type="dxa"/>
            <w:shd w:val="clear" w:color="auto" w:fill="auto"/>
          </w:tcPr>
          <w:p w14:paraId="387A4B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betway.com</w:t>
            </w:r>
          </w:p>
          <w:p w14:paraId="46BB48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DFCD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 44 808 238 9841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</w:p>
        </w:tc>
        <w:tc>
          <w:tcPr>
            <w:tcW w:w="4171" w:type="dxa"/>
            <w:shd w:val="clear" w:color="auto" w:fill="auto"/>
          </w:tcPr>
          <w:p w14:paraId="7628E52B" w14:textId="5405F0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445-596/2016, 11 of January, 2016</w:t>
            </w:r>
          </w:p>
        </w:tc>
      </w:tr>
      <w:tr w:rsidR="001C1938" w:rsidRPr="00A213FA" w14:paraId="6F11E7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BCD208" w14:textId="5C43ED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D22F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5A661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</w:p>
        </w:tc>
        <w:tc>
          <w:tcPr>
            <w:tcW w:w="4069" w:type="dxa"/>
            <w:shd w:val="clear" w:color="auto" w:fill="auto"/>
          </w:tcPr>
          <w:p w14:paraId="1905D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14C4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A213FA" w14:paraId="246EA6A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F49F7F" w14:textId="34EF30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979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2492FF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  <w:shd w:val="clear" w:color="auto" w:fill="auto"/>
          </w:tcPr>
          <w:p w14:paraId="36672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FC4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7CC4C9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857A2F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FBCD1A" w14:textId="572CB3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F82B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  <w:shd w:val="clear" w:color="auto" w:fill="auto"/>
          </w:tcPr>
          <w:p w14:paraId="249751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  <w:shd w:val="clear" w:color="auto" w:fill="auto"/>
          </w:tcPr>
          <w:p w14:paraId="5C0E6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1676A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275FFC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FEF1FD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51329E1" w14:textId="69021D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3A8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WHG (International) Limited“</w:t>
            </w:r>
          </w:p>
        </w:tc>
        <w:tc>
          <w:tcPr>
            <w:tcW w:w="2351" w:type="dxa"/>
            <w:shd w:val="clear" w:color="auto" w:fill="auto"/>
          </w:tcPr>
          <w:p w14:paraId="5EA449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  <w:shd w:val="clear" w:color="auto" w:fill="auto"/>
          </w:tcPr>
          <w:p w14:paraId="5F9B72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  <w:shd w:val="clear" w:color="auto" w:fill="auto"/>
          </w:tcPr>
          <w:p w14:paraId="5069F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98-596/2016, 19 of January, 2016</w:t>
            </w:r>
          </w:p>
          <w:p w14:paraId="0BE0F3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85A83A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A51F00" w14:textId="11316A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A2F6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6DF17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  <w:shd w:val="clear" w:color="auto" w:fill="auto"/>
          </w:tcPr>
          <w:p w14:paraId="479962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98D1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3FF68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A21A96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7A3BE4" w14:textId="2FD524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5894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8567F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  <w:shd w:val="clear" w:color="auto" w:fill="auto"/>
          </w:tcPr>
          <w:p w14:paraId="096144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14868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1D9C3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03D9B4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6CD1A0" w14:textId="1EF611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B2AE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EE15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  <w:shd w:val="clear" w:color="auto" w:fill="auto"/>
          </w:tcPr>
          <w:p w14:paraId="258A12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C87AA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1BA5BC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473B8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67B84CF" w14:textId="60FEDC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BA2B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C4589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  <w:shd w:val="clear" w:color="auto" w:fill="auto"/>
          </w:tcPr>
          <w:p w14:paraId="22B1DD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EAB49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C369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A195D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6739861" w14:textId="2C6A31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A992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36A4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  <w:shd w:val="clear" w:color="auto" w:fill="auto"/>
          </w:tcPr>
          <w:p w14:paraId="405455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AA45B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E5691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A0D674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1B5A75" w14:textId="00F87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66A1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013D4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  <w:shd w:val="clear" w:color="auto" w:fill="auto"/>
          </w:tcPr>
          <w:p w14:paraId="63D3AD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A0CD9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9F07D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F82F9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4025EC" w14:textId="5840CA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FBB6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59E28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  <w:shd w:val="clear" w:color="auto" w:fill="auto"/>
          </w:tcPr>
          <w:p w14:paraId="5F899C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E0ECB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78AFE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F45619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EACAACF" w14:textId="489C47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2182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D88A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  <w:shd w:val="clear" w:color="auto" w:fill="auto"/>
          </w:tcPr>
          <w:p w14:paraId="2DFD8A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CB1A2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5A753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5006D7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3BEB4F4" w14:textId="2E822C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630C4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7E448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  <w:shd w:val="clear" w:color="auto" w:fill="auto"/>
          </w:tcPr>
          <w:p w14:paraId="2BADC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A274D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0C588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897C0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74C19B" w14:textId="52FB56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341A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7E757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  <w:shd w:val="clear" w:color="auto" w:fill="auto"/>
          </w:tcPr>
          <w:p w14:paraId="611AD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20946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D543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D219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0C3E02E" w14:textId="0F3558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57C2C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7C940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  <w:shd w:val="clear" w:color="auto" w:fill="auto"/>
          </w:tcPr>
          <w:p w14:paraId="6EC245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2EF5D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3F03F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E66210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1FCA7F" w14:textId="0C963C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A85B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34DC76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  <w:shd w:val="clear" w:color="auto" w:fill="auto"/>
          </w:tcPr>
          <w:p w14:paraId="08AEBB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85617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325C8F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0E2099" w14:textId="7A8DB2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056E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7715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  <w:shd w:val="clear" w:color="auto" w:fill="auto"/>
          </w:tcPr>
          <w:p w14:paraId="636C12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7AC33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4196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70F29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B9A67B7" w14:textId="291143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89D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3B274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  <w:shd w:val="clear" w:color="auto" w:fill="auto"/>
          </w:tcPr>
          <w:p w14:paraId="6D1A2A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138E0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6E192E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0CAD8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C78404" w14:textId="16492F1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0208C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BB65A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  <w:shd w:val="clear" w:color="auto" w:fill="auto"/>
          </w:tcPr>
          <w:p w14:paraId="4DA98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356B80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78402B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189A80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0E3A645" w14:textId="10A15B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6E6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0F3B9C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  <w:shd w:val="clear" w:color="auto" w:fill="auto"/>
          </w:tcPr>
          <w:p w14:paraId="7CE27A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B597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1374C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B2FE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006C7D" w14:textId="193F3F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04EBD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27CD43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  <w:shd w:val="clear" w:color="auto" w:fill="auto"/>
          </w:tcPr>
          <w:p w14:paraId="089BF4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28D81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AD34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3AF274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1D12FE0" w14:textId="2A6FEA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266E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A6EF0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  <w:shd w:val="clear" w:color="auto" w:fill="auto"/>
          </w:tcPr>
          <w:p w14:paraId="6D0F37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4DBC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F156A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3E565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1825203" w14:textId="229702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F9136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0D26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  <w:shd w:val="clear" w:color="auto" w:fill="auto"/>
          </w:tcPr>
          <w:p w14:paraId="526AA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34E4B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DBF0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AB93D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2819C17" w14:textId="163FBF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4DD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282FE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  <w:shd w:val="clear" w:color="auto" w:fill="auto"/>
          </w:tcPr>
          <w:p w14:paraId="56581C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FFEAA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7E72D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AE0ED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F87532E" w14:textId="26B2C8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8EC3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60FE7D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  <w:shd w:val="clear" w:color="auto" w:fill="auto"/>
          </w:tcPr>
          <w:p w14:paraId="1E3328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025FD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C813A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B1980E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7D8110" w14:textId="33BA3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DCD2C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343A8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  <w:shd w:val="clear" w:color="auto" w:fill="auto"/>
          </w:tcPr>
          <w:p w14:paraId="059683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55E336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A207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98D111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71F6E8" w14:textId="0AA3C2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B19DA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19DF5D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  <w:shd w:val="clear" w:color="auto" w:fill="auto"/>
          </w:tcPr>
          <w:p w14:paraId="28FFAB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F191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6DF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4ECFF2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3D5E518" w14:textId="476D34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FC28A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454C41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  <w:shd w:val="clear" w:color="auto" w:fill="auto"/>
          </w:tcPr>
          <w:p w14:paraId="1980CD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E0BFD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D099D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511B8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05ADCB" w14:textId="4376D4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E946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7F34E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  <w:shd w:val="clear" w:color="auto" w:fill="auto"/>
          </w:tcPr>
          <w:p w14:paraId="2C999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042A1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E2B10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0F1BD2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3E9750C" w14:textId="40CE7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BF1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</w:tcPr>
          <w:p w14:paraId="4CBCD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  <w:shd w:val="clear" w:color="auto" w:fill="auto"/>
          </w:tcPr>
          <w:p w14:paraId="047CE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7BE0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17-596/2016, 27 of January, 2016</w:t>
            </w:r>
          </w:p>
          <w:p w14:paraId="3A699E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C1C1E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4F1A322" w14:textId="4AAC6E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0C2A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ED17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  <w:shd w:val="clear" w:color="auto" w:fill="auto"/>
          </w:tcPr>
          <w:p w14:paraId="54D78D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B047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BC47D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FB4D13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DC4876F" w14:textId="542443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78C7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3CB77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  <w:shd w:val="clear" w:color="auto" w:fill="auto"/>
          </w:tcPr>
          <w:p w14:paraId="1FBC3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15880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F4CC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1366A9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6CBB281" w14:textId="0E4093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8BD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20B2E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  <w:shd w:val="clear" w:color="auto" w:fill="auto"/>
          </w:tcPr>
          <w:p w14:paraId="31FC9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51BDA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89CC4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10EE3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A45B07" w14:textId="5E6950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507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643E2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  <w:shd w:val="clear" w:color="auto" w:fill="auto"/>
          </w:tcPr>
          <w:p w14:paraId="355D7E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7137E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1E17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F9FBA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33A4E09" w14:textId="09404F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ED0AA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6250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  <w:shd w:val="clear" w:color="auto" w:fill="auto"/>
          </w:tcPr>
          <w:p w14:paraId="16D067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E2055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986B3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0D3CD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DD099EF" w14:textId="034527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6AE44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679A6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  <w:shd w:val="clear" w:color="auto" w:fill="auto"/>
          </w:tcPr>
          <w:p w14:paraId="03FBDC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AF16B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AC34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24C31A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8846A69" w14:textId="0EFB06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AF31E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BE8E4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  <w:shd w:val="clear" w:color="auto" w:fill="auto"/>
          </w:tcPr>
          <w:p w14:paraId="609FD4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0BBA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9677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2B038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01ABB06" w14:textId="4F2C1A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85B4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0729A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</w:p>
        </w:tc>
        <w:tc>
          <w:tcPr>
            <w:tcW w:w="4069" w:type="dxa"/>
            <w:shd w:val="clear" w:color="auto" w:fill="auto"/>
          </w:tcPr>
          <w:p w14:paraId="47A41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C2051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EEC84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A6D0D8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82688D" w14:textId="69F029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EF1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1BD7EE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  <w:shd w:val="clear" w:color="auto" w:fill="auto"/>
          </w:tcPr>
          <w:p w14:paraId="45DFEE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EFFDD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8F1AC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B6C2A5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AD9771" w14:textId="3D80AF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2978C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B04BB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  <w:shd w:val="clear" w:color="auto" w:fill="auto"/>
          </w:tcPr>
          <w:p w14:paraId="2F8E92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2FCB6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3F57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8AA6D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FA09296" w14:textId="0CE568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E245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2F363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  <w:shd w:val="clear" w:color="auto" w:fill="auto"/>
          </w:tcPr>
          <w:p w14:paraId="6E43F9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65A01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5F8E6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9ECA5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D3AA0E7" w14:textId="57DC2C3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D3BA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52DBD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  <w:shd w:val="clear" w:color="auto" w:fill="auto"/>
          </w:tcPr>
          <w:p w14:paraId="46C377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72656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4DA6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6F188C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69813DA" w14:textId="349A49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33E4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86259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  <w:shd w:val="clear" w:color="auto" w:fill="auto"/>
          </w:tcPr>
          <w:p w14:paraId="700BB3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F19F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155E2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39E8FC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B193314" w14:textId="1DF13B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0C958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7594A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  <w:shd w:val="clear" w:color="auto" w:fill="auto"/>
          </w:tcPr>
          <w:p w14:paraId="478894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7DAE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41B3A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97B9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4FE364F" w14:textId="4A7A39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7764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ECCE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  <w:shd w:val="clear" w:color="auto" w:fill="auto"/>
          </w:tcPr>
          <w:p w14:paraId="56749B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0401A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644B9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14B503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BCAB0C" w14:textId="4DFDA3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8FAD8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A4066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  <w:shd w:val="clear" w:color="auto" w:fill="auto"/>
          </w:tcPr>
          <w:p w14:paraId="03AD45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A9D5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C75E1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094513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151068D" w14:textId="1676F6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752E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68133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  <w:shd w:val="clear" w:color="auto" w:fill="auto"/>
          </w:tcPr>
          <w:p w14:paraId="2599F8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7D3747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CB25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C9C72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FC1CE6" w14:textId="6CEE21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6ED51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695629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  <w:shd w:val="clear" w:color="auto" w:fill="auto"/>
          </w:tcPr>
          <w:p w14:paraId="297F5A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54138A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CB5F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22080A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8F107D2" w14:textId="068055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1C5DF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0F1A28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  <w:shd w:val="clear" w:color="auto" w:fill="auto"/>
          </w:tcPr>
          <w:p w14:paraId="79965B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1C0E2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FBF1F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7AE07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3F52D0F" w14:textId="045151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8B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41DA6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  <w:shd w:val="clear" w:color="auto" w:fill="auto"/>
          </w:tcPr>
          <w:p w14:paraId="729461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C593D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68FD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0C03E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A65C290" w14:textId="3EA803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CE5C3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257ED1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  <w:shd w:val="clear" w:color="auto" w:fill="auto"/>
          </w:tcPr>
          <w:p w14:paraId="0D3BB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943AC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43357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CE3C37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A2B229F" w14:textId="4E8D10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DC11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C921F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  <w:shd w:val="clear" w:color="auto" w:fill="auto"/>
          </w:tcPr>
          <w:p w14:paraId="6CDAFC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E43D0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A954E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9BFC0B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8CDDCBC" w14:textId="14B4A2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C99D6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34C64A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  <w:shd w:val="clear" w:color="auto" w:fill="auto"/>
          </w:tcPr>
          <w:p w14:paraId="3615DF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6462B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97F0A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C7AFA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518433" w14:textId="70C3D3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E4970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261F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  <w:shd w:val="clear" w:color="auto" w:fill="auto"/>
          </w:tcPr>
          <w:p w14:paraId="3316BF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DA64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F67CE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6A81D8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4E2F969" w14:textId="238524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286D2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  <w:shd w:val="clear" w:color="auto" w:fill="auto"/>
          </w:tcPr>
          <w:p w14:paraId="595158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  <w:shd w:val="clear" w:color="auto" w:fill="auto"/>
          </w:tcPr>
          <w:p w14:paraId="20B1FE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D7B3B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7BB010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BDA1DF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A81EB96" w14:textId="45DA9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5379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  <w:shd w:val="clear" w:color="auto" w:fill="auto"/>
          </w:tcPr>
          <w:p w14:paraId="50024D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  <w:shd w:val="clear" w:color="auto" w:fill="auto"/>
          </w:tcPr>
          <w:p w14:paraId="0374C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  <w:shd w:val="clear" w:color="auto" w:fill="auto"/>
          </w:tcPr>
          <w:p w14:paraId="78A69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AB7E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E6130A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9BCD0E5" w14:textId="6E8DC4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BA6A9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3BB92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  <w:shd w:val="clear" w:color="auto" w:fill="auto"/>
          </w:tcPr>
          <w:p w14:paraId="5DE0AF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BE19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399118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A333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1947AB1" w14:textId="4FB120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833B4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2909D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  <w:shd w:val="clear" w:color="auto" w:fill="auto"/>
          </w:tcPr>
          <w:p w14:paraId="30F2C0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02EF0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614D1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5F99C4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B03B2DF" w14:textId="59322C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F1E2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157C48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  <w:shd w:val="clear" w:color="auto" w:fill="auto"/>
          </w:tcPr>
          <w:p w14:paraId="5C03B6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581536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0D351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74AEC8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3EE1535" w14:textId="74E8D3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B066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D694F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  <w:shd w:val="clear" w:color="auto" w:fill="auto"/>
          </w:tcPr>
          <w:p w14:paraId="2C149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5F11A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6D95CF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41DE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0605135" w14:textId="2313ED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181C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59FC92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  <w:shd w:val="clear" w:color="auto" w:fill="auto"/>
          </w:tcPr>
          <w:p w14:paraId="499214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E8E4F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49EA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E7715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01AAE4" w14:textId="4E9E12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A05D7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1D218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  <w:shd w:val="clear" w:color="auto" w:fill="auto"/>
          </w:tcPr>
          <w:p w14:paraId="29B17B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3FE4F3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D5EF2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DF2BC2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98113D0" w14:textId="212927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7E1E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30A183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  <w:shd w:val="clear" w:color="auto" w:fill="auto"/>
          </w:tcPr>
          <w:p w14:paraId="3F4AB2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6B89C0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EB12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A0DF1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299D3B" w14:textId="42D721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B81B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9867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  <w:shd w:val="clear" w:color="auto" w:fill="auto"/>
          </w:tcPr>
          <w:p w14:paraId="358780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20968B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A701C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29DF8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4047BC3" w14:textId="52379B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B0C9E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7E27F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  <w:shd w:val="clear" w:color="auto" w:fill="auto"/>
          </w:tcPr>
          <w:p w14:paraId="5F61AB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1E9D0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08182A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43191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72009C" w14:textId="3A5DC6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F8E39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  <w:shd w:val="clear" w:color="auto" w:fill="auto"/>
          </w:tcPr>
          <w:p w14:paraId="2E30E7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  <w:shd w:val="clear" w:color="auto" w:fill="auto"/>
          </w:tcPr>
          <w:p w14:paraId="25365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  <w:shd w:val="clear" w:color="auto" w:fill="auto"/>
          </w:tcPr>
          <w:p w14:paraId="7F0271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BC874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AC4DF7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AC9379" w14:textId="3A8868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3A255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2F3B25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  <w:shd w:val="clear" w:color="auto" w:fill="auto"/>
          </w:tcPr>
          <w:p w14:paraId="0B1FCE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5E31DC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39EE01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903E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DBE8A9C" w14:textId="1E1004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1D878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4B69F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  <w:shd w:val="clear" w:color="auto" w:fill="auto"/>
          </w:tcPr>
          <w:p w14:paraId="3B577E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26AD44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602AE7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4AC20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51EB77D" w14:textId="679B7A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6722B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67DE05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  <w:shd w:val="clear" w:color="auto" w:fill="auto"/>
          </w:tcPr>
          <w:p w14:paraId="4B8B58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3BCBD3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158415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3C8076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033E18" w14:textId="52B3B9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97202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  <w:shd w:val="clear" w:color="auto" w:fill="auto"/>
          </w:tcPr>
          <w:p w14:paraId="1B65C9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  <w:shd w:val="clear" w:color="auto" w:fill="auto"/>
          </w:tcPr>
          <w:p w14:paraId="34211A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  <w:shd w:val="clear" w:color="auto" w:fill="auto"/>
          </w:tcPr>
          <w:p w14:paraId="75101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04B235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D0076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BD161F2" w14:textId="53D5D0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AA765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2DE1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  <w:shd w:val="clear" w:color="auto" w:fill="auto"/>
          </w:tcPr>
          <w:p w14:paraId="7E324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6EE27E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208F7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E15800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5BDF413" w14:textId="4CBCA1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3492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076206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  <w:shd w:val="clear" w:color="auto" w:fill="auto"/>
          </w:tcPr>
          <w:p w14:paraId="56B263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BE444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6F15B0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E3142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9DE3F61" w14:textId="7B9E24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E321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52EC2D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  <w:shd w:val="clear" w:color="auto" w:fill="auto"/>
          </w:tcPr>
          <w:p w14:paraId="498E1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94967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00BC2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7DADD0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CB43BA" w14:textId="7CFE21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AF1ED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5E255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  <w:shd w:val="clear" w:color="auto" w:fill="auto"/>
          </w:tcPr>
          <w:p w14:paraId="5A118B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8216C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54309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72D8CB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25F19AF" w14:textId="3C4BB3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56920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</w:tcPr>
          <w:p w14:paraId="1CFE4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  <w:shd w:val="clear" w:color="auto" w:fill="auto"/>
          </w:tcPr>
          <w:p w14:paraId="628336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EB2F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71EC09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7C63C4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97C15BA" w14:textId="3F3BEF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85A8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349A8B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  <w:shd w:val="clear" w:color="auto" w:fill="auto"/>
          </w:tcPr>
          <w:p w14:paraId="27F114E1" w14:textId="77777777" w:rsidR="001C1938" w:rsidRPr="00A213FA" w:rsidRDefault="00342267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91297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93956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9DC71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02F0B1" w14:textId="795CC2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AD897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6226FA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  <w:shd w:val="clear" w:color="auto" w:fill="auto"/>
          </w:tcPr>
          <w:p w14:paraId="0C725B3C" w14:textId="77777777" w:rsidR="001C1938" w:rsidRPr="00A213FA" w:rsidRDefault="00342267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49848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7B8118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463C53E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9EBE0ED" w14:textId="76AAE2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920A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456331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  <w:shd w:val="clear" w:color="auto" w:fill="auto"/>
          </w:tcPr>
          <w:p w14:paraId="0970871A" w14:textId="77777777" w:rsidR="001C1938" w:rsidRPr="00A213FA" w:rsidRDefault="00342267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1B6A0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4D2CA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74B2E6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36CCBE6" w14:textId="14B2F9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D6E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01B7D3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</w:p>
        </w:tc>
        <w:tc>
          <w:tcPr>
            <w:tcW w:w="4069" w:type="dxa"/>
            <w:shd w:val="clear" w:color="auto" w:fill="auto"/>
          </w:tcPr>
          <w:p w14:paraId="04440450" w14:textId="77777777" w:rsidR="001C1938" w:rsidRPr="00A213FA" w:rsidRDefault="00342267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F53F2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280EE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8CE89B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A40B15D" w14:textId="3122AB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EE105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7992E7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  <w:shd w:val="clear" w:color="auto" w:fill="auto"/>
          </w:tcPr>
          <w:p w14:paraId="13D379DE" w14:textId="77777777" w:rsidR="001C1938" w:rsidRPr="00A213FA" w:rsidRDefault="00342267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  <w:shd w:val="clear" w:color="auto" w:fill="auto"/>
          </w:tcPr>
          <w:p w14:paraId="52B52E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0BCE6A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2DDD0B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68700DB" w14:textId="1A1D65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438D2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  <w:shd w:val="clear" w:color="auto" w:fill="auto"/>
          </w:tcPr>
          <w:p w14:paraId="02F676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  <w:shd w:val="clear" w:color="auto" w:fill="auto"/>
          </w:tcPr>
          <w:p w14:paraId="441B0C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ED35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3C2998F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B8F352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29CAA90" w14:textId="74D04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3F482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  <w:shd w:val="clear" w:color="auto" w:fill="auto"/>
          </w:tcPr>
          <w:p w14:paraId="4DBFCD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  <w:shd w:val="clear" w:color="auto" w:fill="auto"/>
          </w:tcPr>
          <w:p w14:paraId="522C8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762E95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741884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430C18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FF6DCD3" w14:textId="762F29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C828B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  <w:shd w:val="clear" w:color="auto" w:fill="auto"/>
          </w:tcPr>
          <w:p w14:paraId="673843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  <w:shd w:val="clear" w:color="auto" w:fill="auto"/>
          </w:tcPr>
          <w:p w14:paraId="748C18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DB877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58CEE4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CDA11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D7DD7D9" w14:textId="0A5C8F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FCE7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  <w:shd w:val="clear" w:color="auto" w:fill="auto"/>
          </w:tcPr>
          <w:p w14:paraId="3FD0C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  <w:shd w:val="clear" w:color="auto" w:fill="auto"/>
          </w:tcPr>
          <w:p w14:paraId="4727B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4F3B33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2D381D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8DEED9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4CD6323" w14:textId="1BF275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6104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13009E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  <w:shd w:val="clear" w:color="auto" w:fill="auto"/>
          </w:tcPr>
          <w:p w14:paraId="19DC09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690AD7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69-596/2016, 10 of March, 2016</w:t>
            </w:r>
          </w:p>
          <w:p w14:paraId="5FE7C0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0F4D63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7B4ED8F4" w14:textId="3F8E06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AE61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79785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AD90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  <w:shd w:val="clear" w:color="auto" w:fill="auto"/>
          </w:tcPr>
          <w:p w14:paraId="5400EF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FAE48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0C0EDB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5324D3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3BCB94F6" w14:textId="469B09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1E81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49A7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69B8AD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  <w:shd w:val="clear" w:color="auto" w:fill="auto"/>
          </w:tcPr>
          <w:p w14:paraId="6CF67B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DC68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2502B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4DFA1B0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5C81A02" w14:textId="44CB40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89A84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AC82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BAB0D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  <w:shd w:val="clear" w:color="auto" w:fill="auto"/>
          </w:tcPr>
          <w:p w14:paraId="4C38A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6E6C5B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19683F9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0EEB114B" w14:textId="44721D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B031D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718F74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76C3A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  <w:shd w:val="clear" w:color="auto" w:fill="auto"/>
          </w:tcPr>
          <w:p w14:paraId="7E0E47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F429C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20182D4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F5C3A2E" w14:textId="68D1B5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030C4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F47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2979F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  <w:shd w:val="clear" w:color="auto" w:fill="auto"/>
          </w:tcPr>
          <w:p w14:paraId="0DE0A6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098721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212020E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5A8DC89E" w14:textId="5028C1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C564E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661652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16866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  <w:shd w:val="clear" w:color="auto" w:fill="auto"/>
          </w:tcPr>
          <w:p w14:paraId="1D3E6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E0782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73AF7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689AAA22" w14:textId="469715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07DDC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477B48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5F8BE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  <w:shd w:val="clear" w:color="auto" w:fill="auto"/>
          </w:tcPr>
          <w:p w14:paraId="1592F5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92D2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3996176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2CD1F150" w14:textId="2D111A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2361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1606A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0AEB4B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  <w:shd w:val="clear" w:color="auto" w:fill="auto"/>
          </w:tcPr>
          <w:p w14:paraId="7FC5A0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587C74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7DE6DAA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4E0B8CA0" w14:textId="043C1A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C1EA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FC48E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2A4CC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  <w:shd w:val="clear" w:color="auto" w:fill="auto"/>
          </w:tcPr>
          <w:p w14:paraId="273949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D41BC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A213FA" w14:paraId="13A8F88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shd w:val="clear" w:color="auto" w:fill="auto"/>
            <w:vAlign w:val="center"/>
          </w:tcPr>
          <w:p w14:paraId="1C5FC4FD" w14:textId="10C630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114E2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39523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  <w:shd w:val="clear" w:color="auto" w:fill="auto"/>
          </w:tcPr>
          <w:p w14:paraId="21FCD5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  <w:shd w:val="clear" w:color="auto" w:fill="auto"/>
          </w:tcPr>
          <w:p w14:paraId="7B84F9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shd w:val="clear" w:color="auto" w:fill="auto"/>
          </w:tcPr>
          <w:p w14:paraId="145D6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5D6F58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A213FA" w14:paraId="2F7DF7F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4522DAD" w14:textId="1E4568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2D0ECC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  <w:shd w:val="clear" w:color="auto" w:fill="auto"/>
          </w:tcPr>
          <w:p w14:paraId="2BD099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B0BCC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866-484/2016, 13 of April, 2016</w:t>
            </w:r>
          </w:p>
          <w:p w14:paraId="6EB1A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21EA06A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E9E0437" w14:textId="67D492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2D5121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  <w:shd w:val="clear" w:color="auto" w:fill="auto"/>
          </w:tcPr>
          <w:p w14:paraId="1C91F4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1BCA4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10-484/2016, 28 of April, 2016</w:t>
            </w:r>
          </w:p>
          <w:p w14:paraId="3AC49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5548805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A0E0C8F" w14:textId="61132B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56B2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  <w:shd w:val="clear" w:color="auto" w:fill="auto"/>
          </w:tcPr>
          <w:p w14:paraId="5B2EEE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57B6DF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32-484/2016, 29 of April, 2016</w:t>
            </w:r>
          </w:p>
          <w:p w14:paraId="1D9AC3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06D882D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97095F2" w14:textId="377530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49EE95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  <w:shd w:val="clear" w:color="auto" w:fill="auto"/>
          </w:tcPr>
          <w:p w14:paraId="60F165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77546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3A33386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B20EBD8" w14:textId="25C0C1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3CC68A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  <w:shd w:val="clear" w:color="auto" w:fill="auto"/>
          </w:tcPr>
          <w:p w14:paraId="27BE58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15267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181DBB1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A07312A" w14:textId="6ED5E5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6A317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  <w:shd w:val="clear" w:color="auto" w:fill="auto"/>
          </w:tcPr>
          <w:p w14:paraId="49C042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FC5F38F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7603B1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9E80C6" w14:textId="1EE377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886D1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  <w:shd w:val="clear" w:color="auto" w:fill="auto"/>
          </w:tcPr>
          <w:p w14:paraId="3712FB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6E37A27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8433A5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1C6EFFC" w14:textId="175E6E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B36A9C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  <w:shd w:val="clear" w:color="auto" w:fill="auto"/>
          </w:tcPr>
          <w:p w14:paraId="4B1D0D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49B637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70AF037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6214C2E" w14:textId="1CB792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4B690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35C218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22781E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399DCF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524949F" w14:textId="49713E7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9D73B0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EC52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314E4C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119745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0BEE9CB" w14:textId="187555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3EA577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  <w:shd w:val="clear" w:color="auto" w:fill="auto"/>
          </w:tcPr>
          <w:p w14:paraId="6CE5F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E5229C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004F30B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891C8B0" w14:textId="686026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599D536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653ED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CC7994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FB81EA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90D0870" w14:textId="4BC4A2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20DA3D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9B99D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70CBA64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B1305F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57DEE52" w14:textId="518DC8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E416B4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  <w:shd w:val="clear" w:color="auto" w:fill="auto"/>
          </w:tcPr>
          <w:p w14:paraId="5EBD8C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8CA11A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22D9091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3D96CBD" w14:textId="474252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2DE15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  <w:shd w:val="clear" w:color="auto" w:fill="auto"/>
          </w:tcPr>
          <w:p w14:paraId="1CFA40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79B109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794505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B3E77B7" w14:textId="566AB0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23EFD47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902C0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ACDC8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2C89526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FDB6077" w14:textId="560BCA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BAB24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  <w:shd w:val="clear" w:color="auto" w:fill="auto"/>
          </w:tcPr>
          <w:p w14:paraId="6156E3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D6FFEA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B8B457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B8F1D" w14:textId="1D5B20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CC622F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  <w:shd w:val="clear" w:color="auto" w:fill="auto"/>
          </w:tcPr>
          <w:p w14:paraId="18380B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90D3A8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080933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F44902" w14:textId="4BF1A5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6C2B60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  <w:shd w:val="clear" w:color="auto" w:fill="auto"/>
          </w:tcPr>
          <w:p w14:paraId="572B3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0538E2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A02C41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F9C1E77" w14:textId="107350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44B3A5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D647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1677BB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60A847B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72AB786" w14:textId="32DD03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935C5D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  <w:shd w:val="clear" w:color="auto" w:fill="auto"/>
          </w:tcPr>
          <w:p w14:paraId="6EF387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F919FB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A0E022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D3AEA4" w14:textId="63EB6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50EEE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  <w:shd w:val="clear" w:color="auto" w:fill="auto"/>
          </w:tcPr>
          <w:p w14:paraId="28D70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C3A77A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B7F934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674CDD6" w14:textId="598976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719EA5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  <w:shd w:val="clear" w:color="auto" w:fill="auto"/>
          </w:tcPr>
          <w:p w14:paraId="6E368B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3D96567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067AE6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842F824" w14:textId="09A474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F999A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  <w:shd w:val="clear" w:color="auto" w:fill="auto"/>
          </w:tcPr>
          <w:p w14:paraId="12BA1C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08D8F6A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C2507E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DCCB60" w14:textId="051956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2C1BA51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6EC22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299ECCD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5A0F89B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3AC3049" w14:textId="380881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</w:tcPr>
          <w:p w14:paraId="09D30A5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2B147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4A55D66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6992AA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22BF7F" w14:textId="3962C0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8760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  <w:shd w:val="clear" w:color="auto" w:fill="auto"/>
          </w:tcPr>
          <w:p w14:paraId="7F9D7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6EB293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1CE3B74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D0706D1" w14:textId="1C82D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6833F7C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  <w:shd w:val="clear" w:color="auto" w:fill="auto"/>
          </w:tcPr>
          <w:p w14:paraId="2CB611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  <w:shd w:val="clear" w:color="auto" w:fill="auto"/>
          </w:tcPr>
          <w:p w14:paraId="5FDC2E2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A213FA" w14:paraId="4DE1903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6FB1D92" w14:textId="618947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02E94A2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064139E0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0F560ADD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72EB7482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5-484/2016, 1 of June, 2016</w:t>
            </w:r>
          </w:p>
        </w:tc>
      </w:tr>
      <w:tr w:rsidR="001C1938" w:rsidRPr="00A213FA" w14:paraId="35089F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1668AE2" w14:textId="6A8757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9AF9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  <w:shd w:val="clear" w:color="auto" w:fill="auto"/>
          </w:tcPr>
          <w:p w14:paraId="2FE1F199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rmacija@triobet.com</w:t>
            </w:r>
          </w:p>
          <w:p w14:paraId="09FE47D6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support@triobet.com</w:t>
            </w:r>
          </w:p>
          <w:p w14:paraId="7B169AA1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2D37140A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4-596/2016, 1 of June, 2016</w:t>
            </w:r>
          </w:p>
        </w:tc>
      </w:tr>
      <w:tr w:rsidR="001C1938" w:rsidRPr="00A213FA" w14:paraId="3FDA8D8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6E438C0" w14:textId="6532D1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740B3D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  <w:shd w:val="clear" w:color="auto" w:fill="auto"/>
          </w:tcPr>
          <w:p w14:paraId="6E31CA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33DCFCCA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A213FA" w14:paraId="58F272B9" w14:textId="77777777" w:rsidTr="00E57EA7">
        <w:trPr>
          <w:gridAfter w:val="1"/>
          <w:wAfter w:w="4129" w:type="dxa"/>
          <w:trHeight w:val="1560"/>
        </w:trPr>
        <w:tc>
          <w:tcPr>
            <w:tcW w:w="1162" w:type="dxa"/>
            <w:shd w:val="clear" w:color="auto" w:fill="auto"/>
            <w:vAlign w:val="center"/>
          </w:tcPr>
          <w:p w14:paraId="3E754598" w14:textId="69AD9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B9707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  <w:shd w:val="clear" w:color="auto" w:fill="auto"/>
          </w:tcPr>
          <w:p w14:paraId="4C150F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4CD9C1F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A213FA" w14:paraId="23201AC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280F2D" w14:textId="434DF0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699030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4B5550C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2309487A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362E23CC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903-596/2016, 16 of June, 2016</w:t>
            </w:r>
          </w:p>
        </w:tc>
      </w:tr>
      <w:tr w:rsidR="001C1938" w:rsidRPr="00A213FA" w14:paraId="2571E3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1B0440C" w14:textId="200788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6BE69C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  <w:shd w:val="clear" w:color="auto" w:fill="auto"/>
          </w:tcPr>
          <w:p w14:paraId="0904E8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4E7B6D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69BF8A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D1F0977" w14:textId="5C1C70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  <w:shd w:val="clear" w:color="auto" w:fill="auto"/>
          </w:tcPr>
          <w:p w14:paraId="7D74F34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shd w:val="clear" w:color="auto" w:fill="auto"/>
          </w:tcPr>
          <w:p w14:paraId="1313BC6F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-lt@unibetsupport.com</w:t>
            </w:r>
          </w:p>
          <w:p w14:paraId="7730A984" w14:textId="77777777" w:rsidR="001C1938" w:rsidRPr="00A213FA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0E419D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293-596/2016, 13 of July, 2016</w:t>
            </w:r>
          </w:p>
        </w:tc>
      </w:tr>
      <w:tr w:rsidR="001C1938" w:rsidRPr="00A213FA" w14:paraId="3E6DE44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436B15B" w14:textId="4A23C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A213FA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Group Ltd“</w:t>
            </w:r>
          </w:p>
        </w:tc>
        <w:tc>
          <w:tcPr>
            <w:tcW w:w="2351" w:type="dxa"/>
            <w:shd w:val="clear" w:color="auto" w:fill="auto"/>
          </w:tcPr>
          <w:p w14:paraId="16FB87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  <w:shd w:val="clear" w:color="auto" w:fill="auto"/>
          </w:tcPr>
          <w:p w14:paraId="4A876C7D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informacija@triobet.com</w:t>
            </w:r>
          </w:p>
          <w:p w14:paraId="4859D5F8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support@triobet.com</w:t>
            </w:r>
          </w:p>
          <w:p w14:paraId="39726DC6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37080033020</w:t>
            </w:r>
          </w:p>
        </w:tc>
        <w:tc>
          <w:tcPr>
            <w:tcW w:w="4171" w:type="dxa"/>
            <w:shd w:val="clear" w:color="auto" w:fill="auto"/>
          </w:tcPr>
          <w:p w14:paraId="75EA273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8292-596/2016, 13 of July, 2016</w:t>
            </w:r>
          </w:p>
          <w:p w14:paraId="32F00E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A213FA" w14:paraId="72DE182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8DB043C" w14:textId="5A6EAC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D08F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  <w:shd w:val="clear" w:color="auto" w:fill="auto"/>
          </w:tcPr>
          <w:p w14:paraId="3BD2C2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2600418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A213FA" w14:paraId="7548DA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D508626" w14:textId="62D903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  <w:shd w:val="clear" w:color="auto" w:fill="auto"/>
          </w:tcPr>
          <w:p w14:paraId="551824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  <w:shd w:val="clear" w:color="auto" w:fill="auto"/>
          </w:tcPr>
          <w:p w14:paraId="1A43F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  <w:shd w:val="clear" w:color="auto" w:fill="auto"/>
          </w:tcPr>
          <w:p w14:paraId="093FF28E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A213FA" w14:paraId="1728A1A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6FBBA56" w14:textId="3A5A9B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shd w:val="clear" w:color="auto" w:fill="auto"/>
          </w:tcPr>
          <w:p w14:paraId="589AF8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  <w:shd w:val="clear" w:color="auto" w:fill="auto"/>
          </w:tcPr>
          <w:p w14:paraId="4C4CA7D7" w14:textId="77777777" w:rsidR="001C1938" w:rsidRPr="00A213FA" w:rsidRDefault="00342267" w:rsidP="00FC170C">
            <w:pPr>
              <w:pStyle w:val="NormalWeb"/>
              <w:jc w:val="center"/>
            </w:pPr>
            <w:hyperlink r:id="rId13" w:history="1">
              <w:r w:rsidR="001C1938" w:rsidRPr="00A213FA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356 2260 3045</w:t>
            </w:r>
          </w:p>
          <w:p w14:paraId="45A149CA" w14:textId="77777777" w:rsidR="001C1938" w:rsidRPr="00A213FA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5798ACC3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129-596/2016, 14 of september, 2016</w:t>
            </w:r>
          </w:p>
        </w:tc>
      </w:tr>
      <w:tr w:rsidR="001C1938" w:rsidRPr="00A213FA" w14:paraId="27C9793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CCDBA2B" w14:textId="4118D1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D45384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  <w:shd w:val="clear" w:color="auto" w:fill="auto"/>
          </w:tcPr>
          <w:p w14:paraId="638DA51B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 </w:t>
            </w:r>
            <w:hyperlink r:id="rId14" w:history="1">
              <w:r w:rsidRPr="00A213FA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A213FA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  <w:shd w:val="clear" w:color="auto" w:fill="auto"/>
          </w:tcPr>
          <w:p w14:paraId="4E9E3E51" w14:textId="77777777" w:rsidR="001C1938" w:rsidRPr="00A213FA" w:rsidRDefault="001C1938" w:rsidP="00FC170C"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398-484/2016, 4 of october, 2016</w:t>
            </w:r>
          </w:p>
        </w:tc>
      </w:tr>
      <w:tr w:rsidR="001C1938" w:rsidRPr="00A213FA" w14:paraId="0F6641A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73C6AB4" w14:textId="70256D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2C3F0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  <w:shd w:val="clear" w:color="auto" w:fill="auto"/>
          </w:tcPr>
          <w:p w14:paraId="21FAF9A4" w14:textId="77777777" w:rsidR="001C1938" w:rsidRPr="00A213FA" w:rsidRDefault="00342267" w:rsidP="00FC170C">
            <w:pPr>
              <w:pStyle w:val="NormalWeb"/>
              <w:jc w:val="center"/>
            </w:pPr>
            <w:hyperlink r:id="rId15" w:history="1">
              <w:r w:rsidR="001C1938" w:rsidRPr="00A213FA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+44 800 051 6785</w:t>
            </w:r>
          </w:p>
        </w:tc>
        <w:tc>
          <w:tcPr>
            <w:tcW w:w="4171" w:type="dxa"/>
            <w:shd w:val="clear" w:color="auto" w:fill="auto"/>
          </w:tcPr>
          <w:p w14:paraId="41EBD56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504-484/2016, 12 of october, 2016</w:t>
            </w:r>
          </w:p>
        </w:tc>
      </w:tr>
      <w:tr w:rsidR="001C1938" w:rsidRPr="00A213FA" w14:paraId="2D7149E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0F1AC30" w14:textId="66E1CE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32Red Plc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872C3D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  <w:shd w:val="clear" w:color="auto" w:fill="auto"/>
          </w:tcPr>
          <w:p w14:paraId="75CF6D76" w14:textId="77777777" w:rsidR="001C1938" w:rsidRPr="00A213FA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  <w:shd w:val="clear" w:color="auto" w:fill="auto"/>
          </w:tcPr>
          <w:p w14:paraId="7651713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599-484/2016, 18 of october, 2016</w:t>
            </w:r>
          </w:p>
        </w:tc>
      </w:tr>
      <w:tr w:rsidR="001C1938" w:rsidRPr="00A213FA" w14:paraId="304F8C9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E2D3E18" w14:textId="7FB6EB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color w:val="222222"/>
                <w:sz w:val="24"/>
                <w:szCs w:val="24"/>
              </w:rPr>
              <w:t>ElectraWorks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C58EC0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  <w:shd w:val="clear" w:color="auto" w:fill="auto"/>
          </w:tcPr>
          <w:p w14:paraId="4A62ABF1" w14:textId="77777777" w:rsidR="001C1938" w:rsidRPr="00A213FA" w:rsidRDefault="00342267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="001C1938" w:rsidRPr="00A213FA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A213FA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A213FA">
              <w:rPr>
                <w:rStyle w:val="Strong"/>
                <w:rFonts w:cs="Arial"/>
                <w:b w:val="0"/>
              </w:rPr>
              <w:t>00-350-20050509</w:t>
            </w:r>
            <w:r w:rsidRPr="00A213FA">
              <w:rPr>
                <w:rFonts w:cs="Arial"/>
              </w:rPr>
              <w:t> </w:t>
            </w:r>
          </w:p>
        </w:tc>
        <w:tc>
          <w:tcPr>
            <w:tcW w:w="4171" w:type="dxa"/>
            <w:shd w:val="clear" w:color="auto" w:fill="auto"/>
          </w:tcPr>
          <w:p w14:paraId="1768F36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10-596/2016, 26 of october, 2016</w:t>
            </w:r>
          </w:p>
        </w:tc>
      </w:tr>
      <w:tr w:rsidR="001C1938" w:rsidRPr="00A213FA" w14:paraId="520E8D6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6D25213" w14:textId="2784CB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ACEC7E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  <w:shd w:val="clear" w:color="auto" w:fill="auto"/>
          </w:tcPr>
          <w:p w14:paraId="39D6F54E" w14:textId="77777777" w:rsidR="001C1938" w:rsidRPr="00A213FA" w:rsidRDefault="00342267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="001C1938" w:rsidRPr="00A213FA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A213FA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A213FA">
              <w:rPr>
                <w:lang w:val="en-US"/>
              </w:rPr>
              <w:t>+63-2-756-7876</w:t>
            </w:r>
          </w:p>
        </w:tc>
        <w:tc>
          <w:tcPr>
            <w:tcW w:w="4171" w:type="dxa"/>
            <w:shd w:val="clear" w:color="auto" w:fill="auto"/>
          </w:tcPr>
          <w:p w14:paraId="7D9180F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83-596/2016, 3 of november, 2016</w:t>
            </w:r>
          </w:p>
        </w:tc>
      </w:tr>
      <w:tr w:rsidR="001C1938" w:rsidRPr="00A213FA" w14:paraId="267E03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538F73" w14:textId="2C7216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733759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  <w:shd w:val="clear" w:color="auto" w:fill="auto"/>
          </w:tcPr>
          <w:p w14:paraId="2D6F7A94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http://888-external-en.custhelp.com</w:t>
            </w:r>
          </w:p>
        </w:tc>
        <w:tc>
          <w:tcPr>
            <w:tcW w:w="4171" w:type="dxa"/>
            <w:shd w:val="clear" w:color="auto" w:fill="auto"/>
          </w:tcPr>
          <w:p w14:paraId="28BE4587" w14:textId="77777777" w:rsidR="001C1938" w:rsidRPr="00A213FA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868-484/2016, 9 of november, 2016</w:t>
            </w:r>
          </w:p>
        </w:tc>
      </w:tr>
      <w:tr w:rsidR="001C1938" w:rsidRPr="00A213FA" w14:paraId="526F518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B5E7BE0" w14:textId="2FCA48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tfre (Gibraltar)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475C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  <w:shd w:val="clear" w:color="auto" w:fill="auto"/>
          </w:tcPr>
          <w:p w14:paraId="56AEB293" w14:textId="77777777" w:rsidR="001C1938" w:rsidRPr="00A213FA" w:rsidRDefault="00342267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="001C1938" w:rsidRPr="00A213FA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A213FA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A213FA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  <w:shd w:val="clear" w:color="auto" w:fill="auto"/>
          </w:tcPr>
          <w:p w14:paraId="7EBDCD0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959-596/2016, 17 of november, 2016</w:t>
            </w:r>
          </w:p>
        </w:tc>
      </w:tr>
      <w:tr w:rsidR="001C1938" w:rsidRPr="00A213FA" w14:paraId="409FBA6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3973C5A" w14:textId="7E3E6D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llmount Gaming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50B86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  <w:shd w:val="clear" w:color="auto" w:fill="auto"/>
          </w:tcPr>
          <w:p w14:paraId="463E98D9" w14:textId="77777777" w:rsidR="001C1938" w:rsidRPr="00A213FA" w:rsidRDefault="00342267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="001C1938" w:rsidRPr="00A213FA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r w:rsidRPr="00A213FA">
              <w:rPr>
                <w:bCs/>
              </w:rPr>
              <w:t>+4420 7193 4376</w:t>
            </w:r>
          </w:p>
          <w:p w14:paraId="7AEAA20D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  <w:shd w:val="clear" w:color="auto" w:fill="auto"/>
          </w:tcPr>
          <w:p w14:paraId="1657C7F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10-596/2016, 7 of december, 2016</w:t>
            </w:r>
          </w:p>
        </w:tc>
      </w:tr>
      <w:tr w:rsidR="001C1938" w:rsidRPr="00A213FA" w14:paraId="0B44AC2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ABDFF0B" w14:textId="3C0D4A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B6AC1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  <w:shd w:val="clear" w:color="auto" w:fill="auto"/>
          </w:tcPr>
          <w:p w14:paraId="597C501B" w14:textId="77777777" w:rsidR="001C1938" w:rsidRPr="00A213FA" w:rsidRDefault="00342267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="001C1938" w:rsidRPr="00A213FA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A213FA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A213FA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  <w:shd w:val="clear" w:color="auto" w:fill="auto"/>
          </w:tcPr>
          <w:p w14:paraId="30781EDC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82-596/2016, 14 of december, 2016</w:t>
            </w:r>
          </w:p>
        </w:tc>
      </w:tr>
      <w:tr w:rsidR="001C1938" w:rsidRPr="00A213FA" w14:paraId="3EDABB7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48CF98E" w14:textId="64FEBC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bet International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8999AF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  <w:shd w:val="clear" w:color="auto" w:fill="auto"/>
          </w:tcPr>
          <w:p w14:paraId="17DB63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A213FA" w:rsidRDefault="001C1938" w:rsidP="00FC170C">
            <w:pPr>
              <w:pStyle w:val="NormalWeb"/>
              <w:jc w:val="center"/>
              <w:rPr>
                <w:bCs/>
              </w:rPr>
            </w:pPr>
            <w:r w:rsidRPr="00A213FA"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254ABA5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382-596/2016, 22 of december, 2016</w:t>
            </w:r>
          </w:p>
        </w:tc>
      </w:tr>
      <w:tr w:rsidR="001C1938" w:rsidRPr="00A213FA" w14:paraId="7834729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56E912" w14:textId="1B8349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veryMatrix Lt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2F4BFF9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  <w:shd w:val="clear" w:color="auto" w:fill="auto"/>
          </w:tcPr>
          <w:p w14:paraId="1197FC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  <w:shd w:val="clear" w:color="auto" w:fill="auto"/>
          </w:tcPr>
          <w:p w14:paraId="2BB9210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18-596/2017, 5 of January, 2017</w:t>
            </w:r>
          </w:p>
        </w:tc>
      </w:tr>
      <w:tr w:rsidR="001C1938" w:rsidRPr="00A213FA" w14:paraId="532C3F7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F1DDAEA" w14:textId="169DF6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Zapzap Marketing Limited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EFF9B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  <w:shd w:val="clear" w:color="auto" w:fill="auto"/>
          </w:tcPr>
          <w:p w14:paraId="4EF2A742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  <w:shd w:val="clear" w:color="auto" w:fill="auto"/>
          </w:tcPr>
          <w:p w14:paraId="6CB0BC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280-484/2017, 25 of January, 2017</w:t>
            </w:r>
          </w:p>
        </w:tc>
      </w:tr>
      <w:tr w:rsidR="001C1938" w:rsidRPr="00A213FA" w14:paraId="725147F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38C2108" w14:textId="44FC61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37CBE6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  <w:shd w:val="clear" w:color="auto" w:fill="auto"/>
          </w:tcPr>
          <w:p w14:paraId="23A0E8D5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="001C1938" w:rsidRPr="00A213FA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  <w:shd w:val="clear" w:color="auto" w:fill="auto"/>
          </w:tcPr>
          <w:p w14:paraId="5D2512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430-484/2017, 8 of February, 2017</w:t>
            </w:r>
          </w:p>
        </w:tc>
      </w:tr>
      <w:tr w:rsidR="001C1938" w:rsidRPr="00A213FA" w14:paraId="3ADED10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433BA8" w14:textId="213F93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008068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  <w:shd w:val="clear" w:color="auto" w:fill="auto"/>
          </w:tcPr>
          <w:p w14:paraId="593A6843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1CC7D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619-484/2017, 22 of February, 2017</w:t>
            </w:r>
          </w:p>
        </w:tc>
      </w:tr>
      <w:tr w:rsidR="001C1938" w:rsidRPr="00A213FA" w14:paraId="4663B4D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11055641" w14:textId="1F12A2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413E196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  <w:shd w:val="clear" w:color="auto" w:fill="auto"/>
          </w:tcPr>
          <w:p w14:paraId="0661B9E6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="001C1938" w:rsidRPr="00A213FA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  <w:shd w:val="clear" w:color="auto" w:fill="auto"/>
          </w:tcPr>
          <w:p w14:paraId="11B0CA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799-484/2017, 8 of March, 2017</w:t>
            </w:r>
          </w:p>
        </w:tc>
      </w:tr>
      <w:tr w:rsidR="001C1938" w:rsidRPr="00A213FA" w14:paraId="01C5571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A1E52AE" w14:textId="28EF27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36E663C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  <w:shd w:val="clear" w:color="auto" w:fill="auto"/>
          </w:tcPr>
          <w:p w14:paraId="3F8E8EC0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0F59C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00-596/2017, 8 of March, 2017</w:t>
            </w:r>
          </w:p>
        </w:tc>
      </w:tr>
      <w:tr w:rsidR="001C1938" w:rsidRPr="00A213FA" w14:paraId="6E032B3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AADCEF" w14:textId="79C032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5753691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  <w:shd w:val="clear" w:color="auto" w:fill="auto"/>
          </w:tcPr>
          <w:p w14:paraId="35F40015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shd w:val="clear" w:color="auto" w:fill="auto"/>
          </w:tcPr>
          <w:p w14:paraId="4A0CF4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98-596/2017, 16 of March, 2017</w:t>
            </w:r>
          </w:p>
        </w:tc>
      </w:tr>
      <w:tr w:rsidR="001C1938" w:rsidRPr="00A213FA" w14:paraId="2FBA96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A9CDEE1" w14:textId="5D4F40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79EE8BD" w14:textId="77777777" w:rsidR="001C1938" w:rsidRPr="00A213FA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16535F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  <w:shd w:val="clear" w:color="auto" w:fill="auto"/>
          </w:tcPr>
          <w:p w14:paraId="1778C8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3E6FE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BBD272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41C3CE2" w14:textId="4475D0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441A5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3BB360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  <w:shd w:val="clear" w:color="auto" w:fill="auto"/>
          </w:tcPr>
          <w:p w14:paraId="6B7CD5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0363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ED4AF2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2945678" w14:textId="76C19C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FC5F5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8720E3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A97F5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  <w:shd w:val="clear" w:color="auto" w:fill="auto"/>
          </w:tcPr>
          <w:p w14:paraId="32B104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85563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5DCEF90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0515C56" w14:textId="7C9828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C504D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FB41DC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2BE762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  <w:shd w:val="clear" w:color="auto" w:fill="auto"/>
          </w:tcPr>
          <w:p w14:paraId="66B65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7338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3E7CA2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683515BA" w14:textId="746011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78F6E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4945CE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3ABCBC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  <w:shd w:val="clear" w:color="auto" w:fill="auto"/>
          </w:tcPr>
          <w:p w14:paraId="75A39E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26BAB6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21F468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E42E613" w14:textId="248E83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78151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7272D7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50823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  <w:shd w:val="clear" w:color="auto" w:fill="auto"/>
          </w:tcPr>
          <w:p w14:paraId="5440B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BA131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EA4CE8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84758F7" w14:textId="0A5C61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42CC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56946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12C10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  <w:shd w:val="clear" w:color="auto" w:fill="auto"/>
          </w:tcPr>
          <w:p w14:paraId="13040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7D3AD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4AEEA79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3942807" w14:textId="151627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D048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270591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4B1707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  <w:shd w:val="clear" w:color="auto" w:fill="auto"/>
          </w:tcPr>
          <w:p w14:paraId="4D867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4F8561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167647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09FF8F6" w14:textId="0DFDC5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41ED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EFF9E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6F7FFF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  <w:shd w:val="clear" w:color="auto" w:fill="auto"/>
          </w:tcPr>
          <w:p w14:paraId="1C6773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3EB3C3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47909D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68651E5" w14:textId="5B91D0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A009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731A64F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6A0F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  <w:shd w:val="clear" w:color="auto" w:fill="auto"/>
          </w:tcPr>
          <w:p w14:paraId="772E16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D515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593134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27B6902" w14:textId="040702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37814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40B42A8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AD096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  <w:shd w:val="clear" w:color="auto" w:fill="auto"/>
          </w:tcPr>
          <w:p w14:paraId="0F1EE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75870E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5FA1CD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FAB66E8" w14:textId="1C0571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D97B3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FDB059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0732F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gr</w:t>
            </w:r>
          </w:p>
        </w:tc>
        <w:tc>
          <w:tcPr>
            <w:tcW w:w="4069" w:type="dxa"/>
            <w:shd w:val="clear" w:color="auto" w:fill="auto"/>
          </w:tcPr>
          <w:p w14:paraId="6DDFF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7940E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2701D2B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730B174" w14:textId="17DE96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321491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0E48E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710F1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  <w:shd w:val="clear" w:color="auto" w:fill="auto"/>
          </w:tcPr>
          <w:p w14:paraId="6AAAD6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5A4869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36D62F5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0BFCA473" w14:textId="515010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63D82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0C7477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680CD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info</w:t>
            </w:r>
          </w:p>
        </w:tc>
        <w:tc>
          <w:tcPr>
            <w:tcW w:w="4069" w:type="dxa"/>
            <w:shd w:val="clear" w:color="auto" w:fill="auto"/>
          </w:tcPr>
          <w:p w14:paraId="50D2A1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24BF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03E09E5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1E2D447" w14:textId="079057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05F68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9B983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82C3F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  <w:shd w:val="clear" w:color="auto" w:fill="auto"/>
          </w:tcPr>
          <w:p w14:paraId="3487B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62AF8D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6D55557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B26218D" w14:textId="476F93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60E20A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C4EF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  <w:shd w:val="clear" w:color="auto" w:fill="auto"/>
          </w:tcPr>
          <w:p w14:paraId="50178A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  <w:shd w:val="clear" w:color="auto" w:fill="auto"/>
          </w:tcPr>
          <w:p w14:paraId="3219E6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  <w:shd w:val="clear" w:color="auto" w:fill="auto"/>
          </w:tcPr>
          <w:p w14:paraId="0E04E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A213FA" w14:paraId="102E02F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7DBDAFF1" w14:textId="1E75D0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7113A3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97104E2" w14:textId="77777777" w:rsidR="001C1938" w:rsidRPr="00A213FA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FD510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  <w:shd w:val="clear" w:color="auto" w:fill="auto"/>
          </w:tcPr>
          <w:p w14:paraId="4BF2FD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113A99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7E16A5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356ADE" w14:textId="28C7A8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51A1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529ACC2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797BD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  <w:shd w:val="clear" w:color="auto" w:fill="auto"/>
          </w:tcPr>
          <w:p w14:paraId="33443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2CB385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7687BF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45C9739F" w14:textId="0E87B9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C6581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3D19F3E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27AE49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  <w:shd w:val="clear" w:color="auto" w:fill="auto"/>
          </w:tcPr>
          <w:p w14:paraId="644374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3218A5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12D250E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50BBD74F" w14:textId="07E01F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513FE3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B1394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594442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  <w:shd w:val="clear" w:color="auto" w:fill="auto"/>
          </w:tcPr>
          <w:p w14:paraId="2AC386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6D633A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3569B4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975ECA8" w14:textId="3C130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14:paraId="2C04BA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4C81248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  <w:shd w:val="clear" w:color="auto" w:fill="auto"/>
          </w:tcPr>
          <w:p w14:paraId="1162E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.paddypower.mobi</w:t>
            </w:r>
          </w:p>
        </w:tc>
        <w:tc>
          <w:tcPr>
            <w:tcW w:w="4069" w:type="dxa"/>
            <w:shd w:val="clear" w:color="auto" w:fill="auto"/>
          </w:tcPr>
          <w:p w14:paraId="1B6ABC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  <w:shd w:val="clear" w:color="auto" w:fill="auto"/>
          </w:tcPr>
          <w:p w14:paraId="56CDE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A213FA" w14:paraId="44EF4B3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332E2E0C" w14:textId="3FF4AD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0DA940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</w:tcPr>
          <w:p w14:paraId="311B52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  <w:shd w:val="clear" w:color="auto" w:fill="auto"/>
          </w:tcPr>
          <w:p w14:paraId="00278C60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="001C1938" w:rsidRPr="00A213FA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shd w:val="clear" w:color="auto" w:fill="auto"/>
          </w:tcPr>
          <w:p w14:paraId="5CB91F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A213FA" w14:paraId="673B66A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shd w:val="clear" w:color="auto" w:fill="auto"/>
            <w:vAlign w:val="center"/>
          </w:tcPr>
          <w:p w14:paraId="2B2616DD" w14:textId="28B711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6F47DC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Engage Entertainment Group Inc.“</w:t>
            </w:r>
          </w:p>
        </w:tc>
        <w:tc>
          <w:tcPr>
            <w:tcW w:w="2351" w:type="dxa"/>
            <w:shd w:val="clear" w:color="auto" w:fill="auto"/>
          </w:tcPr>
          <w:p w14:paraId="32E2E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  <w:shd w:val="clear" w:color="auto" w:fill="auto"/>
          </w:tcPr>
          <w:p w14:paraId="45D8F564" w14:textId="77777777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  <w:shd w:val="clear" w:color="auto" w:fill="auto"/>
          </w:tcPr>
          <w:p w14:paraId="2F4AE4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A213FA" w14:paraId="144AFFA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6CDCEEA0" w14:textId="121AAA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72BB5C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Hillside (Sports) LP“</w:t>
            </w:r>
          </w:p>
          <w:p w14:paraId="18DA3A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br/>
              <w:t>„Hillside (Gaming) LP“</w:t>
            </w:r>
          </w:p>
          <w:p w14:paraId="06FF6F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  <w:shd w:val="clear" w:color="auto" w:fill="auto"/>
          </w:tcPr>
          <w:p w14:paraId="106AA1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  <w:shd w:val="clear" w:color="auto" w:fill="auto"/>
          </w:tcPr>
          <w:p w14:paraId="65C16F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  <w:shd w:val="clear" w:color="auto" w:fill="auto"/>
          </w:tcPr>
          <w:p w14:paraId="58AA31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571-596/2017, 9 of May, 2017</w:t>
            </w:r>
          </w:p>
        </w:tc>
      </w:tr>
      <w:tr w:rsidR="001C1938" w:rsidRPr="00A213FA" w14:paraId="3A1C73C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1C3EBBB5" w14:textId="240F22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2DB3C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Celton Manx Ltd“</w:t>
            </w:r>
          </w:p>
        </w:tc>
        <w:tc>
          <w:tcPr>
            <w:tcW w:w="2351" w:type="dxa"/>
            <w:shd w:val="clear" w:color="auto" w:fill="auto"/>
          </w:tcPr>
          <w:p w14:paraId="644901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  <w:shd w:val="clear" w:color="auto" w:fill="auto"/>
          </w:tcPr>
          <w:p w14:paraId="5FDC55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  <w:shd w:val="clear" w:color="auto" w:fill="auto"/>
          </w:tcPr>
          <w:p w14:paraId="6BC330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68-596/2017, 9 of May, 2017</w:t>
            </w:r>
          </w:p>
        </w:tc>
      </w:tr>
      <w:tr w:rsidR="001C1938" w:rsidRPr="00A213FA" w14:paraId="210815D1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7092B178" w14:textId="7398F8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46AF45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Petfre (Gibraltar) Ltd“</w:t>
            </w:r>
          </w:p>
        </w:tc>
        <w:tc>
          <w:tcPr>
            <w:tcW w:w="2351" w:type="dxa"/>
            <w:shd w:val="clear" w:color="auto" w:fill="auto"/>
          </w:tcPr>
          <w:p w14:paraId="4D073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  <w:shd w:val="clear" w:color="auto" w:fill="auto"/>
          </w:tcPr>
          <w:p w14:paraId="280C7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A213FA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  <w:shd w:val="clear" w:color="auto" w:fill="auto"/>
          </w:tcPr>
          <w:p w14:paraId="578B96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70-596/2017, 9 of May, 2017</w:t>
            </w:r>
          </w:p>
        </w:tc>
      </w:tr>
      <w:tr w:rsidR="001C1938" w:rsidRPr="00A213FA" w14:paraId="1CA3D533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4E39AE7E" w14:textId="4E7D5D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15E8012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ddell Limited N.V.“</w:t>
            </w:r>
          </w:p>
        </w:tc>
        <w:tc>
          <w:tcPr>
            <w:tcW w:w="2351" w:type="dxa"/>
            <w:shd w:val="clear" w:color="auto" w:fill="auto"/>
          </w:tcPr>
          <w:p w14:paraId="007FE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  <w:shd w:val="clear" w:color="auto" w:fill="auto"/>
          </w:tcPr>
          <w:p w14:paraId="4664C983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shd w:val="clear" w:color="auto" w:fill="auto"/>
          </w:tcPr>
          <w:p w14:paraId="6B14EB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877-596/2017, 29 of May, 2017</w:t>
            </w:r>
          </w:p>
        </w:tc>
      </w:tr>
      <w:tr w:rsidR="001C1938" w:rsidRPr="00A213FA" w14:paraId="403C609F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shd w:val="clear" w:color="auto" w:fill="auto"/>
            <w:vAlign w:val="center"/>
          </w:tcPr>
          <w:p w14:paraId="5436D9F8" w14:textId="3A7AF2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shd w:val="clear" w:color="auto" w:fill="auto"/>
          </w:tcPr>
          <w:p w14:paraId="5754F4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shd w:val="clear" w:color="auto" w:fill="auto"/>
          </w:tcPr>
          <w:p w14:paraId="71268B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  <w:shd w:val="clear" w:color="auto" w:fill="auto"/>
          </w:tcPr>
          <w:p w14:paraId="6EC479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  <w:shd w:val="clear" w:color="auto" w:fill="auto"/>
          </w:tcPr>
          <w:p w14:paraId="50AE0D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09-596/2017, 1 of June 2017</w:t>
            </w:r>
          </w:p>
        </w:tc>
      </w:tr>
      <w:tr w:rsidR="001C1938" w:rsidRPr="00A213FA" w14:paraId="6C5095C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08C0D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A213FA" w14:paraId="5E6D61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 Casino Eesti AS“</w:t>
            </w:r>
          </w:p>
        </w:tc>
        <w:tc>
          <w:tcPr>
            <w:tcW w:w="2351" w:type="dxa"/>
          </w:tcPr>
          <w:p w14:paraId="47BAC2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A213FA" w14:paraId="1E3B6D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WILLIAMS d.o.o. Banja Luka“</w:t>
            </w:r>
          </w:p>
        </w:tc>
        <w:tc>
          <w:tcPr>
            <w:tcW w:w="2351" w:type="dxa"/>
          </w:tcPr>
          <w:p w14:paraId="01015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074-484/2017, 14 of June 2017</w:t>
            </w:r>
          </w:p>
        </w:tc>
      </w:tr>
      <w:tr w:rsidR="001C1938" w:rsidRPr="00A213FA" w14:paraId="47F7C8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7BFF2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269-596/2017, 29 of June 2017</w:t>
            </w:r>
          </w:p>
        </w:tc>
      </w:tr>
      <w:tr w:rsidR="001C1938" w:rsidRPr="00A213FA" w14:paraId="22CEB8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DDELL Limited N. V.“</w:t>
            </w:r>
          </w:p>
        </w:tc>
        <w:tc>
          <w:tcPr>
            <w:tcW w:w="2351" w:type="dxa"/>
          </w:tcPr>
          <w:p w14:paraId="639E9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9-596/2017, 5 of July 2017</w:t>
            </w:r>
          </w:p>
        </w:tc>
      </w:tr>
      <w:tr w:rsidR="001C1938" w:rsidRPr="00A213FA" w14:paraId="28C8A7F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”Sportsbet Pty Ltd“</w:t>
            </w:r>
          </w:p>
        </w:tc>
        <w:tc>
          <w:tcPr>
            <w:tcW w:w="2351" w:type="dxa"/>
          </w:tcPr>
          <w:p w14:paraId="37A450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8-596/2017, 5 of July 2017</w:t>
            </w:r>
          </w:p>
        </w:tc>
      </w:tr>
      <w:tr w:rsidR="001C1938" w:rsidRPr="00A213FA" w14:paraId="6BF95D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oWild Malta Ltd“</w:t>
            </w:r>
          </w:p>
        </w:tc>
        <w:tc>
          <w:tcPr>
            <w:tcW w:w="2351" w:type="dxa"/>
          </w:tcPr>
          <w:p w14:paraId="6ED58B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A213FA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Regional Administrative Court‘s decision 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8 of July 2017</w:t>
            </w:r>
          </w:p>
        </w:tc>
      </w:tr>
      <w:tr w:rsidR="001C1938" w:rsidRPr="00A213FA" w14:paraId="7B98F6A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„Trannel (International) Ltd.“</w:t>
            </w:r>
          </w:p>
        </w:tc>
        <w:tc>
          <w:tcPr>
            <w:tcW w:w="2351" w:type="dxa"/>
          </w:tcPr>
          <w:p w14:paraId="3D809D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48-463/2017, 3 of August 2017</w:t>
            </w:r>
          </w:p>
        </w:tc>
      </w:tr>
      <w:tr w:rsidR="001C1938" w:rsidRPr="00A213FA" w14:paraId="57845C4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5B236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992-463/2017, 24 of August 2017</w:t>
            </w:r>
          </w:p>
        </w:tc>
      </w:tr>
      <w:tr w:rsidR="001C1938" w:rsidRPr="00A213FA" w14:paraId="382A17A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7498C9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247B3B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07-596/2017, 24 of August 2017</w:t>
            </w:r>
          </w:p>
        </w:tc>
      </w:tr>
      <w:tr w:rsidR="001C1938" w:rsidRPr="00A213FA" w14:paraId="78D4594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9B664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55451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69-596/2017, 31 of August 2017</w:t>
            </w:r>
          </w:p>
        </w:tc>
      </w:tr>
      <w:tr w:rsidR="001C1938" w:rsidRPr="00A213FA" w14:paraId="6D88225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obe Investments Limited“</w:t>
            </w:r>
          </w:p>
        </w:tc>
        <w:tc>
          <w:tcPr>
            <w:tcW w:w="2351" w:type="dxa"/>
          </w:tcPr>
          <w:p w14:paraId="75572D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A213FA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150-596/2017, 07 of September 2017</w:t>
            </w:r>
          </w:p>
        </w:tc>
      </w:tr>
      <w:tr w:rsidR="001C1938" w:rsidRPr="00A213FA" w14:paraId="7BB614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9D6B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226-596/2017, 14 of September 2017</w:t>
            </w:r>
          </w:p>
        </w:tc>
      </w:tr>
      <w:tr w:rsidR="001C1938" w:rsidRPr="00A213FA" w14:paraId="1B9A39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PB Counterparty Services Limited“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PPB Entertainment Limited“ ir „Betfair Casino Limited“</w:t>
            </w:r>
          </w:p>
        </w:tc>
        <w:tc>
          <w:tcPr>
            <w:tcW w:w="2351" w:type="dxa"/>
          </w:tcPr>
          <w:p w14:paraId="49E586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5-596/2017, 28 of September 2017</w:t>
            </w:r>
          </w:p>
        </w:tc>
      </w:tr>
      <w:tr w:rsidR="001C1938" w:rsidRPr="00A213FA" w14:paraId="1B746BF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r Green Limited“</w:t>
            </w:r>
          </w:p>
        </w:tc>
        <w:tc>
          <w:tcPr>
            <w:tcW w:w="2351" w:type="dxa"/>
          </w:tcPr>
          <w:p w14:paraId="0DB43B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4-596/2017, 28 of September 2017</w:t>
            </w:r>
          </w:p>
        </w:tc>
      </w:tr>
      <w:tr w:rsidR="001C1938" w:rsidRPr="00A213FA" w14:paraId="7AC06A3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65430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3-596/2017, 28 of September 2017</w:t>
            </w:r>
          </w:p>
        </w:tc>
      </w:tr>
      <w:tr w:rsidR="001C1938" w:rsidRPr="00A213FA" w14:paraId="4155407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oyal Panda Limited“</w:t>
            </w:r>
          </w:p>
        </w:tc>
        <w:tc>
          <w:tcPr>
            <w:tcW w:w="2351" w:type="dxa"/>
          </w:tcPr>
          <w:p w14:paraId="247836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="001C1938" w:rsidRPr="00A213F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9-463/2017, 28 of October 2017</w:t>
            </w:r>
          </w:p>
        </w:tc>
      </w:tr>
      <w:tr w:rsidR="001C1938" w:rsidRPr="00A213FA" w14:paraId="0E95455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2EACC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7-463/2017, 2 of November 2017</w:t>
            </w:r>
          </w:p>
        </w:tc>
      </w:tr>
      <w:tr w:rsidR="001C1938" w:rsidRPr="00A213FA" w14:paraId="75574B2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8FBDD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8-463/2017, 31 of October 2017</w:t>
            </w:r>
          </w:p>
        </w:tc>
      </w:tr>
      <w:tr w:rsidR="001C1938" w:rsidRPr="00A213FA" w14:paraId="675F3D2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</w:tcPr>
          <w:p w14:paraId="4403C0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6-463/2017, 16 of November 2017</w:t>
            </w:r>
          </w:p>
        </w:tc>
      </w:tr>
      <w:tr w:rsidR="001C1938" w:rsidRPr="00A213FA" w14:paraId="11D858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69A4A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61-463/2017, 24 of November 2017</w:t>
            </w:r>
          </w:p>
        </w:tc>
      </w:tr>
      <w:tr w:rsidR="001C1938" w:rsidRPr="00A213FA" w14:paraId="680682A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68BD0EB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37EB8D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52-463/2017, 24 of November 2017</w:t>
            </w:r>
          </w:p>
        </w:tc>
      </w:tr>
      <w:tr w:rsidR="001C1938" w:rsidRPr="00A213FA" w14:paraId="55B4BC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uromirbet d.o.o.“</w:t>
            </w:r>
          </w:p>
        </w:tc>
        <w:tc>
          <w:tcPr>
            <w:tcW w:w="2351" w:type="dxa"/>
          </w:tcPr>
          <w:p w14:paraId="224E61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39-569/2017, 29 of November 2017</w:t>
            </w:r>
          </w:p>
        </w:tc>
      </w:tr>
      <w:tr w:rsidR="001C1938" w:rsidRPr="00A213FA" w14:paraId="6AE38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27CFB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0-463/2017, 29 of November 2017</w:t>
            </w:r>
          </w:p>
        </w:tc>
      </w:tr>
      <w:tr w:rsidR="001C1938" w:rsidRPr="00A213FA" w14:paraId="64113C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E85F8D" w14:textId="3206B8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A66B2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Pari-Match N.V.” </w:t>
            </w:r>
          </w:p>
          <w:p w14:paraId="0A6A9E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ari-Match Limited”</w:t>
            </w:r>
          </w:p>
        </w:tc>
        <w:tc>
          <w:tcPr>
            <w:tcW w:w="2351" w:type="dxa"/>
          </w:tcPr>
          <w:p w14:paraId="373F1A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rimatch.com</w:t>
            </w:r>
          </w:p>
        </w:tc>
        <w:tc>
          <w:tcPr>
            <w:tcW w:w="4069" w:type="dxa"/>
          </w:tcPr>
          <w:p w14:paraId="0AFB3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arimatch.com</w:t>
            </w:r>
          </w:p>
          <w:p w14:paraId="63A5A8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488D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-800-210-410</w:t>
            </w:r>
          </w:p>
        </w:tc>
        <w:tc>
          <w:tcPr>
            <w:tcW w:w="4171" w:type="dxa"/>
          </w:tcPr>
          <w:p w14:paraId="2B6530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1-596/2017, 29 of November 2017</w:t>
            </w:r>
          </w:p>
        </w:tc>
      </w:tr>
      <w:tr w:rsidR="001C1938" w:rsidRPr="00A213FA" w14:paraId="713D123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“ „Ragnarok Corporation“ NV.</w:t>
            </w:r>
          </w:p>
        </w:tc>
        <w:tc>
          <w:tcPr>
            <w:tcW w:w="2351" w:type="dxa"/>
          </w:tcPr>
          <w:p w14:paraId="608A91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09-596/2017, 14 of December 2017</w:t>
            </w:r>
          </w:p>
        </w:tc>
      </w:tr>
      <w:tr w:rsidR="001C1938" w:rsidRPr="00A213FA" w14:paraId="5C2B94E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sion Media Services N.V.“</w:t>
            </w:r>
          </w:p>
        </w:tc>
        <w:tc>
          <w:tcPr>
            <w:tcW w:w="2351" w:type="dxa"/>
          </w:tcPr>
          <w:p w14:paraId="05B2CB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10-596/2017, 14 of December 2017</w:t>
            </w:r>
          </w:p>
        </w:tc>
      </w:tr>
      <w:tr w:rsidR="001C1938" w:rsidRPr="00A213FA" w14:paraId="0ADD81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adon B.V.“</w:t>
            </w:r>
          </w:p>
        </w:tc>
        <w:tc>
          <w:tcPr>
            <w:tcW w:w="2351" w:type="dxa"/>
          </w:tcPr>
          <w:p w14:paraId="4EF47B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3-596/2017, 21 of December 2017</w:t>
            </w:r>
          </w:p>
        </w:tc>
      </w:tr>
      <w:tr w:rsidR="001C1938" w:rsidRPr="00A213FA" w14:paraId="563A9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AA34B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4-596/2017, 21 of December 2017</w:t>
            </w:r>
          </w:p>
        </w:tc>
      </w:tr>
      <w:tr w:rsidR="001C1938" w:rsidRPr="00A213FA" w14:paraId="2C33B7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5350D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5-596/2017, 21 of December 2017</w:t>
            </w:r>
          </w:p>
        </w:tc>
      </w:tr>
      <w:tr w:rsidR="001C1938" w:rsidRPr="00A213FA" w14:paraId="2C60BAE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6C2E2B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403-596/2018, 8 of January 2018 </w:t>
            </w:r>
          </w:p>
        </w:tc>
      </w:tr>
      <w:tr w:rsidR="001C1938" w:rsidRPr="00A213FA" w14:paraId="26C8654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306E55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40-596/2018, 18 of January 2018</w:t>
            </w:r>
          </w:p>
        </w:tc>
      </w:tr>
      <w:tr w:rsidR="001C1938" w:rsidRPr="00A213FA" w14:paraId="4F7342D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09B7C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39-463/2018 , 18 of January 2018</w:t>
            </w:r>
          </w:p>
        </w:tc>
      </w:tr>
      <w:tr w:rsidR="001C1938" w:rsidRPr="00A213FA" w14:paraId="4AD78E1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344EC5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7-463/2018, 8 of February 2018</w:t>
            </w:r>
          </w:p>
        </w:tc>
      </w:tr>
      <w:tr w:rsidR="001C1938" w:rsidRPr="00A213FA" w14:paraId="1A301A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o-Gaming Limited“</w:t>
            </w:r>
          </w:p>
        </w:tc>
        <w:tc>
          <w:tcPr>
            <w:tcW w:w="2351" w:type="dxa"/>
          </w:tcPr>
          <w:p w14:paraId="28FC1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8-463/2018, 8 of February 2018</w:t>
            </w:r>
          </w:p>
        </w:tc>
      </w:tr>
      <w:tr w:rsidR="001C1938" w:rsidRPr="00A213FA" w14:paraId="71C7606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413880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89-596/2018, 14 of February 2018</w:t>
            </w:r>
          </w:p>
        </w:tc>
      </w:tr>
      <w:tr w:rsidR="001C1938" w:rsidRPr="00A213FA" w14:paraId="13FDAF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Digimedia Ltd“ </w:t>
            </w:r>
          </w:p>
          <w:p w14:paraId="4FEFD5B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amma Limited“</w:t>
            </w:r>
          </w:p>
        </w:tc>
        <w:tc>
          <w:tcPr>
            <w:tcW w:w="2351" w:type="dxa"/>
          </w:tcPr>
          <w:p w14:paraId="3EE77B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05-463/2018, 23 of February 2018</w:t>
            </w:r>
          </w:p>
        </w:tc>
      </w:tr>
      <w:tr w:rsidR="001C1938" w:rsidRPr="00A213FA" w14:paraId="64334C7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irload Ltd.“</w:t>
            </w:r>
          </w:p>
        </w:tc>
        <w:tc>
          <w:tcPr>
            <w:tcW w:w="2351" w:type="dxa"/>
          </w:tcPr>
          <w:p w14:paraId="527D09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92-463/2018, 01 of March 2018</w:t>
            </w:r>
          </w:p>
        </w:tc>
      </w:tr>
      <w:tr w:rsidR="001C1938" w:rsidRPr="00A213FA" w14:paraId="50E5AA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6937ED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9270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A213FA" w14:paraId="188466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A03A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7AED0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A213FA" w14:paraId="6F24BA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</w:tcPr>
          <w:p w14:paraId="3CE655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D45F0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A213FA" w14:paraId="16CEFDF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EE30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9C3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A213FA" w14:paraId="21202CA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9EFF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8977F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4D4C763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3EC2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43F0E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1BC5CAE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7DAA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A6275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3936B17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B2C6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F83E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72BC74D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4E10C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11334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75589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77E3A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318A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049BFD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BF7A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383B5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A213FA" w14:paraId="5CEC58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ucky Dino Gaming Limited“</w:t>
            </w:r>
          </w:p>
        </w:tc>
        <w:tc>
          <w:tcPr>
            <w:tcW w:w="2351" w:type="dxa"/>
          </w:tcPr>
          <w:p w14:paraId="233D5C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F2D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A213FA" w14:paraId="6C0012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B89D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8109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A213FA" w14:paraId="6598E72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A213FA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A213FA" w:rsidRDefault="001C1938" w:rsidP="00FC170C">
            <w:pPr>
              <w:pStyle w:val="NormalWeb"/>
              <w:jc w:val="center"/>
            </w:pPr>
          </w:p>
          <w:p w14:paraId="33A0FA22" w14:textId="77777777" w:rsidR="001C1938" w:rsidRPr="00A213FA" w:rsidRDefault="001C1938" w:rsidP="00FC170C">
            <w:pPr>
              <w:pStyle w:val="NormalWeb"/>
              <w:jc w:val="center"/>
            </w:pPr>
            <w:r w:rsidRPr="00A213FA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4A54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3325-596/2018, 6 of </w:t>
            </w:r>
          </w:p>
          <w:p w14:paraId="558B8C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A213FA" w14:paraId="2CF282C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0A720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53C03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0F24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r. I-3324-596/2018, 6 of </w:t>
            </w:r>
          </w:p>
          <w:p w14:paraId="76FEED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A213FA" w14:paraId="3BADC96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EAEBE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7B50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7EEA4E3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503E75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3DA78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E1350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F4D42C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</w:tc>
        <w:tc>
          <w:tcPr>
            <w:tcW w:w="2351" w:type="dxa"/>
          </w:tcPr>
          <w:p w14:paraId="7686B6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37C2B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712C16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F205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BD4E7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E9A73D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1CF19E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68C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A213FA" w14:paraId="480FE70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BEACE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02161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506EED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670974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CB741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3F8C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5BF6F91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6A7B3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DD81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1F21DBC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E5986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6C5A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3F2DEEF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170B68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14B24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650D379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5017EB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99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A213FA" w14:paraId="1B1ADB2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P Entertainment N.V.“</w:t>
            </w:r>
          </w:p>
        </w:tc>
        <w:tc>
          <w:tcPr>
            <w:tcW w:w="2351" w:type="dxa"/>
          </w:tcPr>
          <w:p w14:paraId="7E9C8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abe.casino</w:t>
            </w:r>
          </w:p>
        </w:tc>
        <w:tc>
          <w:tcPr>
            <w:tcW w:w="4069" w:type="dxa"/>
          </w:tcPr>
          <w:p w14:paraId="5633AD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</w:p>
        </w:tc>
        <w:tc>
          <w:tcPr>
            <w:tcW w:w="4171" w:type="dxa"/>
          </w:tcPr>
          <w:p w14:paraId="179A06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AF3B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A213FA" w14:paraId="427AAC7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43E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4390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A213FA" w14:paraId="0B19070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5EC7E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15-596/2018, 27 of September 2018</w:t>
            </w:r>
          </w:p>
        </w:tc>
      </w:tr>
      <w:tr w:rsidR="001C1938" w:rsidRPr="00A213FA" w14:paraId="47D6069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69A7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A213FA" w14:paraId="7CF2FE4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483EEE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E3D87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A213FA" w14:paraId="2AA732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BA Entertainment Ltd“</w:t>
            </w:r>
          </w:p>
        </w:tc>
        <w:tc>
          <w:tcPr>
            <w:tcW w:w="2351" w:type="dxa"/>
          </w:tcPr>
          <w:p w14:paraId="29F6FC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9C79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A213FA" w14:paraId="0B52900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02617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DD18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247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A213FA" w14:paraId="3DB5FCC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355DA68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64CB7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B97E5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A213FA" w14:paraId="70BA73E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24D14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AC5DD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A213FA" w14:paraId="638546E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4E64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313493F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30D89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CA7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579349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ir „Hillside (Sports) GP Limited“</w:t>
            </w:r>
          </w:p>
        </w:tc>
        <w:tc>
          <w:tcPr>
            <w:tcW w:w="2351" w:type="dxa"/>
          </w:tcPr>
          <w:p w14:paraId="4803B0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894DB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A213FA" w14:paraId="498DA0B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hark 77 Limited“</w:t>
            </w:r>
          </w:p>
        </w:tc>
        <w:tc>
          <w:tcPr>
            <w:tcW w:w="2351" w:type="dxa"/>
          </w:tcPr>
          <w:p w14:paraId="7B1512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0066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0FB9A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3340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AF5AE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5C0C67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assava Enterprises (Gibraltar) Limited”</w:t>
            </w:r>
          </w:p>
        </w:tc>
        <w:tc>
          <w:tcPr>
            <w:tcW w:w="2351" w:type="dxa"/>
          </w:tcPr>
          <w:p w14:paraId="771CD3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ECD4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0327AC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Bet NV“</w:t>
            </w:r>
          </w:p>
        </w:tc>
        <w:tc>
          <w:tcPr>
            <w:tcW w:w="2351" w:type="dxa"/>
          </w:tcPr>
          <w:p w14:paraId="69F8D6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EB3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A213FA" w14:paraId="320CCD2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3B2631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FC9A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39AB93A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7D2B1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266D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4A717F3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6FD0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08C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A213FA" w14:paraId="30EEA8E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”</w:t>
            </w:r>
          </w:p>
        </w:tc>
        <w:tc>
          <w:tcPr>
            <w:tcW w:w="2351" w:type="dxa"/>
          </w:tcPr>
          <w:p w14:paraId="2CCACF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E78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A213FA" w14:paraId="78C262C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D37AC4" w14:textId="4E786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995E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4A98C3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ingbillycasino.com</w:t>
            </w:r>
          </w:p>
        </w:tc>
        <w:tc>
          <w:tcPr>
            <w:tcW w:w="4069" w:type="dxa"/>
          </w:tcPr>
          <w:p w14:paraId="61A0D1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support@kingbillycasino.com</w:t>
            </w:r>
          </w:p>
          <w:p w14:paraId="7197F8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  <w:p w14:paraId="6E1A3C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  <w:t>+35627782263</w:t>
            </w:r>
          </w:p>
        </w:tc>
        <w:tc>
          <w:tcPr>
            <w:tcW w:w="4171" w:type="dxa"/>
          </w:tcPr>
          <w:p w14:paraId="7F83A7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108-463/2019, 04 of April 2019</w:t>
            </w:r>
          </w:p>
        </w:tc>
      </w:tr>
      <w:tr w:rsidR="001C1938" w:rsidRPr="00A213FA" w14:paraId="0C8F129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454CC1A" w14:textId="7D4CD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426F0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74F32BF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ww.bitstarz.com</w:t>
            </w:r>
          </w:p>
          <w:p w14:paraId="2FE9BE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45C6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50DCD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231F20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4E42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95B3F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-3203-463/2019,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11 of April 2019</w:t>
            </w:r>
          </w:p>
        </w:tc>
      </w:tr>
      <w:tr w:rsidR="001C1938" w:rsidRPr="00A213FA" w14:paraId="7C457A7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lectraWorks Limited“</w:t>
            </w:r>
          </w:p>
        </w:tc>
        <w:tc>
          <w:tcPr>
            <w:tcW w:w="2351" w:type="dxa"/>
          </w:tcPr>
          <w:p w14:paraId="09E5557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0B35E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A213FA" w14:paraId="41C113B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</w:tcPr>
          <w:p w14:paraId="10D32B7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38C8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A213FA" w14:paraId="736FA64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8758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BAA68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A213FA" w14:paraId="0E77E53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20D24D5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3EED98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A213FA" w:rsidRDefault="00342267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="001C1938" w:rsidRPr="00A213FA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F23E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A213FA" w14:paraId="6CC07B5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DA266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A213FA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A8509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A213FA" w14:paraId="293B287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anbet Curacao N.V.“</w:t>
            </w:r>
          </w:p>
        </w:tc>
        <w:tc>
          <w:tcPr>
            <w:tcW w:w="2351" w:type="dxa"/>
          </w:tcPr>
          <w:p w14:paraId="1377E2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A3FB6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A213FA" w14:paraId="177801B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D8C4F92" w14:textId="7CC358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D574E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19F35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.com</w:t>
            </w:r>
          </w:p>
        </w:tc>
        <w:tc>
          <w:tcPr>
            <w:tcW w:w="4069" w:type="dxa"/>
          </w:tcPr>
          <w:p w14:paraId="2740D14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  <w:p w14:paraId="7CA89C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6B779F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71E7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3-1063/2019, 9 of May 2019</w:t>
            </w:r>
          </w:p>
        </w:tc>
      </w:tr>
      <w:tr w:rsidR="001C1938" w:rsidRPr="00A213FA" w14:paraId="368326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</w:tcPr>
          <w:p w14:paraId="009FCF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50E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A213FA" w14:paraId="210A284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      </w:t>
            </w:r>
          </w:p>
        </w:tc>
        <w:tc>
          <w:tcPr>
            <w:tcW w:w="2351" w:type="dxa"/>
          </w:tcPr>
          <w:p w14:paraId="7E4A68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="001C1938" w:rsidRPr="00A213FA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AA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A213FA" w14:paraId="3739325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B8DDA7" w14:textId="4DE582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1C14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W Marketing BV“</w:t>
            </w:r>
          </w:p>
        </w:tc>
        <w:tc>
          <w:tcPr>
            <w:tcW w:w="2351" w:type="dxa"/>
          </w:tcPr>
          <w:p w14:paraId="485215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vobet.com</w:t>
            </w:r>
          </w:p>
        </w:tc>
        <w:tc>
          <w:tcPr>
            <w:tcW w:w="4069" w:type="dxa"/>
          </w:tcPr>
          <w:p w14:paraId="101D205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vobet.com</w:t>
            </w:r>
          </w:p>
        </w:tc>
        <w:tc>
          <w:tcPr>
            <w:tcW w:w="4171" w:type="dxa"/>
          </w:tcPr>
          <w:p w14:paraId="486E82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29B9F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24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A213FA" w14:paraId="04CC03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4E0B01" w14:textId="78CE3E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8EA7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</w:tcPr>
          <w:p w14:paraId="521703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4.com</w:t>
            </w:r>
          </w:p>
        </w:tc>
        <w:tc>
          <w:tcPr>
            <w:tcW w:w="4069" w:type="dxa"/>
          </w:tcPr>
          <w:p w14:paraId="57E9BCFD" w14:textId="77777777" w:rsidR="001C1938" w:rsidRPr="00A213FA" w:rsidRDefault="00342267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4" w:history="1">
              <w:r w:rsidR="001C1938" w:rsidRPr="00A213FA">
                <w:rPr>
                  <w:rStyle w:val="Hyperlink"/>
                  <w:rFonts w:ascii="Times New Roman" w:hAnsi="Times New Roman"/>
                  <w:spacing w:val="8"/>
                  <w:sz w:val="24"/>
                  <w:szCs w:val="24"/>
                </w:rPr>
                <w:t>support@bitstarz.com</w:t>
              </w:r>
            </w:hyperlink>
            <w:r w:rsidR="001C1938" w:rsidRPr="00A213FA">
              <w:rPr>
                <w:rFonts w:ascii="Times New Roman" w:hAnsi="Times New Roman"/>
                <w:color w:val="548235"/>
                <w:sz w:val="24"/>
                <w:szCs w:val="24"/>
              </w:rPr>
              <w:t> </w:t>
            </w:r>
          </w:p>
        </w:tc>
        <w:tc>
          <w:tcPr>
            <w:tcW w:w="4171" w:type="dxa"/>
          </w:tcPr>
          <w:p w14:paraId="3D040F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D18A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8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1044D3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9E498B" w14:textId="1B51E7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0780CF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CW Marketing BV“</w:t>
            </w:r>
          </w:p>
        </w:tc>
        <w:tc>
          <w:tcPr>
            <w:tcW w:w="2351" w:type="dxa"/>
          </w:tcPr>
          <w:p w14:paraId="28967E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mpeonbet.com</w:t>
            </w:r>
          </w:p>
        </w:tc>
        <w:tc>
          <w:tcPr>
            <w:tcW w:w="4069" w:type="dxa"/>
          </w:tcPr>
          <w:p w14:paraId="30719161" w14:textId="77777777" w:rsidR="001C1938" w:rsidRPr="00A213FA" w:rsidRDefault="00342267" w:rsidP="00FC170C">
            <w:pPr>
              <w:jc w:val="center"/>
              <w:rPr>
                <w:rFonts w:ascii="Times New Roman" w:hAnsi="Times New Roman"/>
                <w:color w:val="548235"/>
                <w:sz w:val="24"/>
                <w:szCs w:val="24"/>
              </w:rPr>
            </w:pPr>
            <w:hyperlink r:id="rId35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campeonbet.com</w:t>
              </w:r>
            </w:hyperlink>
          </w:p>
        </w:tc>
        <w:tc>
          <w:tcPr>
            <w:tcW w:w="4171" w:type="dxa"/>
          </w:tcPr>
          <w:p w14:paraId="0FE304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32F1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7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70CB650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bet (International) Ltd.“</w:t>
            </w:r>
          </w:p>
        </w:tc>
        <w:tc>
          <w:tcPr>
            <w:tcW w:w="2351" w:type="dxa"/>
          </w:tcPr>
          <w:p w14:paraId="7E0E05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6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B005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A213FA" w14:paraId="0607FDE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.V.“</w:t>
            </w:r>
          </w:p>
        </w:tc>
        <w:tc>
          <w:tcPr>
            <w:tcW w:w="2351" w:type="dxa"/>
          </w:tcPr>
          <w:p w14:paraId="10FC54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3A89925" w14:textId="020FE1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A213FA" w14:paraId="146530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„Maxent Limited“</w:t>
            </w:r>
          </w:p>
        </w:tc>
        <w:tc>
          <w:tcPr>
            <w:tcW w:w="2351" w:type="dxa"/>
          </w:tcPr>
          <w:p w14:paraId="778468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tgtFrame="_blank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C8D50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A213FA" w14:paraId="68AB5B8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„Orakum N.V.“</w:t>
            </w:r>
          </w:p>
        </w:tc>
        <w:tc>
          <w:tcPr>
            <w:tcW w:w="2351" w:type="dxa"/>
          </w:tcPr>
          <w:p w14:paraId="1FEBA7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8" w:history="1">
              <w:r w:rsidR="001C1938" w:rsidRPr="00A213FA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540F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A213FA" w14:paraId="65F26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E3DFE1" w14:textId="585AD9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10824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</w:tcPr>
          <w:p w14:paraId="416362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chan.com</w:t>
            </w:r>
          </w:p>
        </w:tc>
        <w:tc>
          <w:tcPr>
            <w:tcW w:w="4069" w:type="dxa"/>
          </w:tcPr>
          <w:p w14:paraId="1CD98BC2" w14:textId="77777777" w:rsidR="001C1938" w:rsidRPr="00A213FA" w:rsidRDefault="00342267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  <w:hyperlink r:id="rId39" w:history="1">
              <w:r w:rsidR="001C1938" w:rsidRPr="00A213FA">
                <w:rPr>
                  <w:rStyle w:val="Hyperlink"/>
                  <w:rFonts w:ascii="Arial" w:hAnsi="Arial" w:cs="Arial"/>
                </w:rPr>
                <w:t>support@casinochan.com</w:t>
              </w:r>
            </w:hyperlink>
            <w:r w:rsidR="001C1938" w:rsidRPr="00A213FA">
              <w:rPr>
                <w:rFonts w:ascii="Arial" w:hAnsi="Arial" w:cs="Arial"/>
                <w:color w:val="3B3B3B"/>
              </w:rPr>
              <w:t xml:space="preserve"> </w:t>
            </w:r>
          </w:p>
        </w:tc>
        <w:tc>
          <w:tcPr>
            <w:tcW w:w="4171" w:type="dxa"/>
          </w:tcPr>
          <w:p w14:paraId="60D351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D7E1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5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51B940F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  <w:p w14:paraId="01BE0ED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aytree Ltd“ </w:t>
            </w:r>
          </w:p>
          <w:p w14:paraId="734BDCF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4067E2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40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2C02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6E19B2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</w:tcPr>
          <w:p w14:paraId="4989BD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A213FA" w:rsidRDefault="00342267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4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FC25A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A213FA" w14:paraId="134ABE4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Equinox Dynamic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E37F1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A213FA" w14:paraId="1193574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C8CD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A213FA" w14:paraId="2185481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Marikit Holdings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67F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A213FA" w14:paraId="4645971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1x Cor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6268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A213FA" w14:paraId="200F68E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845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250A0" w14:textId="035475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C135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DFABE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yam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92F9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Open Sans" w:hAnsi="Open Sans"/>
                <w:color w:val="000000"/>
                <w:shd w:val="clear" w:color="auto" w:fill="F5F5F5"/>
              </w:rPr>
              <w:t>support@playam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311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11CD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-4507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A213FA" w14:paraId="133C3C2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C9EA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A213FA" w14:paraId="7C7D528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3A35F" w14:textId="491FEC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F6C12" w14:textId="14FDAC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1D26C" w14:textId="62D24989" w:rsidR="001C1938" w:rsidRPr="00A213FA" w:rsidRDefault="001C1938" w:rsidP="00FC170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231A8" w14:textId="385BE735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5B829" w14:textId="7777777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 </w:t>
            </w:r>
            <w:r w:rsidRPr="00A213FA">
              <w:rPr>
                <w:shd w:val="clear" w:color="auto" w:fill="FFFFFF"/>
                <w:lang w:val="en-GB"/>
              </w:rPr>
              <w:t>Vilnius Regional Administrative Court‘s decision No.</w:t>
            </w:r>
            <w:r w:rsidRPr="00A213FA">
              <w:rPr>
                <w:color w:val="000000" w:themeColor="text1"/>
              </w:rPr>
              <w:t xml:space="preserve"> </w:t>
            </w:r>
          </w:p>
          <w:p w14:paraId="4937CB41" w14:textId="6C1093EC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A213FA">
              <w:rPr>
                <w:color w:val="000000" w:themeColor="text1"/>
              </w:rPr>
              <w:t xml:space="preserve">eI-4584-1063/2019, 25 of July 2019 </w:t>
            </w:r>
          </w:p>
        </w:tc>
      </w:tr>
      <w:tr w:rsidR="001C1938" w:rsidRPr="00A213FA" w14:paraId="5D676C1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="001C1938" w:rsidRPr="00A213F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="001C1938"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6CC8FC" w14:textId="6A1776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A213FA" w14:paraId="4F6FB6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3A5F87" w14:textId="67AB8F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A213FA" w14:paraId="36B39B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75A05" w14:textId="3DA890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54FD9" w14:textId="0CDA49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53677" w14:textId="78976E02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725CE" w14:textId="09CD2D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A213FA">
              <w:rPr>
                <w:color w:val="000000" w:themeColor="text1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6F240FB" w14:textId="2BCA746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shd w:val="clear" w:color="auto" w:fill="FFFFFF"/>
                <w:lang w:val="en-GB"/>
              </w:rPr>
            </w:pPr>
            <w:r w:rsidRPr="00A213FA">
              <w:rPr>
                <w:shd w:val="clear" w:color="auto" w:fill="F9F9F9"/>
              </w:rPr>
              <w:t>eI-4940-463/2019</w:t>
            </w:r>
            <w:r w:rsidRPr="00A213FA">
              <w:rPr>
                <w:color w:val="000000" w:themeColor="text1"/>
              </w:rPr>
              <w:t>, 29 of August 2019</w:t>
            </w:r>
          </w:p>
        </w:tc>
      </w:tr>
      <w:tr w:rsidR="001C1938" w:rsidRPr="00A213FA" w14:paraId="2239142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A213FA" w:rsidRDefault="001C1938" w:rsidP="00FC170C">
            <w:pPr>
              <w:pStyle w:val="NormalWeb"/>
              <w:spacing w:after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E6258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318FDAD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C76D5D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9C8C6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00AB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ABF821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48A949B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6DE987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18F30A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E3D7AE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E5D532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68463C9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3A69D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C9122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76A119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42069F0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D70F11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AA736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06B89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8A120D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3E791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1854B1C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5121778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E7C1A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269D56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086995F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A213FA" w14:paraId="7AC3F24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81F3" w14:textId="5345AA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63AF7" w14:textId="233447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100F3" w14:textId="77CB2A36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shi.io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1354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support@oshi.io</w:t>
            </w:r>
          </w:p>
          <w:p w14:paraId="3D2E67C8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04716" w14:textId="4715B83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000-463/2019, 6 of September 2019</w:t>
            </w:r>
          </w:p>
        </w:tc>
      </w:tr>
      <w:tr w:rsidR="001C1938" w:rsidRPr="00A213FA" w14:paraId="6076B7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EC11C" w14:textId="5A0D15E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9DA0" w14:textId="0CADB6C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4992-463/2019</w:t>
            </w:r>
            <w:r w:rsidRPr="00A213FA">
              <w:rPr>
                <w:color w:val="000000" w:themeColor="text1"/>
              </w:rPr>
              <w:t>, 5 of September 2019</w:t>
            </w:r>
          </w:p>
        </w:tc>
      </w:tr>
      <w:tr w:rsidR="001C1938" w:rsidRPr="00A213FA" w14:paraId="094DAA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060-1063-/2019, 12 of September 2019</w:t>
            </w:r>
          </w:p>
        </w:tc>
      </w:tr>
      <w:tr w:rsidR="001C1938" w:rsidRPr="00A213FA" w14:paraId="15EC7A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3D66" w14:textId="531DBF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14D51" w14:textId="57A8FA0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FFF69" w14:textId="088C2D9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asinonic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6109A" w14:textId="04BEC8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plaints.ems@ems-managemen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792EE" w14:textId="730436F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129-1063/2019</w:t>
            </w:r>
            <w:r w:rsidRPr="00A213FA">
              <w:rPr>
                <w:color w:val="000000" w:themeColor="text1"/>
              </w:rPr>
              <w:t>, 19 of September 2019</w:t>
            </w:r>
          </w:p>
        </w:tc>
      </w:tr>
      <w:tr w:rsidR="001C1938" w:rsidRPr="00A213FA" w14:paraId="5AFC83E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151-1063/2019</w:t>
            </w:r>
            <w:r w:rsidRPr="00A213FA">
              <w:rPr>
                <w:color w:val="000000" w:themeColor="text1"/>
              </w:rPr>
              <w:t>, 19 of September 2019</w:t>
            </w:r>
          </w:p>
        </w:tc>
      </w:tr>
      <w:tr w:rsidR="001C1938" w:rsidRPr="00A213FA" w14:paraId="36BC2AC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C11C" w14:textId="71AC4A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B14A2" w14:textId="0FDA99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34CF1" w14:textId="502C8BC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itstarz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B74F7" w14:textId="57FA8D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support@bitstarz.com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32982" w14:textId="6FD16A1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160-1063/2019</w:t>
            </w:r>
            <w:r w:rsidRPr="00A213FA">
              <w:rPr>
                <w:color w:val="000000" w:themeColor="text1"/>
              </w:rPr>
              <w:t>, 20 of September 2019</w:t>
            </w:r>
          </w:p>
        </w:tc>
      </w:tr>
      <w:tr w:rsidR="001C1938" w:rsidRPr="00A213FA" w14:paraId="6923B8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8B4714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0BF7436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06BC2D0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95247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E82C33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5FAF8B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07A10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1491B13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4F00B79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613A61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2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3D3553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230-1063/2019</w:t>
            </w:r>
            <w:r w:rsidRPr="00A213FA">
              <w:rPr>
                <w:color w:val="000000" w:themeColor="text1"/>
              </w:rPr>
              <w:t>, 26 of September 2019</w:t>
            </w:r>
          </w:p>
        </w:tc>
      </w:tr>
      <w:tr w:rsidR="001C1938" w:rsidRPr="00A213FA" w14:paraId="6E1C4CF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03C46" w14:textId="6D0772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50021" w14:textId="67173A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„Direx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2BC65" w14:textId="013008A1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uns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7C4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gunsbet.com </w:t>
            </w:r>
          </w:p>
          <w:p w14:paraId="4CC795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80899291</w:t>
            </w:r>
          </w:p>
          <w:p w14:paraId="09D230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4E4D9" w14:textId="74E2B11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 Vilnius Regional Administrative Court‘s decision No. </w:t>
            </w:r>
            <w:r w:rsidRPr="00A213FA">
              <w:rPr>
                <w:shd w:val="clear" w:color="auto" w:fill="F9F9F9"/>
              </w:rPr>
              <w:t>eI-5300-1063/2019</w:t>
            </w:r>
            <w:r w:rsidRPr="00A213FA">
              <w:rPr>
                <w:color w:val="000000" w:themeColor="text1"/>
              </w:rPr>
              <w:t>, 3 of October 2019</w:t>
            </w:r>
          </w:p>
        </w:tc>
      </w:tr>
      <w:tr w:rsidR="001C1938" w:rsidRPr="00A213FA" w14:paraId="0E275F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="001C1938" w:rsidRPr="00A213FA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591F62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6" w:history="1">
              <w:r w:rsidR="001C1938" w:rsidRPr="00A213FA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="001C1938" w:rsidRPr="00A213FA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42BC535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s-bc-mlpld.top</w:t>
            </w:r>
          </w:p>
          <w:p w14:paraId="4EDC2590" w14:textId="77777777" w:rsidR="001C1938" w:rsidRPr="00A213FA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7" w:history="1">
              <w:r w:rsidR="001C1938" w:rsidRPr="00A213FA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381-463/2019</w:t>
            </w:r>
            <w:r w:rsidRPr="00A213FA">
              <w:rPr>
                <w:color w:val="000000" w:themeColor="text1"/>
              </w:rPr>
              <w:t>, 10 of October 2019</w:t>
            </w:r>
          </w:p>
        </w:tc>
      </w:tr>
      <w:tr w:rsidR="001C1938" w:rsidRPr="00A213FA" w14:paraId="63A9280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A213FA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436-426/2019</w:t>
            </w:r>
            <w:r w:rsidRPr="00A213FA">
              <w:rPr>
                <w:color w:val="000000" w:themeColor="text1"/>
              </w:rPr>
              <w:t>, 16 of October 2019</w:t>
            </w:r>
          </w:p>
        </w:tc>
      </w:tr>
      <w:tr w:rsidR="001C1938" w:rsidRPr="00A213FA" w14:paraId="36781AF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A213FA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447-426/2019</w:t>
            </w:r>
            <w:r w:rsidRPr="00A213FA">
              <w:rPr>
                <w:color w:val="000000" w:themeColor="text1"/>
              </w:rPr>
              <w:t>, 16 of October 2019</w:t>
            </w:r>
          </w:p>
        </w:tc>
      </w:tr>
      <w:tr w:rsidR="001C1938" w:rsidRPr="00A213FA" w14:paraId="2CD30D5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1"/>
                <w:sz w:val="24"/>
                <w:szCs w:val="24"/>
              </w:rPr>
              <w:t>BGO Entertainment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45-463/2019</w:t>
            </w:r>
            <w:r w:rsidRPr="00A213FA">
              <w:rPr>
                <w:color w:val="000000" w:themeColor="text1"/>
              </w:rPr>
              <w:t>, 24 of October 2019</w:t>
            </w:r>
          </w:p>
          <w:p w14:paraId="52D7688F" w14:textId="563BC011" w:rsidR="001C1938" w:rsidRPr="00A213FA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A213FA" w14:paraId="710FBE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53-463/2019</w:t>
            </w:r>
            <w:r w:rsidRPr="00A213FA">
              <w:rPr>
                <w:color w:val="000000" w:themeColor="text1"/>
              </w:rPr>
              <w:t>, 25 of October 2019</w:t>
            </w:r>
          </w:p>
        </w:tc>
      </w:tr>
      <w:tr w:rsidR="001C1938" w:rsidRPr="00A213FA" w14:paraId="479410F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shd w:val="clear" w:color="auto" w:fill="F9F9F9"/>
              </w:rPr>
              <w:t>eI-5553-463/2019</w:t>
            </w:r>
            <w:r w:rsidRPr="00A213FA">
              <w:rPr>
                <w:color w:val="000000" w:themeColor="text1"/>
              </w:rPr>
              <w:t>, 25 of October 2019</w:t>
            </w:r>
          </w:p>
        </w:tc>
      </w:tr>
      <w:tr w:rsidR="001C1938" w:rsidRPr="00A213FA" w14:paraId="20AEED5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92A64" w14:textId="4993AC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C234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  <w:p w14:paraId="4F6168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57D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8.com</w:t>
            </w:r>
          </w:p>
          <w:p w14:paraId="0D0AAA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9D9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264C" w14:textId="3A14E854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687-1063/2019, 7 of November 2019</w:t>
            </w:r>
          </w:p>
        </w:tc>
      </w:tr>
      <w:tr w:rsidR="001C1938" w:rsidRPr="00A213FA" w14:paraId="5AF56CB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DOM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A213FA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 eI-5683-1063/2019, 7 of November 2019</w:t>
            </w:r>
          </w:p>
        </w:tc>
      </w:tr>
      <w:tr w:rsidR="001C1938" w:rsidRPr="00A213FA" w14:paraId="56ABAA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Cherr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777-463/2019</w:t>
            </w:r>
            <w:r w:rsidRPr="00A213FA">
              <w:rPr>
                <w:color w:val="000000" w:themeColor="text1"/>
              </w:rPr>
              <w:t>, 14 of November 2019</w:t>
            </w:r>
          </w:p>
        </w:tc>
      </w:tr>
      <w:tr w:rsidR="001C1938" w:rsidRPr="00A213FA" w14:paraId="1AD7022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37C6D8BC" w14:textId="6042782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778-463/2019</w:t>
            </w:r>
            <w:r w:rsidRPr="00A213FA">
              <w:rPr>
                <w:color w:val="000000" w:themeColor="text1"/>
              </w:rPr>
              <w:t>, 14 of November 2019</w:t>
            </w:r>
          </w:p>
        </w:tc>
      </w:tr>
      <w:tr w:rsidR="001C1938" w:rsidRPr="00A213FA" w14:paraId="539492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rPr>
                <w:bdr w:val="none" w:sz="0" w:space="0" w:color="auto" w:frame="1"/>
              </w:rPr>
              <w:t>eI-5871-1063/2019</w:t>
            </w:r>
            <w:r w:rsidRPr="00A213FA">
              <w:rPr>
                <w:color w:val="000000" w:themeColor="text1"/>
              </w:rPr>
              <w:t>, 21 of November 2019</w:t>
            </w:r>
          </w:p>
        </w:tc>
      </w:tr>
      <w:tr w:rsidR="001C1938" w:rsidRPr="00A213FA" w14:paraId="22B4BF2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872-1063/2019</w:t>
            </w:r>
            <w:r w:rsidRPr="00A213FA">
              <w:rPr>
                <w:color w:val="000000" w:themeColor="text1"/>
              </w:rPr>
              <w:t>, 21 of November 2019</w:t>
            </w:r>
          </w:p>
        </w:tc>
      </w:tr>
      <w:tr w:rsidR="001C1938" w:rsidRPr="00A213FA" w14:paraId="7798A5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7956A" w14:textId="728D8E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D19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  <w:p w14:paraId="2B5BB72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D72F5" w14:textId="0BDFF15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01883" w14:textId="293A5BC4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4F00" w14:textId="37DBF69D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67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213F69B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061E755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556EACD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679DE11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BDA271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30A3A55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4E70B3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5541DBF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F342C0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75BE89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3DF39D9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 xml:space="preserve">Vilnius Regional Administrative Court‘s decision No. </w:t>
            </w:r>
            <w:r w:rsidRPr="00A213FA">
              <w:t>eI-5973-463/2019</w:t>
            </w:r>
            <w:r w:rsidRPr="00A213FA">
              <w:rPr>
                <w:color w:val="000000" w:themeColor="text1"/>
              </w:rPr>
              <w:t>, 29 of November 2019</w:t>
            </w:r>
          </w:p>
        </w:tc>
      </w:tr>
      <w:tr w:rsidR="001C1938" w:rsidRPr="00A213FA" w14:paraId="176DCA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ElectraWorks Limited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</w:t>
            </w:r>
            <w:r w:rsidRPr="00A213FA">
              <w:t xml:space="preserve"> I-6067-1063/2019, 5 of December 2019</w:t>
            </w:r>
          </w:p>
        </w:tc>
      </w:tr>
      <w:tr w:rsidR="001C1938" w:rsidRPr="00A213FA" w14:paraId="2758A2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A213FA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A213FA">
              <w:rPr>
                <w:color w:val="000000" w:themeColor="text1"/>
              </w:rPr>
              <w:t>Vilnius Regional Administrative Court‘s decision No.</w:t>
            </w:r>
            <w:r w:rsidRPr="00A213FA">
              <w:t xml:space="preserve"> I-6068-1063/2019, 6 of December 2019</w:t>
            </w:r>
          </w:p>
        </w:tc>
      </w:tr>
      <w:tr w:rsidR="001C1938" w:rsidRPr="00A213FA" w14:paraId="7FE53B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WHG (International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F0020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6136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  <w:p w14:paraId="50CDBD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798BEC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C0595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01152F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DA6A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of December 2019</w:t>
            </w:r>
          </w:p>
        </w:tc>
      </w:tr>
      <w:tr w:rsidR="001C1938" w:rsidRPr="00A213FA" w14:paraId="18F30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C668C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67AEC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9BDD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78E00D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A8C0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63E0F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D3F84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A213FA" w14:paraId="5C0E7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ABB18" w14:textId="3E722F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8731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41E5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D839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99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6798F41" w14:textId="4864E8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212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5ECF3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  <w:p w14:paraId="0EF159CB" w14:textId="140B33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11F0B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DD2F8E9" w14:textId="734E60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6418FD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909D0D6" w14:textId="3AF99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124FEE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7268B5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BF912E6" w14:textId="3193FC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74FFBF04" w14:textId="3601A1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A213FA" w14:paraId="55A18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67450A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wyzymelaa.top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3FE264E" w14:textId="79B21E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3DD95513" w14:textId="681053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A213FA" w14:paraId="326D1F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7D85387" w14:textId="3EFD99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January 2020</w:t>
            </w:r>
          </w:p>
        </w:tc>
      </w:tr>
      <w:tr w:rsidR="001C1938" w:rsidRPr="00A213FA" w14:paraId="36EFDC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DD803A" w14:textId="1FFAF6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 of January 2020</w:t>
            </w:r>
          </w:p>
        </w:tc>
      </w:tr>
      <w:tr w:rsidR="001C1938" w:rsidRPr="00A213FA" w14:paraId="2C4A3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D359C4" w14:textId="73CA6B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5464A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46CA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586EAA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388C855" w14:textId="621FA7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 of January 2020</w:t>
            </w:r>
          </w:p>
        </w:tc>
      </w:tr>
      <w:tr w:rsidR="001C1938" w:rsidRPr="00A213FA" w14:paraId="145E0D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BEC3C" w14:textId="7E6114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28075" w14:textId="377E39F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6C6FE" w14:textId="008241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CEAD9" w14:textId="2014A8C6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092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28FB418" w14:textId="0C371F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1A41E1" w14:textId="37890D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17BB0C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45A0203" w14:textId="2D2BC6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DBEB1E1" w14:textId="260E0F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0A542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5BD5A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2A50B0A" w14:textId="6C3EB1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256CD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DE02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C0275C5" w14:textId="451A1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F286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0C91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5C19971" w14:textId="1A39D9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5ABF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D413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E0AF26" w14:textId="69AB75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11C12F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E20A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2563F25" w14:textId="58ADC2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63846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84526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BE1764F" w14:textId="4FEBBC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49330D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E92A9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31310A" w14:textId="4B821B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5741A7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09E6D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4930267F" w14:textId="48EE75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A213FA" w14:paraId="312AF3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774D0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49376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2A558" w14:textId="48B5F1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DF3B2" w14:textId="43971E8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A9528" w14:textId="3E78BB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900C9" w14:textId="496C33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08C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B261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9101662" w14:textId="0EA742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5727E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2FE9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2E112D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”</w:t>
            </w:r>
          </w:p>
          <w:p w14:paraId="2A0A2A4B" w14:textId="24BE40A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Virtual Digital Services Limited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A213FA" w:rsidRDefault="001C1938" w:rsidP="00FC170C">
            <w:pPr>
              <w:pStyle w:val="NormalWeb"/>
              <w:spacing w:before="0" w:beforeAutospacing="0"/>
              <w:jc w:val="center"/>
            </w:pPr>
            <w:r w:rsidRPr="00A213FA">
              <w:t>support@777.com</w:t>
            </w:r>
          </w:p>
          <w:p w14:paraId="5DB643FE" w14:textId="31C24D6F" w:rsidR="001C1938" w:rsidRPr="00A213FA" w:rsidRDefault="001C1938" w:rsidP="00FC170C">
            <w:pPr>
              <w:pStyle w:val="NormalWeb"/>
              <w:spacing w:before="0" w:beforeAutospacing="0"/>
              <w:jc w:val="center"/>
            </w:pPr>
            <w:r w:rsidRPr="00A213FA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485B84" w14:textId="46098A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February 2020</w:t>
            </w:r>
          </w:p>
        </w:tc>
      </w:tr>
      <w:tr w:rsidR="001C1938" w:rsidRPr="00A213FA" w14:paraId="65D52B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000C632" w14:textId="096EAB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February 2020</w:t>
            </w:r>
          </w:p>
        </w:tc>
      </w:tr>
      <w:tr w:rsidR="001C1938" w:rsidRPr="00A213FA" w14:paraId="702DE3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AEC86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1FD0AB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73B79" w14:textId="58C69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17EBA" w14:textId="7A95B37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78374" w14:textId="38589F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AE9D6" w14:textId="5E6534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06E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4AEE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897169" w14:textId="4631EA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18C19A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1C15CEC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andyou.com</w:t>
            </w:r>
          </w:p>
          <w:p w14:paraId="0BAACAA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22DA6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F92CF5" w14:textId="7BDC69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A213FA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A213FA">
              <w:rPr>
                <w:color w:val="000000" w:themeColor="text1"/>
              </w:rPr>
              <w:t>5 of March 2020</w:t>
            </w:r>
          </w:p>
        </w:tc>
      </w:tr>
      <w:tr w:rsidR="001C1938" w:rsidRPr="00A213FA" w14:paraId="6742B0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Araxio Development N.V.</w:t>
            </w: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93FF90B" w14:textId="1D5909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 of March 2020</w:t>
            </w:r>
          </w:p>
        </w:tc>
      </w:tr>
      <w:tr w:rsidR="001C1938" w:rsidRPr="00A213FA" w14:paraId="6B0D2B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A213FA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6EDF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A213FA" w14:paraId="64C0F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1EFB" w14:textId="229CA2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49FE" w14:textId="0F62D038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861B3" w14:textId="5CDAC0D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starz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8F45B" w14:textId="4F2509C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color w:val="000000"/>
                <w:sz w:val="24"/>
                <w:szCs w:val="24"/>
                <w:lang w:eastAsia="lt-LT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C93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F6637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2-2125-463/2020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B332937" w14:textId="7F5DBF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 of January 2020</w:t>
            </w:r>
          </w:p>
        </w:tc>
      </w:tr>
      <w:tr w:rsidR="001C1938" w:rsidRPr="00A213FA" w14:paraId="442704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”,</w:t>
            </w:r>
          </w:p>
          <w:p w14:paraId="626281E3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”</w:t>
            </w:r>
          </w:p>
          <w:p w14:paraId="166D6A78" w14:textId="781DDA65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A30C261" w14:textId="0B8334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7-1063/2020, </w:t>
            </w:r>
          </w:p>
          <w:p w14:paraId="6DF3FC68" w14:textId="73942F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A213FA" w14:paraId="29513E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3B06C56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FB160D" w14:textId="429D81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4A729880" w14:textId="1A264B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01ACE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586A6CA7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88679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6B5CBF11" w14:textId="49E74F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2DF4B0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1F31AD4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E3AB7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3B0E4833" w14:textId="7DA87A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5C131D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89A269D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50B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489F89B" w14:textId="646F89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AB98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4F6505BE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F99D9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A506EDB" w14:textId="0C4993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2530A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3F14AD21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39971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FA69862" w14:textId="009E21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1CF3D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03547010" w14:textId="77777777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5DA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7A63CD7D" w14:textId="6D5989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A213FA" w14:paraId="6AFEC0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A213FA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9A7B3A" w14:textId="0AAC7D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0-1063/2020, </w:t>
            </w:r>
          </w:p>
          <w:p w14:paraId="4A84FD85" w14:textId="44C818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A213FA" w14:paraId="7913CC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37C78F1" w14:textId="13F7A9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8-1063/2020, </w:t>
            </w:r>
          </w:p>
          <w:p w14:paraId="5E1F7D39" w14:textId="04F897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8 of April 2020</w:t>
            </w:r>
          </w:p>
        </w:tc>
      </w:tr>
      <w:tr w:rsidR="001C1938" w:rsidRPr="00A213FA" w14:paraId="541156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7A9E4EE" w14:textId="6E60B8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9-463/2020, </w:t>
            </w:r>
          </w:p>
          <w:p w14:paraId="6C495366" w14:textId="6722E7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9 of April 2020</w:t>
            </w:r>
          </w:p>
        </w:tc>
      </w:tr>
      <w:tr w:rsidR="001C1938" w:rsidRPr="00A213FA" w14:paraId="42302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FA9238" w14:textId="6FE9AC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0B59C0B" w14:textId="6641F8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770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402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63697F6" w14:textId="1B8553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6 of April </w:t>
            </w:r>
          </w:p>
        </w:tc>
      </w:tr>
      <w:tr w:rsidR="001C1938" w:rsidRPr="00A213FA" w14:paraId="5AA84F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2C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11E18BF" w14:textId="6E6FDB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A3601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D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DD908DD" w14:textId="2FDEC9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6C341E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8AB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70DEC6E" w14:textId="78615C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710817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AF9C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5225447" w14:textId="5A14BA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50E9FB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D5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B5898C8" w14:textId="56662F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673667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48365365.com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7952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C626E82" w14:textId="306AB1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4A04F1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40C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DB453F0" w14:textId="6971008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263B2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C65F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01EA318" w14:textId="1A437C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70F7AF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AE8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B72DF92" w14:textId="4EF342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DDE4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AA9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D695B3F" w14:textId="5AF070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1B82D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47F77" w14:textId="41A36C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AA93C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B34B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B158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77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448D4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EA6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81F2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04ED37D0" w14:textId="204D2E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7D344A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E5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-6216-1063/2019, </w:t>
            </w:r>
          </w:p>
          <w:p w14:paraId="0FCB16BF" w14:textId="7C1D44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9CDF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F806BD" w14:textId="1B4C0F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3286-463/2020, </w:t>
            </w:r>
          </w:p>
          <w:p w14:paraId="14A1AF47" w14:textId="0C2780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A213FA" w14:paraId="34082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26F7E9" w14:textId="2017D6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1FB313B7" w14:textId="2501783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305A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66AC24" w14:textId="09256C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A213FA" w14:paraId="7F180E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793F4D" w14:textId="6D326A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38FA8DA0" w14:textId="02AF8A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5F272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0B1273" w14:textId="63419A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652AC8" w14:textId="78CF88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505A23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AE5D5A" w14:textId="782C77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180A90" w14:textId="70401B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05FCFC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BA55C18" w14:textId="751F68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48FBFBF0" w14:textId="61CAC6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A213FA" w14:paraId="6DE4F0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623D12B" w14:textId="3C7EFAAB" w:rsidR="001C1938" w:rsidRPr="00A213FA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A213FA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CBED0" w14:textId="05107F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A213FA" w14:paraId="2A861A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A7026A" w14:textId="04829D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5339E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C749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FB9C2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8A88C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B711F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D90A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F057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47D1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951F4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2095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4A9D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R Consulting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453F8B" w14:textId="59DCDD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5-1063/2020,</w:t>
            </w:r>
          </w:p>
          <w:p w14:paraId="2DF6806E" w14:textId="76A37F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06BFB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CADBAE" w14:textId="15EC0D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6-1063/2020,</w:t>
            </w:r>
          </w:p>
          <w:p w14:paraId="2065E76D" w14:textId="0F5A99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C8C0E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1BEBC" w14:textId="673853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F0073" w14:textId="753D1E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6E87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010090" w14:textId="1DD0F5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425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7F646A" w14:textId="5F22E6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9A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84F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5E3BF0A7" w14:textId="122E0C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04824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64D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8182C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F0B1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70017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671E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88276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E31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03E2A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ED6C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1A623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F5D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2B59000" w14:textId="3274FC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C7AE2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4C0DDD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0-10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of May, 2020 </w:t>
            </w:r>
          </w:p>
        </w:tc>
      </w:tr>
      <w:tr w:rsidR="001C1938" w:rsidRPr="00A213FA" w14:paraId="0D53E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59793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2-10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0 of May, 2020</w:t>
            </w:r>
          </w:p>
        </w:tc>
      </w:tr>
      <w:tr w:rsidR="001C1938" w:rsidRPr="00A213FA" w14:paraId="6860D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17AB4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1-463/2020,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1 of May, 2020</w:t>
            </w:r>
          </w:p>
        </w:tc>
      </w:tr>
      <w:tr w:rsidR="001C1938" w:rsidRPr="00A213FA" w14:paraId="73F60F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2312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218956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1882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1E5AB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CD15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C89AE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71E4E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1E5DC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FD99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29DDE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reen Feather Online Limited“</w:t>
            </w:r>
          </w:p>
          <w:p w14:paraId="353364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C77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A213FA" w14:paraId="51EC28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rStorm (Curacao) N.V.“</w:t>
            </w:r>
          </w:p>
          <w:p w14:paraId="4CC84E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FE1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A213FA" w14:paraId="1B3B42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667E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5-463/2020,</w:t>
            </w:r>
          </w:p>
          <w:p w14:paraId="19F30609" w14:textId="330FAF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2E0004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47E8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68B2CA19" w14:textId="144662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28F44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101C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43AF2E47" w14:textId="5029A7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93E55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1DB0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A3CCAD5" w14:textId="660102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5DD500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EC8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0A750D5" w14:textId="564A51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41067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3DE55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3563642A" w14:textId="236FC0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366E6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1402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0F471E9F" w14:textId="33AB7C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18D168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37FE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1E6A83F" w14:textId="1D1B7E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028C50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7905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57848C3" w14:textId="7AD7E5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A213FA" w14:paraId="57C77E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4BE8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6921DC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3E173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50CA8D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4B4A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309465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24C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622D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A213FA" w14:paraId="4BF5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7D8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A213FA" w14:paraId="0050B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9FC1D" w14:textId="108407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AD37" w14:textId="5DB238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C1BD8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56F829" w14:textId="6664E2E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132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7B2D4A" w14:textId="76D096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8D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C732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25-463/2020, </w:t>
            </w:r>
          </w:p>
          <w:p w14:paraId="3B85350B" w14:textId="6ED678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6AE781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AB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34AE2B2" w14:textId="750477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95761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F21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8 of June 2020</w:t>
            </w:r>
          </w:p>
        </w:tc>
      </w:tr>
      <w:tr w:rsidR="001C1938" w:rsidRPr="00A213FA" w14:paraId="0CB4B1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0421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6FD08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118F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13CD22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B1CC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4E4F5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716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8087FD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28D8D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206D28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5560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B1275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EB47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58331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78D2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4A3187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59B9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3C8F03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F51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622B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7D05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1287E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2556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604EDC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C78F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234297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11CF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A213FA" w14:paraId="06A329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A213FA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E835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04F209E" w14:textId="6160C9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42EC72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1CB2" w14:textId="06DB78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6A145" w14:textId="6527AAA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AEF9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D5AE49" w14:textId="2D5701D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DC06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8BCE4E" w14:textId="24FC58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6F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5A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125-463/2020, </w:t>
            </w:r>
          </w:p>
          <w:p w14:paraId="0876717D" w14:textId="06DF4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19FBD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6A8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June 2020</w:t>
            </w:r>
          </w:p>
        </w:tc>
      </w:tr>
      <w:tr w:rsidR="001C1938" w:rsidRPr="00A213FA" w14:paraId="259573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A69D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6102CDA" w14:textId="15F296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87CA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2DAC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A213FA" w14:paraId="677A3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E68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A213FA" w14:paraId="27E88E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5E76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July 2020</w:t>
            </w:r>
          </w:p>
        </w:tc>
      </w:tr>
      <w:tr w:rsidR="001C1938" w:rsidRPr="00A213FA" w14:paraId="6867A0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E464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3E662C2" w14:textId="17E1B3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7B6E6E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EB87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A213FA" w14:paraId="3B00D3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rikit Holdings Ltd“, „Orakum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890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A213FA" w14:paraId="10AE01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C33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507A0BC" w14:textId="4BD1E7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3A66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7F5510D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Vilnius Regional Administrative Court‘s decision </w:t>
            </w:r>
          </w:p>
          <w:p w14:paraId="152940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4782-1063/2020, </w:t>
            </w:r>
          </w:p>
          <w:p w14:paraId="360E0A1B" w14:textId="6AA360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August 2020</w:t>
            </w:r>
          </w:p>
        </w:tc>
      </w:tr>
      <w:tr w:rsidR="001C1938" w:rsidRPr="00A213FA" w14:paraId="623796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FC65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A213FA" w14:paraId="61A6CD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3C28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t>3 of September 2020</w:t>
            </w:r>
          </w:p>
        </w:tc>
      </w:tr>
      <w:tr w:rsidR="001C1938" w:rsidRPr="00A213FA" w14:paraId="2D4163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4F42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t>3 of September 2020</w:t>
            </w:r>
          </w:p>
        </w:tc>
      </w:tr>
      <w:tr w:rsidR="001C1938" w:rsidRPr="00A213FA" w14:paraId="0354A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AAE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4908-1063/2020, </w:t>
            </w:r>
          </w:p>
          <w:p w14:paraId="27BC7156" w14:textId="2CEA6D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A213FA" w14:paraId="08C476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22C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07D0F65" w14:textId="34ED7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9A5FE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31DDD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FA7A7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8359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7078DF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31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69DC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E77B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BCF7A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709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625AA7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9457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74BFA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7963BB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6003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CA75D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550CE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141CCA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2B64C2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7EB6F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7785F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FDCCE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D4B37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28273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F502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7493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2A5CD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105E29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21091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5E024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6A92A3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51EC3E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46F83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A213FA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A213FA" w14:paraId="0FB130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A745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1C50DD9" w14:textId="5E1223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94257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9D3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3DE50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1156" w14:textId="3C6BFF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8D5B3" w14:textId="6A1CEA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rex N. 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B1C7A" w14:textId="726ADB1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tstarz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1CC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60561A" w14:textId="2A0E33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7C3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CA3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125-463/2020, </w:t>
            </w:r>
          </w:p>
          <w:p w14:paraId="76D3FEDB" w14:textId="7A327C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anuary 2020</w:t>
            </w:r>
          </w:p>
        </w:tc>
      </w:tr>
      <w:tr w:rsidR="001C1938" w:rsidRPr="00A213FA" w14:paraId="4AACED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75C3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6693AEFC" w14:textId="21DE2A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5A5693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08B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7F1817D0" w14:textId="0BBF49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343C7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A6E8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41AD665B" w14:textId="242204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7AAF4F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7F9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544874A2" w14:textId="4E2F8A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68DE3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114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3549BCD6" w14:textId="468DDA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04938E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3DC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91-1063/2020 </w:t>
            </w:r>
          </w:p>
          <w:p w14:paraId="4E2535F3" w14:textId="1EC947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A213FA" w14:paraId="435686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F5D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2F9D5F1C" w14:textId="422491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2E731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D043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1F32B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D15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69-463/2020, </w:t>
            </w:r>
          </w:p>
          <w:p w14:paraId="39B8CF3D" w14:textId="0D4C02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1 October 2020</w:t>
            </w:r>
          </w:p>
        </w:tc>
      </w:tr>
      <w:tr w:rsidR="001C1938" w:rsidRPr="00A213FA" w14:paraId="49E774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7CA9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237-463/2020, </w:t>
            </w:r>
          </w:p>
          <w:p w14:paraId="625DF75C" w14:textId="1A7C9B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of 7 October 2020 </w:t>
            </w:r>
          </w:p>
        </w:tc>
      </w:tr>
      <w:tr w:rsidR="001C1938" w:rsidRPr="00A213FA" w14:paraId="256719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5255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237-463/2020,</w:t>
            </w:r>
          </w:p>
          <w:p w14:paraId="128F7ACF" w14:textId="64A8BC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f 7 October 2020</w:t>
            </w:r>
          </w:p>
        </w:tc>
      </w:tr>
      <w:tr w:rsidR="001C1938" w:rsidRPr="00A213FA" w14:paraId="1D542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9397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D053F25" w14:textId="3C9A33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07F5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64B0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04F0E3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E74F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770E4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52A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B52D1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FD19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91CA9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57A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9CB89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B2D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A1B5E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01EB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A58E9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DCA9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08E30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5508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5EF7A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1D7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587B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810B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4519C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21D8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4E5B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2E8F4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A45BE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00A9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1F617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416D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58672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C9A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ADB43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5FA1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048D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05E5E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2024C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7B951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EC129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6EF4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7F28D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A6D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61876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C45E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23E03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0AD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662E8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B665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340EE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082B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3072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0F2D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F9100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C42E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740AD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3DEC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00899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E8E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9E18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687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CC167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F3C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C9F79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56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6C7D5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477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1339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5831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9F7F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5713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34CC0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DE48E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128FD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186BF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7879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9AF2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89D3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A848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ED71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4D08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8C919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ED23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4A786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DC0EE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65C0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EDD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D2716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08C0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3063B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250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48AA68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0E18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E42A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C727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705D1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EDC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85D3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BC9AA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BA075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15A2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82C75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FB486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BE607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504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30338B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0D3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6517A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D9C91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2BC22D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B63BD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79928C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2DD4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13D07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38E1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59CBD8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7E6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A213FA" w14:paraId="0CE621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gimedi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459F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A213FA" w14:paraId="7825FA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B86E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A213FA" w14:paraId="38E7E2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24A8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8A6FA93" w14:textId="695C24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0F509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90D6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74BC5EF" w14:textId="087C85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3B46C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CB02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663285E0" w14:textId="531BBC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1D2A9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4C2C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CA4C02" w14:textId="2A437E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382467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70BF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518D6339" w14:textId="127679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A596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143F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FFE74E" w14:textId="6BC4F8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00B0B7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03B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4CB96DA9" w14:textId="614FDB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1119DD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DF2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64C1DA3" w14:textId="42A8D9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0B7F15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07F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5494-463/2020</w:t>
            </w:r>
          </w:p>
          <w:p w14:paraId="5FA9ADD8" w14:textId="30F53C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A213FA" w14:paraId="4F48B2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6511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5C4F06F" w14:textId="5055A1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6A51D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EB20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73-1063/2020, </w:t>
            </w:r>
          </w:p>
          <w:p w14:paraId="08A5AB31" w14:textId="1D4529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5 of November 2020</w:t>
            </w:r>
          </w:p>
        </w:tc>
      </w:tr>
      <w:tr w:rsidR="001C1938" w:rsidRPr="00A213FA" w14:paraId="05E5B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  <w:p w14:paraId="1696538E" w14:textId="62997A2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2F05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5-463/2020, </w:t>
            </w:r>
          </w:p>
          <w:p w14:paraId="410F6014" w14:textId="53041A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of November 2020</w:t>
            </w:r>
          </w:p>
        </w:tc>
      </w:tr>
      <w:tr w:rsidR="001C1938" w:rsidRPr="00A213FA" w14:paraId="36876D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4512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6-1063/2020, </w:t>
            </w:r>
          </w:p>
          <w:p w14:paraId="264B6C53" w14:textId="4CD0C7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A213FA" w14:paraId="5AA32B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28F8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57-463/2020, </w:t>
            </w:r>
          </w:p>
          <w:p w14:paraId="4E70DB8A" w14:textId="2ADFBB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A213FA" w14:paraId="076501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A8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48E8006C" w14:textId="4DC0B0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168F4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eck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670A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750-463/2020, </w:t>
            </w:r>
          </w:p>
          <w:p w14:paraId="752B3B4F" w14:textId="2C139E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November 2020</w:t>
            </w:r>
          </w:p>
        </w:tc>
      </w:tr>
      <w:tr w:rsidR="001C1938" w:rsidRPr="00A213FA" w14:paraId="432049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A650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16D248F" w14:textId="6F775C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61A63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1179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52CBF6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B19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242C5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5E54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835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32E541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DBB9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5836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A213FA" w14:paraId="4DDCDD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52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E7306E8" w14:textId="774CF6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35BAC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DFA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937-1063/2020, </w:t>
            </w:r>
          </w:p>
          <w:p w14:paraId="68D7B154" w14:textId="3FD6DB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A213FA" w14:paraId="41FE84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683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938-1063/2020, </w:t>
            </w:r>
          </w:p>
          <w:p w14:paraId="1E3A69EE" w14:textId="5ABF03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A213FA" w14:paraId="3DA3D4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barbadoscasino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D6B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December 2020</w:t>
            </w:r>
          </w:p>
        </w:tc>
      </w:tr>
      <w:tr w:rsidR="001C1938" w:rsidRPr="00A213FA" w14:paraId="72FFBF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D142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A213FA" w14:paraId="7784E9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DEA6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FE7B7D8" w14:textId="0593AD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A213FA" w14:paraId="564203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9675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A213FA" w14:paraId="7CC701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59A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48D63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2A9D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6A6C31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4C0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A213FA" w14:paraId="6658DA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F6A0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A213FA" w14:paraId="4DBDF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17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307-463/2020, </w:t>
            </w:r>
          </w:p>
          <w:p w14:paraId="75A172CC" w14:textId="7F52CE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A213FA" w14:paraId="01EE7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budant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81A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1740-463/2021, </w:t>
            </w:r>
          </w:p>
          <w:p w14:paraId="59F40847" w14:textId="004DF6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A213FA" w14:paraId="2E31E5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EAED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1741-463/2021, </w:t>
            </w:r>
          </w:p>
          <w:p w14:paraId="66217FD4" w14:textId="72B383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A213FA" w14:paraId="0698FE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EB78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of January 2021</w:t>
            </w:r>
          </w:p>
        </w:tc>
      </w:tr>
      <w:tr w:rsidR="001C1938" w:rsidRPr="00A213FA" w14:paraId="24B7B0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5E3D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f January 2021</w:t>
            </w:r>
          </w:p>
        </w:tc>
      </w:tr>
      <w:tr w:rsidR="001C1938" w:rsidRPr="00A213FA" w14:paraId="6ACC23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Bet Solutions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57E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A213FA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f January 2021</w:t>
            </w:r>
          </w:p>
        </w:tc>
      </w:tr>
      <w:tr w:rsidR="001C1938" w:rsidRPr="00A213FA" w14:paraId="7EA671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A213FA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  <w:p w14:paraId="4D91EF5A" w14:textId="241EE8D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5BC3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093-463/2021, </w:t>
            </w:r>
          </w:p>
          <w:p w14:paraId="2B127886" w14:textId="115DF4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 of Febuary 2021</w:t>
            </w:r>
          </w:p>
        </w:tc>
      </w:tr>
      <w:tr w:rsidR="001C1938" w:rsidRPr="00A213FA" w14:paraId="40E7BD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dvanced Hospitalit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5C16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. eI2-2173-463/2021, </w:t>
            </w:r>
          </w:p>
          <w:p w14:paraId="21DD4689" w14:textId="1ED134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of Febuary 2021</w:t>
            </w:r>
          </w:p>
        </w:tc>
      </w:tr>
      <w:tr w:rsidR="001C1938" w:rsidRPr="00A213FA" w14:paraId="334CB3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5C3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327-1063/2021, </w:t>
            </w:r>
          </w:p>
          <w:p w14:paraId="015EF795" w14:textId="7DF8F8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of Febuary 2021</w:t>
            </w:r>
          </w:p>
        </w:tc>
      </w:tr>
      <w:tr w:rsidR="001C1938" w:rsidRPr="00A213FA" w14:paraId="037F6A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3D8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328-463/2021, </w:t>
            </w:r>
          </w:p>
          <w:p w14:paraId="6CF4B98E" w14:textId="2E19FE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 of Febuary 2021</w:t>
            </w:r>
          </w:p>
        </w:tc>
      </w:tr>
      <w:tr w:rsidR="001C1938" w:rsidRPr="00A213FA" w14:paraId="5DA739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79D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A213FA" w14:paraId="06ABA4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7C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A213FA" w14:paraId="34465D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Equinox Dynamic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58A5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f of March 2021</w:t>
            </w:r>
          </w:p>
        </w:tc>
      </w:tr>
      <w:tr w:rsidR="001C1938" w:rsidRPr="00A213FA" w14:paraId="2648BC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8682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A213FA" w14:paraId="2EC2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7FFB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rch 2021</w:t>
            </w:r>
          </w:p>
        </w:tc>
      </w:tr>
      <w:tr w:rsidR="001C1938" w:rsidRPr="00A213FA" w14:paraId="4CFF3C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EE0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A213FA" w14:paraId="623EAC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C4EC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042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B3D7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56B7F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2758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85C15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C74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FA25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BA9B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5FD8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C51C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55DD2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6199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0012D1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96B2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5CB339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511E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6B289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AC7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33E0FE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76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A213FA" w14:paraId="27B64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51DB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10051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0181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784-463/2021,</w:t>
            </w:r>
          </w:p>
          <w:p w14:paraId="40A834F9" w14:textId="64D845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03F32D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inBet Malt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A213FA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kokoyoko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682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800-1063/2021,</w:t>
            </w:r>
          </w:p>
          <w:p w14:paraId="43894399" w14:textId="7240D6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A213FA" w14:paraId="4846E8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E410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74F74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A213FA">
              <w:rPr>
                <w:rFonts w:ascii="Times New Roman" w:hAnsi="Times New Roman"/>
              </w:rPr>
              <w:t>mrplay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6462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59D7A3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A213FA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71DE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0F1BFB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Mirage Corporation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185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A213FA" w14:paraId="2A739F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lay Logia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C9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950-535/2021,</w:t>
            </w:r>
          </w:p>
          <w:p w14:paraId="498C67B6" w14:textId="408396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of April 2021</w:t>
            </w:r>
          </w:p>
        </w:tc>
      </w:tr>
      <w:tr w:rsidR="001C1938" w:rsidRPr="00A213FA" w14:paraId="54B3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D13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2957-535-2021,</w:t>
            </w:r>
          </w:p>
          <w:p w14:paraId="0F193286" w14:textId="61E533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7 of April 2021 </w:t>
            </w:r>
          </w:p>
        </w:tc>
      </w:tr>
      <w:tr w:rsidR="001C1938" w:rsidRPr="00A213FA" w14:paraId="0E058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  <w:r w:rsidRPr="00A213FA">
              <w:rPr>
                <w:rFonts w:ascii="Times New Roman" w:hAnsi="Times New Roman"/>
                <w:sz w:val="24"/>
                <w:szCs w:val="24"/>
              </w:rPr>
              <w:br/>
              <w:t>„Reinvent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7C40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92-1063/2021,</w:t>
            </w:r>
          </w:p>
          <w:p w14:paraId="5DDD4DFB" w14:textId="17D02A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4C293C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960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4CBEBB6E" w14:textId="33389A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4E919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1CEB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8-1063/2021,</w:t>
            </w:r>
          </w:p>
          <w:p w14:paraId="08F9095E" w14:textId="3D8A15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253B9E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EEB2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4-1063/2021,</w:t>
            </w:r>
          </w:p>
          <w:p w14:paraId="192E6DEB" w14:textId="7B3B6C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48825C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4BED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085-1063/2021,</w:t>
            </w:r>
          </w:p>
          <w:p w14:paraId="17B9A883" w14:textId="01D9CE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518A30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A213FA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53E5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A213FA" w14:paraId="0752ED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A213FA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0AEC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66B34B0C" w14:textId="5017D2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1FE77B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45C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02089FCF" w14:textId="488642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1EC40C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155A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38292D85" w14:textId="142CC82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0D3068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CAD5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775EDC25" w14:textId="675E46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441FA6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5BA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279CC433" w14:textId="0BC8BD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85844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E28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6D080943" w14:textId="0EACDA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0F791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2BEC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C9306CF" w14:textId="690BCA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62142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AA64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699D22F" w14:textId="0CEF82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517C1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1D3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7FAAAB57" w14:textId="0FD722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58F71F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eeater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F2A7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71EF057" w14:textId="4A0107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391B31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5CD0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FE396C0" w14:textId="4BAEC3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369ABA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7E33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37C90A3E" w14:textId="0A83C05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F5E0D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B944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480E8055" w14:textId="1188FF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2B8C73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5FF4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3-463/2021,</w:t>
            </w:r>
          </w:p>
          <w:p w14:paraId="2FC17403" w14:textId="242526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6548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DA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182-463/2021,</w:t>
            </w:r>
          </w:p>
          <w:p w14:paraId="7C5F0B7A" w14:textId="27D638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A213FA" w14:paraId="25977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9AE8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5027E560" w14:textId="21DF6D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23EFF1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ermione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52A6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12-1063/2021,</w:t>
            </w:r>
          </w:p>
          <w:p w14:paraId="4A2260FF" w14:textId="4FCF5C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1</w:t>
            </w:r>
          </w:p>
        </w:tc>
      </w:tr>
      <w:tr w:rsidR="001C1938" w:rsidRPr="00A213FA" w14:paraId="5A0CB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3319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2-1063/2021,</w:t>
            </w:r>
          </w:p>
          <w:p w14:paraId="6C56D3EA" w14:textId="046896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A213FA" w14:paraId="74CE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A1AF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0-1063/2021,</w:t>
            </w:r>
          </w:p>
          <w:p w14:paraId="53801C67" w14:textId="34C930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0 of April 2021 </w:t>
            </w:r>
          </w:p>
        </w:tc>
      </w:tr>
      <w:tr w:rsidR="001C1938" w:rsidRPr="00A213FA" w14:paraId="4A33F4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EA76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321-1063/2021,</w:t>
            </w:r>
          </w:p>
          <w:p w14:paraId="28DD3B2D" w14:textId="29C22D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A213FA" w14:paraId="041728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A47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56A551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Virtual Global Digital Services Limited“,</w:t>
            </w:r>
          </w:p>
          <w:p w14:paraId="073E564D" w14:textId="05D0FD85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888 UK Limit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92E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4E6379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Forwell Investments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EDA9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59FD0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TH Gambl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1B0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05-1063/2021,</w:t>
            </w:r>
          </w:p>
          <w:p w14:paraId="039082F7" w14:textId="2EE7A7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2C5186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A213FA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D5B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06-463/2021,</w:t>
            </w:r>
          </w:p>
          <w:p w14:paraId="6A0A6855" w14:textId="219DDA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A213FA" w14:paraId="654F21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airGame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6F5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1-1063/2021,</w:t>
            </w:r>
          </w:p>
          <w:p w14:paraId="11E04F4E" w14:textId="6786F4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A213FA" w14:paraId="4098F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975F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0-463/2021,</w:t>
            </w:r>
          </w:p>
          <w:p w14:paraId="635B4CAA" w14:textId="11454D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A213FA" w14:paraId="1B10B9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E758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4-1063/2021,</w:t>
            </w:r>
          </w:p>
          <w:p w14:paraId="4AC5A326" w14:textId="552BB8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A213FA" w14:paraId="49AFAF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589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473-463/2021,</w:t>
            </w:r>
          </w:p>
          <w:p w14:paraId="18E5F9DF" w14:textId="1D01AC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A213FA" w14:paraId="38239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A213FA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81A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433CCA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1D2F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004A7F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B97F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BDEA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285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57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F6EA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D71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63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45AF5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2161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565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1864B6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1558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02A1E898" w14:textId="1FFFEE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5EEDDB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40AF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3E4E5A60" w14:textId="26A1FE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74FD9D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41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22140481" w14:textId="19FF3F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2DA97A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AE3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CF066ED" w14:textId="708FF8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1C20B6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B398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4963FE54" w14:textId="1CEDB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6BBE23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D5A5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5D79D65" w14:textId="0930BE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73F9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A213FA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artingale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187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564-463/2021,</w:t>
            </w:r>
          </w:p>
          <w:p w14:paraId="49A76E4F" w14:textId="3887A8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A213FA" w14:paraId="3BE9A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76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640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17A4A8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6ED7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640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6F39B7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8428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21C798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7C74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520AE1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41B0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7B5A1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D45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40B06C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1FA3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A213FA" w14:paraId="5D5AFF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A213FA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Omega Marke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D83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0D8E7C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62E7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1412E1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728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1F3564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C1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3066D2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4E1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A213FA" w14:paraId="3BFCA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FFB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1DC950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1086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78A66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9CE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63B31E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6453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4EB36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A8AF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A213FA" w14:paraId="3846C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core N.V.“</w:t>
            </w:r>
          </w:p>
          <w:p w14:paraId="74BB5DF2" w14:textId="3632E7F6" w:rsidR="001C1938" w:rsidRPr="00A213FA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E6EA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of June 2021</w:t>
            </w:r>
          </w:p>
        </w:tc>
      </w:tr>
      <w:tr w:rsidR="001C1938" w:rsidRPr="00A213FA" w14:paraId="08C787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E365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938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A213FA" w14:paraId="4A6E3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A213FA">
              <w:t xml:space="preserve"> </w:t>
            </w: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5D3A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3937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A213FA" w14:paraId="5D2E42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3E8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015-1063/2021,</w:t>
            </w:r>
          </w:p>
          <w:p w14:paraId="1F60BC8D" w14:textId="1B8DC0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of June 2021</w:t>
            </w:r>
          </w:p>
        </w:tc>
      </w:tr>
      <w:tr w:rsidR="001C1938" w:rsidRPr="00A213FA" w14:paraId="7146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DE6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049-1063/2021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of June 2021</w:t>
            </w:r>
          </w:p>
        </w:tc>
      </w:tr>
      <w:tr w:rsidR="001C1938" w:rsidRPr="00A213FA" w14:paraId="7E3C9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7C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258B03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1EA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42F119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D887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A213FA" w14:paraId="4B0FF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2D0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3-631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9 July 2021</w:t>
            </w:r>
          </w:p>
        </w:tc>
      </w:tr>
      <w:tr w:rsidR="001C1938" w:rsidRPr="00A213FA" w14:paraId="2AE13E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A5ECD0D" w14:textId="210588A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A213FA" w:rsidRDefault="00342267" w:rsidP="00FC170C">
            <w:pPr>
              <w:jc w:val="center"/>
            </w:pPr>
            <w:hyperlink r:id="rId50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522F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37B0C6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ADD4C4D" w14:textId="48D26A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A213FA" w:rsidRDefault="00342267" w:rsidP="00FC170C">
            <w:pPr>
              <w:jc w:val="center"/>
            </w:pPr>
            <w:hyperlink r:id="rId5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36D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480BD7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C943CBA" w14:textId="660346D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A213FA" w:rsidRDefault="00342267" w:rsidP="00FC170C">
            <w:pPr>
              <w:jc w:val="center"/>
            </w:pPr>
            <w:hyperlink r:id="rId52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7094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2624CD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830F0D" w14:textId="390100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A213FA" w:rsidRDefault="00342267" w:rsidP="00FC170C">
            <w:pPr>
              <w:jc w:val="center"/>
            </w:pPr>
            <w:hyperlink r:id="rId53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58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1FA83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0D8546" w14:textId="587795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A213FA" w:rsidRDefault="00342267" w:rsidP="00FC170C">
            <w:pPr>
              <w:jc w:val="center"/>
            </w:pPr>
            <w:hyperlink r:id="rId54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EAA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2B1B15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E3AF9A5" w14:textId="226725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A213FA" w:rsidRDefault="00342267" w:rsidP="00FC170C">
            <w:pPr>
              <w:jc w:val="center"/>
            </w:pPr>
            <w:hyperlink r:id="rId55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C46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1D79EA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1ABEAFC" w14:textId="4AE4A2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A213FA" w:rsidRDefault="001C1938" w:rsidP="00FC170C">
            <w:pPr>
              <w:jc w:val="center"/>
            </w:pPr>
            <w:r w:rsidRPr="00A213FA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C82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394-816/2021</w:t>
            </w: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A213FA" w14:paraId="0A03C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4D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467-463/2021,</w:t>
            </w:r>
          </w:p>
          <w:p w14:paraId="5C5A29D5" w14:textId="60BC75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0D17D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0AF7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468-463/2021,</w:t>
            </w:r>
          </w:p>
          <w:p w14:paraId="7B9E906F" w14:textId="14CFDA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7DAFA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1F1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17C029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C31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6B1B31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B7FD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4780B4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1F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09BE4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E42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01FC1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B746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4E2D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D6C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5DADCA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42D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98E8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3347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32E52B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0F7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71F07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032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2CE28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BD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44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A213FA" w14:paraId="31F45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6FBB65" w14:textId="36810A2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A213FA" w:rsidRDefault="00342267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6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8E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3013FAC" w14:textId="120601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9F49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257F8F2" w14:textId="4C9D2BF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A213FA" w:rsidRDefault="00342267" w:rsidP="00FC170C">
            <w:pPr>
              <w:jc w:val="center"/>
            </w:pPr>
            <w:hyperlink r:id="rId57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277F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44C6A85" w14:textId="165762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1D8C6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922CD9C" w14:textId="7B110A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A213FA" w:rsidRDefault="00342267" w:rsidP="00FC170C">
            <w:pPr>
              <w:jc w:val="center"/>
            </w:pPr>
            <w:hyperlink r:id="rId5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0E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2592B23" w14:textId="712DA8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25E5F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7C89DB0" w14:textId="4B809C6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A213FA" w:rsidRDefault="00342267" w:rsidP="00FC170C">
            <w:pPr>
              <w:jc w:val="center"/>
            </w:pPr>
            <w:hyperlink r:id="rId5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03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3F4D364" w14:textId="61B8B1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8FBB7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0C7BD35" w14:textId="600F4AD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A213FA" w:rsidRDefault="00342267" w:rsidP="00FC170C">
            <w:pPr>
              <w:jc w:val="center"/>
            </w:pPr>
            <w:hyperlink r:id="rId60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AE95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D2044D" w14:textId="64B44F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0BCE0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EDBB0B" w14:textId="1C52F3F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A213FA" w:rsidRDefault="00342267" w:rsidP="00FC170C">
            <w:pPr>
              <w:jc w:val="center"/>
            </w:pPr>
            <w:hyperlink r:id="rId6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5AD4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036C8AA" w14:textId="0CA53F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C7B39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6414090" w14:textId="37BA3D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A213FA" w:rsidRDefault="00342267" w:rsidP="00FC170C">
            <w:pPr>
              <w:jc w:val="center"/>
            </w:pPr>
            <w:hyperlink r:id="rId62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439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D34E99" w14:textId="5AAAB5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1479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BE8803C" w14:textId="22B33A5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A213FA" w:rsidRDefault="00342267" w:rsidP="00FC170C">
            <w:pPr>
              <w:jc w:val="center"/>
            </w:pPr>
            <w:hyperlink r:id="rId63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D30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880D3BC" w14:textId="718CB4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A39F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40EB08E" w14:textId="749F91E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A213FA" w:rsidRDefault="00342267" w:rsidP="00FC170C">
            <w:pPr>
              <w:jc w:val="center"/>
            </w:pPr>
            <w:hyperlink r:id="rId64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5DE0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224D631" w14:textId="6C8112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0BEB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2859249" w14:textId="089C93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A213FA" w:rsidRDefault="00342267" w:rsidP="00FC170C">
            <w:pPr>
              <w:jc w:val="center"/>
            </w:pPr>
            <w:hyperlink r:id="rId65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857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A44A2E" w14:textId="6235E4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B86E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39B52DF" w14:textId="49164C7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A213FA" w:rsidRDefault="00342267" w:rsidP="00FC170C">
            <w:pPr>
              <w:jc w:val="center"/>
            </w:pPr>
            <w:hyperlink r:id="rId66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222D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9E86005" w14:textId="3C272E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832D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D2F3801" w14:textId="5378D3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A213FA" w:rsidRDefault="00342267" w:rsidP="00FC170C">
            <w:pPr>
              <w:jc w:val="center"/>
            </w:pPr>
            <w:hyperlink r:id="rId67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CD1B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94A7336" w14:textId="46A8BA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19A92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7D2C70D" w14:textId="5B0E0D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A213FA" w:rsidRDefault="00342267" w:rsidP="00FC170C">
            <w:pPr>
              <w:jc w:val="center"/>
            </w:pPr>
            <w:hyperlink r:id="rId6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D31C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FC5C81A" w14:textId="32F088F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C6A25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6B5A394" w14:textId="52058A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A213FA" w:rsidRDefault="00342267" w:rsidP="00FC170C">
            <w:pPr>
              <w:jc w:val="center"/>
            </w:pPr>
            <w:hyperlink r:id="rId6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2C65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0976E2A" w14:textId="7F3A75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9DD14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C370E8C" w14:textId="375A0A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A213FA" w:rsidRDefault="00342267" w:rsidP="00FC170C">
            <w:pPr>
              <w:jc w:val="center"/>
            </w:pPr>
            <w:hyperlink r:id="rId70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AEEA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C364AB6" w14:textId="7B5E99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82761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F8718A4" w14:textId="0787DEB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A213FA" w:rsidRDefault="00342267" w:rsidP="00FC170C">
            <w:pPr>
              <w:jc w:val="center"/>
            </w:pPr>
            <w:hyperlink r:id="rId7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276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270B046" w14:textId="759666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F3809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7C542B5" w14:textId="22E1413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A213FA" w:rsidRDefault="00342267" w:rsidP="00FC170C">
            <w:pPr>
              <w:jc w:val="center"/>
            </w:pPr>
            <w:hyperlink r:id="rId72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76F0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F851309" w14:textId="30F92E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FECE8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E06A85D" w14:textId="3C9A3F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A213FA" w:rsidRDefault="00342267" w:rsidP="00FC170C">
            <w:pPr>
              <w:jc w:val="center"/>
            </w:pPr>
            <w:hyperlink r:id="rId73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D1B3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2992AE" w14:textId="16CF68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7740F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3CC7981" w14:textId="6F9395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A213FA" w:rsidRDefault="00342267" w:rsidP="00FC170C">
            <w:pPr>
              <w:jc w:val="center"/>
            </w:pPr>
            <w:hyperlink r:id="rId74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F41C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0AF12E2" w14:textId="0DE6D8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806D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393E12" w14:textId="4EB4F3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A213FA" w:rsidRDefault="00342267" w:rsidP="00FC170C">
            <w:pPr>
              <w:jc w:val="center"/>
            </w:pPr>
            <w:hyperlink r:id="rId75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DA02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E254CF9" w14:textId="248FBC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DE138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3D86994" w14:textId="78BEA9E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A213FA" w:rsidRDefault="00342267" w:rsidP="00FC170C">
            <w:pPr>
              <w:jc w:val="center"/>
            </w:pPr>
            <w:hyperlink r:id="rId76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0BAA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EFD7E40" w14:textId="3789B3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E24C2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EA284B6" w14:textId="339955F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A213FA" w:rsidRDefault="00342267" w:rsidP="00FC170C">
            <w:pPr>
              <w:jc w:val="center"/>
            </w:pPr>
            <w:hyperlink r:id="rId77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092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59B33F2" w14:textId="66500F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175F7E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DBDE6FA" w14:textId="303AB3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A213FA" w:rsidRDefault="00342267" w:rsidP="00FC170C">
            <w:pPr>
              <w:jc w:val="center"/>
            </w:pPr>
            <w:hyperlink r:id="rId7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CB1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AEF3F63" w14:textId="701B21C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6543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BE1475C" w14:textId="19E928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A213FA" w:rsidRDefault="00342267" w:rsidP="00FC170C">
            <w:pPr>
              <w:jc w:val="center"/>
            </w:pPr>
            <w:hyperlink r:id="rId7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BED8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35D5B4" w14:textId="168EE1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00B85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9D1AC4E" w14:textId="180E738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A213FA" w:rsidRDefault="00342267" w:rsidP="00FC170C">
            <w:pPr>
              <w:jc w:val="center"/>
            </w:pPr>
            <w:hyperlink r:id="rId80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D9F5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78F2E9" w14:textId="37A6AF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2162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AE402B8" w14:textId="18EF8D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A213FA" w:rsidRDefault="00342267" w:rsidP="00FC170C">
            <w:pPr>
              <w:jc w:val="center"/>
            </w:pPr>
            <w:hyperlink r:id="rId81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1EF4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E3F0100" w14:textId="768AD3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4DCB6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8E0FBFF" w14:textId="5402C7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A213FA" w:rsidRDefault="00342267" w:rsidP="00FC170C">
            <w:pPr>
              <w:jc w:val="center"/>
            </w:pPr>
            <w:hyperlink r:id="rId82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81ED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14B67E0" w14:textId="6F84B0E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14281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B375DE6" w14:textId="52120C1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A213FA" w:rsidRDefault="00342267" w:rsidP="00FC170C">
            <w:pPr>
              <w:jc w:val="center"/>
            </w:pPr>
            <w:hyperlink r:id="rId83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2F5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1A768A" w14:textId="7EF253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3F840A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D6675E0" w14:textId="1F27688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A213FA" w:rsidRDefault="00342267" w:rsidP="00FC170C">
            <w:pPr>
              <w:jc w:val="center"/>
            </w:pPr>
            <w:hyperlink r:id="rId84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7951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59E3C7" w14:textId="633839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F3E1E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83B9723" w14:textId="7C5E724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A213FA" w:rsidRDefault="00342267" w:rsidP="00FC170C">
            <w:pPr>
              <w:jc w:val="center"/>
            </w:pPr>
            <w:hyperlink r:id="rId85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1840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2B8299" w14:textId="1E6EED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3B9E8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A4F3934" w14:textId="3839328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A213FA" w:rsidRDefault="00342267" w:rsidP="00FC170C">
            <w:pPr>
              <w:jc w:val="center"/>
            </w:pPr>
            <w:hyperlink r:id="rId86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FC6F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4D120B" w14:textId="0A420F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B3D85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98FABAE" w14:textId="010C95B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A213FA" w:rsidRDefault="00342267" w:rsidP="00FC170C">
            <w:pPr>
              <w:jc w:val="center"/>
            </w:pPr>
            <w:hyperlink r:id="rId87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1E1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B620A9B" w14:textId="69829B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6376A0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admiralxxx.bes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A213FA" w:rsidRDefault="001C1938" w:rsidP="00FC170C">
            <w:pPr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B5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00088F85" w14:textId="395603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0F0CE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E068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642F8BA3" w14:textId="5D143A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7BFCE4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xx.clu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4FCB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7704534F" w14:textId="0F4183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55A8B5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CB4F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27-463/2021,</w:t>
            </w:r>
          </w:p>
          <w:p w14:paraId="25DACAF4" w14:textId="23BA17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25B52A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725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528-463/2021,</w:t>
            </w:r>
          </w:p>
          <w:p w14:paraId="003FABF9" w14:textId="6A8FC9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A213FA" w14:paraId="418133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377C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9-1063/2021,</w:t>
            </w:r>
          </w:p>
          <w:p w14:paraId="456B53F8" w14:textId="03A742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26E5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8E8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1-1063/2021,</w:t>
            </w:r>
          </w:p>
          <w:p w14:paraId="124F975C" w14:textId="57D88D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F0F7C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Aspire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6BEB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2-463/2021,</w:t>
            </w:r>
          </w:p>
          <w:p w14:paraId="48527997" w14:textId="2824C6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6 September 2021 </w:t>
            </w:r>
          </w:p>
        </w:tc>
      </w:tr>
      <w:tr w:rsidR="001C1938" w:rsidRPr="00A213FA" w14:paraId="59A2F5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opus Hold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7CA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40-1063/2021,</w:t>
            </w:r>
          </w:p>
          <w:p w14:paraId="52D53D71" w14:textId="13ED9D9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6E91F9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74F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6F560DD" w14:textId="3AA0D0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03DD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FD05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7808AF66" w14:textId="75DB4F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AD51A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BE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5006AAD9" w14:textId="635C31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42529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45B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0FDC3F0" w14:textId="3C72A9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C6EAE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2724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729DF78" w14:textId="58A766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EE906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A63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305570C" w14:textId="1428A5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575E0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155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4E4B80E" w14:textId="6AA9E0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B5F7C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FB8A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D7FD01C" w14:textId="4E0BC8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BA7CD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E4D4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18DE571" w14:textId="1CB497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3DC7A8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AED7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BEC2802" w14:textId="6A9140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A20D2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4CB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C9A64FB" w14:textId="18673B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575E60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5928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DFE1452" w14:textId="7B778A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13F0BE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E3A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4AB8A99" w14:textId="04F3BA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8AD9C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081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68EA070" w14:textId="2471A3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7E6427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860C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B5CB3A3" w14:textId="6E9F08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2120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3D6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AF8B3AF" w14:textId="14928F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2D6B54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15D8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D59E9CD" w14:textId="7A0FE7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69097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B6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3B7461C" w14:textId="4C4BF0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A213FA" w14:paraId="08ED2E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03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73167B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AF0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045-1063/2021, </w:t>
            </w:r>
          </w:p>
          <w:p w14:paraId="63FCC4CB" w14:textId="41CAC8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6246BC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5D7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September 2021</w:t>
            </w:r>
          </w:p>
        </w:tc>
      </w:tr>
      <w:tr w:rsidR="001C1938" w:rsidRPr="00A213FA" w14:paraId="30C6D4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etomall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8" w:history="1">
              <w:r w:rsidR="001C1938" w:rsidRPr="00A213FA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4CF8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A213FA" w14:paraId="06762C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rgold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A213FA" w:rsidRDefault="001C1938" w:rsidP="00FC170C">
            <w:pPr>
              <w:spacing w:after="0" w:line="240" w:lineRule="auto"/>
              <w:jc w:val="center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216C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81-1063/2021, </w:t>
            </w:r>
          </w:p>
          <w:p w14:paraId="0751AA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  <w:p w14:paraId="2DA3F8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A213FA" w14:paraId="23BE71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9A00F4" w14:textId="4B9765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E568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182-1063/2021, </w:t>
            </w:r>
          </w:p>
          <w:p w14:paraId="4938D133" w14:textId="5FE9E7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</w:tc>
      </w:tr>
      <w:tr w:rsidR="001C1938" w:rsidRPr="00A213FA" w14:paraId="10B528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4BB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1B0AD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AC8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6B8FCC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9B51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37ECF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6081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2541D8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31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540BB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24A4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6924C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982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045B0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B0B1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7FCCB1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FCA8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50564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76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16C9F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08E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127499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3AE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1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104F6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  <w:p w14:paraId="54D16E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472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5522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A213FA" w14:paraId="713518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1D3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23-463/2021, </w:t>
            </w:r>
          </w:p>
          <w:p w14:paraId="46882D0D" w14:textId="06D173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A213FA" w14:paraId="44C287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788B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524-1063/2021, </w:t>
            </w:r>
          </w:p>
          <w:p w14:paraId="16A14AE2" w14:textId="027BB9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A213FA" w14:paraId="5DBE8C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A5E1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1D5840E7" w14:textId="25DB3C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056F3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DD95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D0AC4F" w14:textId="41CBE9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112625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C8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7736ECC4" w14:textId="08F9B6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4948B6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7812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54B545EF" w14:textId="75767E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5BC3F8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89E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D2D3E83" w14:textId="15C10B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20329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6BF6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C5BD7C" w14:textId="5FD217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51554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729ED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E426B25" w14:textId="3E880B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5EFE95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A63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26D89CA8" w14:textId="262655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29FD01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CA21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2113A79" w14:textId="0D838F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631FE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135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5625-1063/2021, </w:t>
            </w:r>
          </w:p>
          <w:p w14:paraId="65936894" w14:textId="3E2ED2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A213FA" w14:paraId="185C8D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Pro Xenon Mediathek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0A09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9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October 2021</w:t>
            </w:r>
          </w:p>
        </w:tc>
      </w:tr>
      <w:tr w:rsidR="001C1938" w:rsidRPr="00A213FA" w14:paraId="7BEB80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>Media Entertainment N.V.“,</w:t>
            </w:r>
          </w:p>
          <w:p w14:paraId="27DF3EB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E24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0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1E140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058EEC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B5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1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684186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5A41222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615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2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4E270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7BE01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A213FA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A17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3" w:history="1">
              <w:r w:rsidRPr="00A213FA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A213FA" w14:paraId="52FF1F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Netgame Entertainm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9BB5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631F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86CF455" w14:textId="19E9CFD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A213FA" w:rsidRDefault="00342267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4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3240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763861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1B67132" w14:textId="3845B1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A213FA" w:rsidRDefault="00342267" w:rsidP="00FC170C">
            <w:pPr>
              <w:spacing w:after="0" w:line="240" w:lineRule="auto"/>
              <w:jc w:val="center"/>
            </w:pPr>
            <w:hyperlink r:id="rId95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F5A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52F627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DCCE4CF" w14:textId="1653C0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A213FA" w:rsidRDefault="00342267" w:rsidP="00FC170C">
            <w:pPr>
              <w:spacing w:after="0" w:line="240" w:lineRule="auto"/>
              <w:jc w:val="center"/>
            </w:pPr>
            <w:hyperlink r:id="rId96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AEE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1741A3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036E5BF" w14:textId="59D4B03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A213FA" w:rsidRDefault="00342267" w:rsidP="00FC170C">
            <w:pPr>
              <w:spacing w:after="0" w:line="240" w:lineRule="auto"/>
              <w:jc w:val="center"/>
            </w:pPr>
            <w:hyperlink r:id="rId97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889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2AEA4F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0DF04CF" w14:textId="0902B24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A213FA" w:rsidRDefault="00342267" w:rsidP="00FC170C">
            <w:pPr>
              <w:spacing w:after="0" w:line="240" w:lineRule="auto"/>
              <w:jc w:val="center"/>
            </w:pPr>
            <w:hyperlink r:id="rId98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F1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0D53B6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03D46B0" w14:textId="59FE17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A213FA" w:rsidRDefault="00342267" w:rsidP="00FC170C">
            <w:pPr>
              <w:spacing w:after="0" w:line="240" w:lineRule="auto"/>
              <w:jc w:val="center"/>
            </w:pPr>
            <w:hyperlink r:id="rId99" w:history="1">
              <w:r w:rsidR="001C1938"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640C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A213FA" w14:paraId="55615A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Disrupt Entertainment N.V.“ </w:t>
            </w:r>
          </w:p>
          <w:p w14:paraId="3C70FEE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(„Disrupt Entertainment Limited N.V.“),</w:t>
            </w:r>
          </w:p>
          <w:p w14:paraId="41B2B7BD" w14:textId="55EF6C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pin Cit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A213FA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170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BEA57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D7BA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34C4F7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6C76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2F793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3BE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B8A72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BDD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56E549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90E7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37312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BA9B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2FB0F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1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A0350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268C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F64B6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E86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23090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E27A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52C1C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  <w:p w14:paraId="0420EB6E" w14:textId="77F5008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br/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3001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F0C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Altacore N.V.“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AE86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3-1063/2021, </w:t>
            </w:r>
          </w:p>
          <w:p w14:paraId="4D960361" w14:textId="7D600A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02F2B0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ACFD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7E9706F4" w14:textId="6495C4C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241F25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014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2E1CDB8B" w14:textId="163B5B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19C444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C39E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4A0415C7" w14:textId="749E4A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7CCD7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AF42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127710D5" w14:textId="5299B3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A213FA" w14:paraId="662E9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808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41D4E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9922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41DC60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EBEB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4DC7C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DCC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3A93A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87B2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5FB4DB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CDE9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29711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4A64C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5A672D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E34F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F08C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E3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B22D7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324C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6A0070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8D4B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13CB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4F6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91123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2977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760241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506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579EA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EDJOWA Inc. Ltd.“, 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059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10F86CFD" w14:textId="0C4B8B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CCA50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eastAsia="LiberationSerif" w:hAnsi="Times New Roman"/>
                <w:sz w:val="24"/>
                <w:szCs w:val="24"/>
              </w:rPr>
              <w:t>EDJOWA Inc. Ltd.“, „Edjowa - Gaming N.V.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AD91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5FB13850" w14:textId="0CAF44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A213FA" w14:paraId="2456C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155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6FF1A513" w14:textId="197875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494B8E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0562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7AE549C2" w14:textId="19A5398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402FEB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4D70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C7BB086" w14:textId="7AD553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353E28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9B94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0515ED52" w14:textId="74A345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525033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9AF9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64B5031" w14:textId="565632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A213FA" w14:paraId="1BA863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vento M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1EB4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789-463/2022, </w:t>
            </w:r>
          </w:p>
          <w:p w14:paraId="460A7E9F" w14:textId="0DF2A9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A213FA" w14:paraId="00D9E6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„Mirage Corporation N.V.“, </w:t>
            </w:r>
          </w:p>
          <w:p w14:paraId="44084550" w14:textId="3712A45A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33A0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800-463/2022, </w:t>
            </w:r>
          </w:p>
          <w:p w14:paraId="00D184A2" w14:textId="75B39CB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A213FA" w14:paraId="5CDF76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 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A213FA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1FEE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814-1063/2022, </w:t>
            </w:r>
          </w:p>
          <w:p w14:paraId="652F265C" w14:textId="740963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January 2022</w:t>
            </w:r>
          </w:p>
        </w:tc>
      </w:tr>
      <w:tr w:rsidR="001C1938" w:rsidRPr="00A213FA" w14:paraId="6DA4AC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ivestream Gaming Ltd“, „Livestream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oot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BD02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52-1063/2022, </w:t>
            </w:r>
          </w:p>
          <w:p w14:paraId="7606602E" w14:textId="28059C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15359B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Brivio Limited“,</w:t>
            </w:r>
          </w:p>
          <w:p w14:paraId="58601CED" w14:textId="77777777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Invicta Networks“</w:t>
            </w:r>
          </w:p>
          <w:p w14:paraId="1031EB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80FB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46-463/2022, </w:t>
            </w:r>
          </w:p>
          <w:p w14:paraId="4A78BE9E" w14:textId="703A1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2DE29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1907F213" w14:textId="6AA89E16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FA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2947-463/2022, </w:t>
            </w:r>
          </w:p>
          <w:p w14:paraId="7A15B58B" w14:textId="3163381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A213FA" w14:paraId="63C60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Karambit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047C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084-1063/2022, </w:t>
            </w:r>
          </w:p>
          <w:p w14:paraId="4E170274" w14:textId="1120C8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A213FA" w14:paraId="054453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Hillside (Sports) ENC“,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C5B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085-1063/2022, </w:t>
            </w:r>
          </w:p>
          <w:p w14:paraId="0319865D" w14:textId="659363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A213FA" w14:paraId="78E64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3"/>
                <w:sz w:val="24"/>
                <w:szCs w:val="24"/>
              </w:rPr>
              <w:t>„Ice Gaming N.V.“,</w:t>
            </w:r>
          </w:p>
          <w:p w14:paraId="488DE2DF" w14:textId="024C64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pacing w:val="3"/>
                <w:sz w:val="24"/>
                <w:szCs w:val="24"/>
              </w:rPr>
              <w:t>„Antart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yber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879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226-463/2022, </w:t>
            </w:r>
          </w:p>
          <w:p w14:paraId="1D985AF6" w14:textId="68DA08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February 2022</w:t>
            </w:r>
          </w:p>
        </w:tc>
      </w:tr>
      <w:tr w:rsidR="001C1938" w:rsidRPr="00A213FA" w14:paraId="7E818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110E" w14:textId="64443E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F0CC" w14:textId="039D550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CW Marketing B.V.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A1E" w14:textId="45D4C1D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playfas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C69BB" w14:textId="0E1E3B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playfas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E3B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6606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307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BB0F3B0" w14:textId="330EEE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6E7B6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34AC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077CEC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5092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9E541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9590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D2D7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3F21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0388B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3E9C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570683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FAE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698D2D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9427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38D163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A213FA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</w:t>
            </w:r>
            <w:r w:rsidRPr="00A213FA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69A0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A213FA" w14:paraId="172B44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D79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499A40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D464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A213FA" w14:paraId="5F58A0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A213FA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1CEA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2 March 2022</w:t>
            </w:r>
          </w:p>
        </w:tc>
      </w:tr>
      <w:tr w:rsidR="001C1938" w:rsidRPr="00A213FA" w14:paraId="3D4145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untberg B.V“,</w:t>
            </w:r>
          </w:p>
          <w:p w14:paraId="7BBD9667" w14:textId="34F41A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untber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FF7F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3 March 2022</w:t>
            </w:r>
          </w:p>
        </w:tc>
      </w:tr>
      <w:tr w:rsidR="001C1938" w:rsidRPr="00A213FA" w14:paraId="744CF6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18D66B8D" w14:textId="201C706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EADB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629-983/2022, </w:t>
            </w:r>
          </w:p>
          <w:p w14:paraId="3020C5B1" w14:textId="2A41B2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March 2022</w:t>
            </w:r>
          </w:p>
        </w:tc>
      </w:tr>
      <w:tr w:rsidR="001C1938" w:rsidRPr="00A213FA" w14:paraId="44CD6C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88A5B8" w14:textId="2083E22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4249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2A7D5" w14:textId="3F13BD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3712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D1F3583" w14:textId="540B02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579D2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78EFC49" w14:textId="7D8589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55250B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34F49C" w14:textId="2203CF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BED9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9C12F" w14:textId="4DB8A1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2425AF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B8263E" w14:textId="182A4FB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FC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BC9825" w14:textId="1D5D1A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F4B2B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DCB7ABD" w14:textId="3167A2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DF2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0EF7F3" w14:textId="79C0CC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5FD9E2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A4D4CAA" w14:textId="5A72A10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2E6C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184D487" w14:textId="25FEAA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3F8BD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4AE368" w14:textId="7AE7A8B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3870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2BA48EA" w14:textId="4635C9B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743F5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48B42B7" w14:textId="5C7D4D8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BF7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12471F" w14:textId="2B940A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0ED00F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ADE557C" w14:textId="3239676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91F55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FFDD0D" w14:textId="421FC1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9FA07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E4AE0F" w14:textId="707441B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AD22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481FDFF" w14:textId="6411AE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16CA61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B0E53E1" w14:textId="3818A6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4A6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255A5DBA" w14:textId="36E883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248C20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6848880" w14:textId="53C9EF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20EE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6BB2521" w14:textId="2E757C0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0745C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E57AD0" w14:textId="782D29D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F18F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537585E" w14:textId="5ABCCB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62809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57DD3E2" w14:textId="1898E8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6913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FCDBAB6" w14:textId="4E169F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72F75D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5D0C10" w14:textId="1DFA353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4095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B93DFA3" w14:textId="28AA078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A213FA" w14:paraId="64D3F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ED4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5E0B2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FA20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6B2AF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8FC1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11E619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F302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268E7C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A93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7C119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3419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00BD4A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974C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C07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AF58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7851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FECA2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4D4359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8B94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A213FA" w14:paraId="24F511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A213FA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028B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A213FA" w14:paraId="3079B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BEAF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A213FA" w14:paraId="59FECA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49094" w14:textId="349EC1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B4746" w14:textId="46C4B8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L.C.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032C" w14:textId="03E6914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lapiland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89868" w14:textId="3F60A3B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support@lapilande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589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2A0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3837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DBBD6E" w14:textId="419CE8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 March 2022</w:t>
            </w:r>
          </w:p>
        </w:tc>
      </w:tr>
      <w:tr w:rsidR="001C1938" w:rsidRPr="00A213FA" w14:paraId="6C1E98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25BE9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A213FA" w14:paraId="7ABCF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48808FC3" w14:textId="64B7FA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3621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943-860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A213FA" w14:paraId="7B743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E43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</w:rPr>
              <w:t>eI2-3449-1063/2020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A213FA" w14:paraId="6B85EA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Raging Rhino NV“</w:t>
            </w:r>
          </w:p>
          <w:p w14:paraId="2AF940EA" w14:textId="1775437A" w:rsidR="001C1938" w:rsidRPr="00A213FA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</w:rPr>
              <w:t>„Monkey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B272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 April 2022</w:t>
            </w:r>
          </w:p>
        </w:tc>
      </w:tr>
      <w:tr w:rsidR="001C1938" w:rsidRPr="00A213FA" w14:paraId="01B98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55952FB2" w14:textId="4EB33FD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0150D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4C8DA3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R INVESTMENTS N.V.“</w:t>
            </w:r>
          </w:p>
          <w:p w14:paraId="5BFC463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R INVEST LP“</w:t>
            </w:r>
          </w:p>
          <w:p w14:paraId="035DA138" w14:textId="781F54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F8B34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3B7B8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5FF4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A213FA" w14:paraId="25B261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Galaxy Group Ltd“</w:t>
            </w:r>
          </w:p>
          <w:p w14:paraId="151770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galaxy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A501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A213FA" w14:paraId="6AA168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36610" w14:textId="35D118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88B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2086465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43EF6B9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09D9C" w14:textId="5A45919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jupi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B4442" w14:textId="39EEE56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2BB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4B10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192-983/2022,</w:t>
            </w:r>
          </w:p>
          <w:p w14:paraId="1A6688F9" w14:textId="77C0C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A213FA" w14:paraId="5587E2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Luster N.V.“ </w:t>
            </w:r>
          </w:p>
          <w:p w14:paraId="7E625C38" w14:textId="099BD87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Luxerite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EAA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April 2022</w:t>
            </w:r>
          </w:p>
        </w:tc>
      </w:tr>
      <w:tr w:rsidR="001C1938" w:rsidRPr="00A213FA" w14:paraId="086F7B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918D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637A0F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78CC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06D60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50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237C1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8B061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2D8E4A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5FE0E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A213FA" w14:paraId="3E7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36F2018E" w14:textId="6F9C781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003A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eI2-4387-596/2022, </w:t>
            </w:r>
          </w:p>
          <w:p w14:paraId="17B96599" w14:textId="75CB48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 May 2022</w:t>
            </w:r>
          </w:p>
        </w:tc>
      </w:tr>
      <w:tr w:rsidR="001C1938" w:rsidRPr="00A213FA" w14:paraId="487252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71E92" w14:textId="39E6DA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1C4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magousta B.V.“ </w:t>
            </w:r>
          </w:p>
          <w:p w14:paraId="069CA6F3" w14:textId="7730D5D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odenmacko Trad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D7EEF" w14:textId="278856E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acas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7BAD" w14:textId="347B7008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  <w:t>support@supacasi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5A3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E3C8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100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669-596/2022</w:t>
              </w:r>
            </w:hyperlink>
            <w:r w:rsidRPr="00A213F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584886C" w14:textId="288B30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 May 2022</w:t>
            </w:r>
          </w:p>
        </w:tc>
      </w:tr>
      <w:tr w:rsidR="001C1938" w:rsidRPr="00A213FA" w14:paraId="0B87E4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D0D5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579DA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9743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5BF61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E026E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A213FA" w14:paraId="1F45B0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0EA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A213FA" w14:paraId="13C762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4E74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A213FA" w14:paraId="56A9CF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467B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A213FA" w14:paraId="47625B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</w:p>
          <w:p w14:paraId="1108993C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BA68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A213FA" w14:paraId="6486DE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FCCA2BB" w14:textId="14CC25A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E0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4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42C4C7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272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5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1EF489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F9A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6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A213FA" w14:paraId="7B37F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E64B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hyperlink r:id="rId107" w:history="1">
              <w:r w:rsidRPr="00A213FA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July 2022</w:t>
            </w:r>
          </w:p>
        </w:tc>
      </w:tr>
      <w:tr w:rsidR="001C1938" w:rsidRPr="00A213FA" w14:paraId="5E7D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ED410" w14:textId="797B0C6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54F9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3A835A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04EF3CC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5E2C2039" w14:textId="68FC3C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94E9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2F9210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10008DF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4BE3F473" w14:textId="005215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7C90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A213FA" w14:paraId="091EBD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chcore Holding B.V.“</w:t>
            </w:r>
          </w:p>
          <w:p w14:paraId="1E9F9B59" w14:textId="762FCE8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beltra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9B756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 August 2022</w:t>
            </w:r>
          </w:p>
        </w:tc>
      </w:tr>
      <w:tr w:rsidR="001C1938" w:rsidRPr="00A213FA" w14:paraId="0F001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D80C12" w14:textId="5B44D6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23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2E4B12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9DD31CB" w14:textId="2909E5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B84D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6D311B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65F9A8B" w14:textId="410A4A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41D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0B86DA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481E8F" w14:textId="61A7ABA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609D4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61806C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Bittech B.V“</w:t>
            </w:r>
          </w:p>
          <w:p w14:paraId="0679E205" w14:textId="7362F1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9763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1F207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66B0303A" w14:textId="0836E87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CC224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26BDF1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63ED2D73" w14:textId="730A7C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56472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A213FA" w14:paraId="4810A7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D7BC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475214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A213FA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92A48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33AFEE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-imzsd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196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5F4B9F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48C00CC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Altaprime Limited“,</w:t>
            </w:r>
          </w:p>
          <w:p w14:paraId="6F3D0E34" w14:textId="0AB80B2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Tepemonte Medi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B43F3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A213FA" w14:paraId="0ADE29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A213FA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A529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94B2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7A6A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364A4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2AEE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4EEE9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0A3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2469B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5C1D" w14:textId="3A1F9ED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DEF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Famagousta B.V.“, </w:t>
            </w:r>
          </w:p>
          <w:p w14:paraId="4B75A318" w14:textId="62BC88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Fodenmacko Trad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EB28C" w14:textId="75CCCB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ohmy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951B" w14:textId="4CB0476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support@ohmyz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03A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BFF7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452-860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68A8E42E" w14:textId="5F8E22E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9783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A213FA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29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1CBB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7B84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5A2F2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65BA7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6882AE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105D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473BC8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6CEE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0A8180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6643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50E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E88F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10C3A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C670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1AB631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A181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1D051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43E0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27C0D6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CA58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784288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001D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2DE16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57BF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B5A9B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A1CE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66B78A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178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EA80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5589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7C3D8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7008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A213FA" w14:paraId="353020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BC2CBF4" w14:textId="7C821EC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A213FA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A213FA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FE6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A213FA" w14:paraId="6EF8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5EA59046" w14:textId="381B812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A213FA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599D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6560-860/2022</w:t>
            </w:r>
            <w:r w:rsidRPr="00A213FA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A213FA" w14:paraId="04613E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77DA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A213FA" w14:paraId="2147C5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CBF4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A213FA" w14:paraId="0257FD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4F207E" w14:textId="53E98E1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D3C2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586BFE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23C13F" w14:textId="6B8CF2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82B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1F743F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9DC993A" w14:textId="73B1F3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A1E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1AEBC7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5154B" w14:textId="572C9AF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C75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</w:t>
            </w:r>
          </w:p>
        </w:tc>
      </w:tr>
      <w:tr w:rsidR="001C1938" w:rsidRPr="00A213FA" w14:paraId="513805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3E090A" w14:textId="15D4AD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19F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4EDA8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83EB669" w14:textId="59FAA0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121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A213FA" w14:paraId="3CBDB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A80D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eI2-7165-860/2022,</w:t>
            </w:r>
          </w:p>
          <w:p w14:paraId="4D0E6822" w14:textId="3A274B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3 October 2022</w:t>
            </w:r>
          </w:p>
        </w:tc>
      </w:tr>
      <w:tr w:rsidR="001C1938" w:rsidRPr="00A213FA" w14:paraId="75DE48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Exertu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fizzslots.com/en/suppor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CCD6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7292-596/2022,</w:t>
            </w:r>
          </w:p>
          <w:p w14:paraId="1D8797FB" w14:textId="55525C9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0306CD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AE2E29" w14:textId="000D74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4C2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3ED045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3E0F72F" w14:textId="04E1C5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FDA0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6B1A84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AE7499" w14:textId="793425C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D32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0C2681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0F36213" w14:textId="79108F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CE54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499E70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B27DD4" w14:textId="6CE6D24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6932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619F57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684BDE" w14:textId="76BEC62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B8E2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37AB4B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94BC821" w14:textId="0E103CE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14D1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246587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65EC9D" w14:textId="309A912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3B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5BAE62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C8537E2" w14:textId="47AEEEE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634A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10C3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A3AFB90" w14:textId="285AF2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A09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A213FA" w14:paraId="229F33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50AB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A213FA" w14:paraId="6F629C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9FFA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A213FA" w14:paraId="7E2D92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fresh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resh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E017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October 2022</w:t>
            </w:r>
          </w:p>
        </w:tc>
      </w:tr>
      <w:tr w:rsidR="001C1938" w:rsidRPr="00A213FA" w14:paraId="3FBE4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F1DC928" w14:textId="26C840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DA13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66813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7826CC2" w14:textId="220976F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456C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3EC6A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F0BEEB5" w14:textId="003D6E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CA3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6F82A4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B1F8B9" w14:textId="2DFEF50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B24E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65FC18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895564" w14:textId="3EC3B4E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D19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8F34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9F9BCB" w14:textId="0DC14C3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6E7D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1C3DDD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A7CB017" w14:textId="0528F1C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2BE1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F1656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B72E49" w14:textId="1D477C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479E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987D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80B669" w14:textId="5942762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618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88ADF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B7D37AB" w14:textId="3962A20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7EEA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084A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759B07" w14:textId="22C03D8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FC97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6165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CAEE2A" w14:textId="7AE3F4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7E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5D1486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41084A" w14:textId="52013D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2EC3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C41BB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D678D05" w14:textId="0E34575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70A4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1324A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88CBD2" w14:textId="593FE0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62C3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1A21F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C6F2D" w14:textId="1E77AB7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281B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2CE3BE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D8DA88" w14:textId="1AA1C57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3B1F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05DB4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951591" w14:textId="34F13FD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F452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F99C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42F03E" w14:textId="73D0C6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E52F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5ED3E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8E0440E" w14:textId="187C167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E890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7565D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242AD7" w14:textId="3834D9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B59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0FBE96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C405A0E" w14:textId="66972C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0B80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399F1A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6CF2BE2" w14:textId="73B509F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4925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A213FA" w14:paraId="4623CF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5FC934F" w14:textId="2E93B0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8952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C796B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8D3970" w14:textId="2119349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FDC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5A22C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FC0286" w14:textId="7CE6B02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E851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3B94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55C942E" w14:textId="54910AC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7426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15AF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8D7DCA1" w14:textId="2A3C05B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B2F0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A7A3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AD0786" w14:textId="2CFAFE0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E10D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7BDB40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1032E2" w14:textId="70BD4B3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117D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F3AD4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1406EED" w14:textId="14FA7E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28EB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A2FE8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C59DF19" w14:textId="4E8FB7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78C3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4A619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71A0FED" w14:textId="6E15DE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CAE4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B70C7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AA4716" w14:textId="600029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06BB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BF167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5292EED" w14:textId="6655ECD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DE78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34AD3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2CC71BF" w14:textId="64BE31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F62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4E752B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8715FAD" w14:textId="40FC1E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209B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8E0E7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D86B28B" w14:textId="1EC759B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376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F9C4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31B202A" w14:textId="6C9C52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8ED4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33BE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8C299EE" w14:textId="650F9B7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EFA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86A16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CCD1587" w14:textId="42EB5A7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58D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F16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E31EDD" w14:textId="789C606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721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575EA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E938B6F" w14:textId="127B267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FCE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5E973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04E9886" w14:textId="3C9FD18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FC7E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170BA9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84C98D" w14:textId="0075FA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CC9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8326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6390DB5" w14:textId="583803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C9F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72D1E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2F93BD5" w14:textId="1772E68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4632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7D6C6E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DE7EDE" w14:textId="1017D3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48ED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01532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A30A35" w14:textId="60367D0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009C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F1425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89A7DE2" w14:textId="24FF0D5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400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8B6D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C14CC1" w14:textId="0501068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ADF7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5A8D8F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CDE4E35" w14:textId="5228DAC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A978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6198B5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FBCF882" w14:textId="60F0BBA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F9B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3C2F4D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D6FCB2" w14:textId="07B8B41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C7C9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A213FA" w14:paraId="236AA8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alcyon Super Holdings BV“</w:t>
            </w:r>
          </w:p>
          <w:p w14:paraId="75FBD8B3" w14:textId="4F53226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olas Technologi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26A2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9 November, 2022</w:t>
            </w:r>
          </w:p>
        </w:tc>
      </w:tr>
      <w:tr w:rsidR="001C1938" w:rsidRPr="00A213FA" w14:paraId="598C2B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FC02759" w14:textId="04D9733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1575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146790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892502A" w14:textId="309564D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37F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76EC6E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C3582E3" w14:textId="2031050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448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2EF4A6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D846CE8" w14:textId="30DB545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9EB3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00247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CDBD60C" w14:textId="047C304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0DB5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A213FA" w14:paraId="728AA2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DEA948" w14:textId="173B9DF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A213FA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BFDF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A213FA" w14:paraId="15213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BA08BD" w14:textId="1DEC99D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gonline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28E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A213FA" w14:paraId="09566D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core N.V.“</w:t>
            </w:r>
          </w:p>
          <w:p w14:paraId="4FE5A2C5" w14:textId="57CC31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2ADB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8 November, 2022</w:t>
            </w:r>
          </w:p>
        </w:tc>
      </w:tr>
      <w:tr w:rsidR="001C1938" w:rsidRPr="00A213FA" w14:paraId="1E85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A213FA" w:rsidRDefault="001C1938" w:rsidP="00FC170C">
            <w:pPr>
              <w:spacing w:after="0" w:line="240" w:lineRule="auto"/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7C60201E" w14:textId="7757503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A213FA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926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A213FA" w14:paraId="44507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A213FA" w:rsidRDefault="001C1938" w:rsidP="00FC170C">
            <w:pPr>
              <w:spacing w:after="0" w:line="240" w:lineRule="auto"/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23CCDD10" w14:textId="16D617DB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A213FA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A213FA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A70E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A213FA" w14:paraId="485338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A213FA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C5E6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A213FA" w14:paraId="550EE2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A213FA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1909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028B92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60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2DE2F1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28D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1A502E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</w:p>
          <w:p w14:paraId="2F47587E" w14:textId="77777777" w:rsidR="001C1938" w:rsidRPr="00A213FA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838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A213FA" w14:paraId="2C2FB1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6812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77FE1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40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641E5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C14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37025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F968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2A5C20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9884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5CBD39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0E8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A213FA" w14:paraId="4C2B96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FE3A1F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</w:p>
          <w:p w14:paraId="6AC9A3B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5499E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5F28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4 December, 2022</w:t>
            </w:r>
          </w:p>
        </w:tc>
      </w:tr>
      <w:tr w:rsidR="001C1938" w:rsidRPr="00A213FA" w14:paraId="3D1394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AB68E1B" w14:textId="3BDB466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6843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3 December, 2022</w:t>
            </w:r>
          </w:p>
        </w:tc>
      </w:tr>
      <w:tr w:rsidR="001C1938" w:rsidRPr="00A213FA" w14:paraId="74F10B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63FBA96" w14:textId="3B009A0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B06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22A44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1F3A99B" w14:textId="6CEFED9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CC12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44FD96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9254468" w14:textId="319E30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BB54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7EB1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E2262D0" w14:textId="61E8363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8BF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5AE43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3A21BF" w14:textId="630BCF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2B4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341A0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47717D" w14:textId="4500327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23F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4003C2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8C17B9" w14:textId="46A7D92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701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213BFC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E13ECDD" w14:textId="776A904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9D8F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A213FA" w14:paraId="1A6FC2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A03CB0" w14:textId="7CF0C3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214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156131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9DC24A" w14:textId="605BC2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7AC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D843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3C45F57" w14:textId="754B4DB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4B3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9C69F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1808025" w14:textId="285217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2F8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345258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3ABF61" w14:textId="7E3E560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3EA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647C52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F6D29E" w14:textId="7BA5512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B70D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A6F98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CA51F92" w14:textId="197ED6B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D8D5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AF0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B83A63D" w14:textId="025A218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E908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13767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49234FC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Starpay Ltd“ </w:t>
            </w:r>
          </w:p>
          <w:p w14:paraId="5A08FDD1" w14:textId="6AB90A9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Starspay Lt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E583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1 January 2023</w:t>
            </w:r>
          </w:p>
        </w:tc>
      </w:tr>
      <w:tr w:rsidR="001C1938" w:rsidRPr="00A213FA" w14:paraId="04DAB4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N.V.“</w:t>
            </w:r>
          </w:p>
          <w:p w14:paraId="1A618DD3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Limited“</w:t>
            </w:r>
          </w:p>
          <w:p w14:paraId="5643FB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7049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8 January 2023 </w:t>
            </w:r>
          </w:p>
        </w:tc>
      </w:tr>
      <w:tr w:rsidR="001C1938" w:rsidRPr="00A213FA" w14:paraId="7E7BA8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ellona N.V.“</w:t>
            </w:r>
          </w:p>
          <w:p w14:paraId="5C2AF07A" w14:textId="4F89DE8E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Arzel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BCEE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3607-596/2023</w:t>
            </w:r>
          </w:p>
          <w:p w14:paraId="052F311C" w14:textId="1F19F6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25 January 2023 </w:t>
            </w:r>
          </w:p>
        </w:tc>
      </w:tr>
      <w:tr w:rsidR="001C1938" w:rsidRPr="00A213FA" w14:paraId="4DE0DF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8274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205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208F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79BB5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CC36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1B8C7D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5D87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95B5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5483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0BB8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50F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3CC9B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9E1F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2231B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708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5AC00E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34B7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5FB4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6B58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B25DB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EAD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3FEA7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24BF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2CB445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E0CF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42783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6E03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7965A3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03F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D27B3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833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06447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2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A213FA" w14:paraId="144D66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CF98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27F6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DCCDD" w14:textId="237A6A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6E091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2C091C5E" w14:textId="3B41D8F1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1311" w14:textId="682C6D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279F9" w14:textId="0B66C4C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6D7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D87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4B3E169B" w14:textId="4BB415A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18239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5CE83" w14:textId="2A497E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02BCD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69103A0D" w14:textId="5B4D0D6B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FE2FC" w14:textId="3608B9A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3A45A" w14:textId="07C8331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BA1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DC7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63C5037C" w14:textId="71122BE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0147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5ABAF" w14:textId="60912D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D041F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5C180B60" w14:textId="4B9424A1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94190" w14:textId="0D4E08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4E311" w14:textId="05AE08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661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7953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917CE07" w14:textId="4191DD3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1EDD49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07783" w14:textId="3C910A3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A741A" w14:textId="77777777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Dama N.V.“</w:t>
            </w:r>
          </w:p>
          <w:p w14:paraId="41F59503" w14:textId="2614D2BA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riolion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26551" w14:textId="07E4F5C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itstarz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58402" w14:textId="75B57C5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itstar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077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9A4F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5C360150" w14:textId="79F519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A213FA" w14:paraId="45A4D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A213FA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19FB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AAAC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A213FA" w:rsidRDefault="00342267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AED6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5C6CC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AB50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6FAB08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A2EC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072B2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4B6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6AB4C7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975A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F9868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DF42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B9EE2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D9E7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EBD94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E2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6EBE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4A4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71401F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784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0CCE5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74D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96F7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D45A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46DA69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C459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468F3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7733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718868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CE2C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314070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FBB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174A9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0DDC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4D4E41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34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5ED082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3F7E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A213FA" w14:paraId="1DBCD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05879A2E" w14:textId="493BB61A" w:rsidR="001C1938" w:rsidRPr="00A213FA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B7F8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FE20A94" w14:textId="1AB622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4896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437BF24" w14:textId="06498754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BA0E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BB9734F" w14:textId="3DD869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7532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4628B59" w14:textId="5C4D75E6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87DB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37D41D4" w14:textId="3A0EF3F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84F02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0F45BB6F" w14:textId="466687C9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8092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5BDAAD1" w14:textId="5080BB7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2729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23B81CE8" w14:textId="07A09D8B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CBB7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3893992" w14:textId="2941C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D310B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33FA54BC" w14:textId="60627C5C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22E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72763EB" w14:textId="0B5E9A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4DF411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Brivio Limited“,</w:t>
            </w:r>
          </w:p>
          <w:p w14:paraId="1ED0F284" w14:textId="76A0D853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="Times New Roman" w:hAnsi="Times New Roman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DFC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A86BC56" w14:textId="0B2394F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18080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A213FA" w:rsidRDefault="001C1938" w:rsidP="00FC170C">
            <w:pPr>
              <w:rPr>
                <w:rFonts w:ascii="Times New Roman" w:hAnsi="Times New Roman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EBCF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566F9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6F61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6173FA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5F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7CA762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F06C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2F656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14 February 2023; </w:t>
            </w:r>
          </w:p>
          <w:p w14:paraId="21E977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decision 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6E0542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„Run Good N.V.“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neyMatrix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A213FA" w14:paraId="094E5B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5F67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A213FA" w14:paraId="22F683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4CD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A213FA" w14:paraId="30289F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A213FA" w:rsidRDefault="00342267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97EF4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C75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2D34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58BA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DB2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57C87F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5627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788DE4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AACD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F79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F3E1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0E8E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6429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D055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A8D0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C2E4F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8D5D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3993E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B60A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DF11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40E25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5B72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B88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36F5B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9DE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98F13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CBF8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286088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4919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739FB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23B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72236A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D941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64F811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1FAD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4BFCE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CB92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115C9D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8E67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A213FA" w14:paraId="0295C0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aloma Med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E5B8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 March 2023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A213FA" w14:paraId="71E0FC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t identified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8D0D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544AF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6A4B0C6E" w14:textId="333903A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D3CA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F3121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bile Technology Marketing B.V.“</w:t>
            </w:r>
          </w:p>
          <w:p w14:paraId="188E0C2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Starpay Ltd.“</w:t>
            </w:r>
          </w:p>
          <w:p w14:paraId="3C89DD1F" w14:textId="1C75BE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82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5D5E80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07F3C9B6" w14:textId="622B89C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4A75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326B2E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765B66D3" w14:textId="185489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523E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44E1C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3507B2E3" w14:textId="1A70C50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6B99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7889F6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4BF03D78" w14:textId="2179F44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EA37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A213FA" w14:paraId="56756A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2AB9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A213FA" w14:paraId="7C7FD4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D721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A213FA" w14:paraId="31EA0F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A213FA" w:rsidRDefault="00342267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BC0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FA191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C70F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19256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43F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F1F1E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E75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C1CC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9062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0600C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D264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5CAD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3767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0AD2D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A89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0B4E3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193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3B255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5C4CE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6895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9CF8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BBBA8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99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A9539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8809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32403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6E8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6B464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D3BF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D50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76E3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4B1E96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BDB9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1A136B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0A3F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3E295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5553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C09E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D047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17C90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07387670" w14:textId="457F7A4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1687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73CDB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A6DCF03" w14:textId="2A468E0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791C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3C8D34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49089F4" w14:textId="3AB2B0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5913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B08E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6C813EC3" w14:textId="5339FCF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5AE2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285E3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Lima Invest N.V.“</w:t>
            </w:r>
          </w:p>
          <w:p w14:paraId="5AF11D7C" w14:textId="659D67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Lima Inves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AD8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2 March 2023</w:t>
            </w:r>
          </w:p>
        </w:tc>
      </w:tr>
      <w:tr w:rsidR="001C1938" w:rsidRPr="00A213FA" w14:paraId="37FFD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2B5A2C6D" w14:textId="7A40D0A8" w:rsidR="001C1938" w:rsidRPr="00A213FA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4371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05CFC0" w14:textId="577154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97AA9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07ED4A1" w14:textId="6DC67BF3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B5093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5FC41F3" w14:textId="0E2FB73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995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F1CDD5" w14:textId="286A428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1C4B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E6952AA" w14:textId="1A94F2B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6920B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8A4ED27" w14:textId="46A90641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1DCB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10D5FCB" w14:textId="7004ECD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BD6A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4CDD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A213FA" w14:paraId="4CF84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633F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A213FA" w14:paraId="2AA0E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GALAKTIKA N.V.“ 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65AB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65F7AF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A213FA" w:rsidRDefault="00342267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CF9E5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0BFF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0BAC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5EC4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4E43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A52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D3F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30E90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BA843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6E333F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6880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A60E2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E05F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5B3F98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4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18A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2C7B19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5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E9E29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A83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6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62FD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7002AA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A213FA" w:rsidRDefault="00342267" w:rsidP="00FC170C">
            <w:pPr>
              <w:spacing w:after="0" w:line="240" w:lineRule="auto"/>
              <w:jc w:val="center"/>
              <w:textAlignment w:val="baseline"/>
            </w:pPr>
            <w:hyperlink r:id="rId177" w:history="1"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="001C1938" w:rsidRPr="00A213FA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DAE3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A213FA" w14:paraId="0D4A71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E2E47E" w14:textId="1C4CEAD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A213FA" w:rsidRDefault="001C1938" w:rsidP="00FC170C">
            <w:pPr>
              <w:spacing w:after="0" w:line="240" w:lineRule="auto"/>
              <w:jc w:val="center"/>
              <w:textAlignment w:val="baseline"/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31D8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41FF71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7D1E72" w14:textId="03B1F05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1A59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532ED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7CA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23F3C1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58D5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A213FA" w14:paraId="6DDDB3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Favorit United N.V.“</w:t>
            </w:r>
          </w:p>
          <w:p w14:paraId="242326C8" w14:textId="5AF858A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P&amp;T Multimedia Services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133A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1 April 2023</w:t>
            </w:r>
          </w:p>
        </w:tc>
      </w:tr>
      <w:tr w:rsidR="001C1938" w:rsidRPr="00A213FA" w14:paraId="7A9B4C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2497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AED5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1765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52604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00F2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644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676B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F8A49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87D6B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74826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54F8B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EE40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E9DD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3429C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4E5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432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DBAB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221AD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955C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F037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23FF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48F28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1222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C6C9D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A05A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5A05D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2056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F0C7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FAF4D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095CD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B72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5C5C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7DB3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61F66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46C9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F560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1534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084E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52B7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0E7C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AF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B1A72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CBD0118" w14:textId="36C7721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EB21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32A4C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F4A60DD" w14:textId="62F94DD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y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E5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21DA07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5B1EDD9" w14:textId="2999AC1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4935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D5DC84D" w14:textId="0A97E4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4179E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B093898" w14:textId="4315CC00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9786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7293D0A" w14:textId="3A0F88B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C3FE7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612AD1C" w14:textId="0775DDED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B48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6999D8" w14:textId="39524F8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1562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C5DDCE" w14:textId="64B4339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FD7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673BE3F" w14:textId="02BD62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65ED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A955A32" w14:textId="2FF4D539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3284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1D93F52" w14:textId="700DA18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F9AE9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80B6C81" w14:textId="32CF19D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CA71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DEE074C" w14:textId="4078B0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012773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B795BBF" w14:textId="41AE9B88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0C11C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C3DFD33" w14:textId="5D12F30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3B7ADA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3AD32AA" w14:textId="1058D23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C347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65C3C1D" w14:textId="469D22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7447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F63ECD" w14:textId="0E9CD674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5790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2A38C27" w14:textId="4F6090B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2AF850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BF6A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A213FA" w14:paraId="2B2F88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1A6F16E" w14:textId="376054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331E8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B67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40982EA" w14:textId="1902CB8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FF4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E29B1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731E658" w14:textId="00C441A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1276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40BC6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4BA408F" w14:textId="42DEAA9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18D91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0F8D8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8DF047" w14:textId="3B58AA9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1499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A136D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8804D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378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24A3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F6276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169F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83F5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B178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09A6A6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85F0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FF8AE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D6671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204DC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3C04DB5" w14:textId="0ACB3F7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156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78A98C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0CB0ECC" w14:textId="5D6600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6572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E4DB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24A3DE2" w14:textId="6966712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996C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05F029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AF57FF9" w14:textId="435000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0A6A3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5FCA79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74EF864" w14:textId="3A8FBCE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CBE96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6D9209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0F3F8DF" w14:textId="75BD28B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AB94F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1C5081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75BC9C3" w14:textId="1002208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E915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669DD7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9E699FB" w14:textId="30A054A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CC92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A213FA" w14:paraId="28551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104AC9E" w14:textId="5D42BA0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C36B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85036DA" w14:textId="4A00E1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7745BB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5059336" w14:textId="5256F1ED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C8E5B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D92E41B" w14:textId="452183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A213FA" w14:paraId="52869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3DEC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2137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7E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580FF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9D29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56E1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F5B1DB" w14:textId="77C16A42" w:rsidR="001C1938" w:rsidRPr="00A213FA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8E1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40CCE6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D8133CF" w14:textId="2298BAC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2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475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3A2667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1C28C33C" w14:textId="5EEF764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3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32A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0E1D09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A1EE14B" w14:textId="171805A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47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0778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41DC1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647A4BE" w14:textId="2D89EA8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48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83A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7173C0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D83356" w14:textId="0C45FD7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5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DAED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9AE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3A3B783" w14:textId="27BD39C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5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3E84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57C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E37B512" w14:textId="0F7A860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2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7874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647B96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E6E58A7" w14:textId="3FCC6DC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3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EF0D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25B81B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87C7E36" w14:textId="76096B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4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39FC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3D453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2F1CAB3" w14:textId="7C65BE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65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B84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783F43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5012789B" w14:textId="13E12C8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A213FA">
              <w:rPr>
                <w:rFonts w:asciiTheme="majorBidi" w:hAnsiTheme="majorBidi" w:cstheme="majorBidi"/>
              </w:rPr>
              <w:t>71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A213F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579D22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521744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9C8975F" w14:textId="739FA0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v</w:t>
            </w: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A213F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61B3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A213FA" w14:paraId="15ADA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6936D35F" w14:textId="61E5209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E4B9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7CC959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B4043D2" w14:textId="181EA98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31F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3AC0DF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D2857EF" w14:textId="55F5C3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8CDC8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402EC8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3C8306B" w14:textId="7ADF51E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901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6975E3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46ADE470" w14:textId="7A9AFDD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A406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706F90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2F6A786" w14:textId="443629F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FC35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A213FA" w14:paraId="532B8C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Entretenimiento Rojo B.V.“</w:t>
            </w:r>
          </w:p>
          <w:p w14:paraId="7D8C941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8862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6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41AA38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WP Consul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6D79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6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272785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oyal Way N.V.“</w:t>
            </w:r>
          </w:p>
          <w:p w14:paraId="026CEA8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trimax Limited“</w:t>
            </w:r>
          </w:p>
          <w:p w14:paraId="6E665C1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oins.game</w:t>
            </w:r>
          </w:p>
          <w:p w14:paraId="67E7BE90" w14:textId="77777777" w:rsidR="001C1938" w:rsidRPr="00A213FA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</w:p>
          <w:p w14:paraId="40867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568F8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070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A213FA" w14:paraId="32E49C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AB54C98" w14:textId="0785FC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9884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2C66B6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D855E5" w14:textId="6F5B081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BD72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678E9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AD83EC2" w14:textId="1985A08A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93E97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02BDD9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A7EDDB4" w14:textId="6A0B3FE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745FF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7A3198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20B43AA" w14:textId="312B17D9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4AF49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A213FA" w14:paraId="4EEED1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5438" w14:textId="6F09D7D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27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3D8E293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26A8DD89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7878B" w14:textId="11CF30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B0DE" w14:textId="54789726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745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6BBA1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B91887" w14:textId="5740A76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2C1862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6CF33" w14:textId="67AA95B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3EA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1B6BB43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48D7963E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A3A4" w14:textId="0DED34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17943" w14:textId="600EF38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2AE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B6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85B909" w14:textId="13AA595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2B274E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DD025" w14:textId="163D9CD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4D8FB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 xml:space="preserve">„Famagousta B.V.“ </w:t>
            </w:r>
          </w:p>
          <w:p w14:paraId="68651037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A213FA">
              <w:rPr>
                <w:rFonts w:ascii="Times New Roman" w:hAnsi="Times New Roman"/>
                <w:sz w:val="24"/>
              </w:rPr>
              <w:t>„Fodenmacko Trading Limited“</w:t>
            </w:r>
          </w:p>
          <w:p w14:paraId="2AC70DE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E5248" w14:textId="082BF1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upicasino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7606E" w14:textId="18E4A3E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jupi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34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942D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174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1B58B7" w14:textId="74A11B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6 July 2023</w:t>
            </w:r>
          </w:p>
        </w:tc>
      </w:tr>
      <w:tr w:rsidR="001C1938" w:rsidRPr="00A213FA" w14:paraId="144A74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009A3E66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83F5B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684A33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523F1C3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9FD99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3C9024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Management N.V.“</w:t>
            </w:r>
          </w:p>
          <w:p w14:paraId="06B0103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Otranio Limited“</w:t>
            </w:r>
          </w:p>
          <w:p w14:paraId="4C2D483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99A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A213FA" w14:paraId="556A1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AB6BD2" w14:textId="404E42F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F7D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44DA63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65ED974" w14:textId="4A3AB31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BF4E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3FB84E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F66118D" w14:textId="4FED1EA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7697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61F06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FF6983" w14:textId="00F5147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07ED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02025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8551EC" w14:textId="5D1591C0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9DA3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A213FA" w14:paraId="0F7D2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C670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A213FA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7 August 2023</w:t>
            </w:r>
          </w:p>
        </w:tc>
      </w:tr>
      <w:tr w:rsidR="001C1938" w:rsidRPr="00A213FA" w14:paraId="6648B7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„Envision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0793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703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September 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A213FA" w14:paraId="20B1F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DE09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57253C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5F8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652E2D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AF46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CD902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B4D7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70F03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FE1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D7F9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8F57B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594DD6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C25AE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4EF7A8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E36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4F902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B0889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215CE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CDF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A213FA" w14:paraId="3058BC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D77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11864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September 2023</w:t>
            </w:r>
          </w:p>
        </w:tc>
      </w:tr>
      <w:tr w:rsidR="001C1938" w:rsidRPr="00A213FA" w14:paraId="7B625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10EB05" w14:textId="0CDEC5E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5015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18AE8CF5" w14:textId="415B91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362D8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E825D86" w14:textId="7DF49F5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CA2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5579F96E" w14:textId="35598DF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0E26F0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3F76B20" w14:textId="01FD15B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07B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39DDD451" w14:textId="699D3C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204D1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Satoshi Gaming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A3192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1960-596/2023,</w:t>
            </w:r>
          </w:p>
          <w:p w14:paraId="0076A0D6" w14:textId="3909E7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4 October 2023</w:t>
            </w:r>
          </w:p>
        </w:tc>
      </w:tr>
      <w:tr w:rsidR="001C1938" w:rsidRPr="00A213FA" w14:paraId="6CC1B3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B914E0" w14:textId="40DA412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F764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1DA0C2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7EFF1AAC" w14:textId="4309755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A50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095D56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32580808" w14:textId="042197F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31C3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1BA05E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4F7918" w14:textId="345D8D1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EEEB8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7DDABE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3BF7DB6" w14:textId="707FA2E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73AB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63D0CA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ACBD5D" w14:textId="2D2063C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5FD1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A213FA" w14:paraId="642F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3B5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2B33CB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E49B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DE0B9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C9DC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EDCA5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C1D45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218B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F378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52DCC4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F8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3539A0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EFA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503C0E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1D8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80804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FF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302020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DEC67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CB096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ABC9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685A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D78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16D0CE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2013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8964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FC70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06EDB5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5E7C8CC7" w14:textId="19D6A38B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FD4AA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63E794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46ABED30" w14:textId="46C5CC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470B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A213FA" w14:paraId="7B9C87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F3DBD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CEE87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74F4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11308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F75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86483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BD3CF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A89C6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D826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38C10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07E20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FD9F6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9B127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7091A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4103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3896C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DDF6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4203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F27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DE06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02B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9C8D1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473F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98D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BEAA9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175ED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FD3AD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C5B34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7511C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F2D8B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5A74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60BB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F39E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E823F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59D64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E2161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27F8AB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31150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33F5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D0E64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02242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76927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E15C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854A0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9BBE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6A9315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E4150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32EE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B638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0A66C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5D99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4A10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F0AB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703E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5B030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F0E8E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90A2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CE2AB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73B7F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99CAF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8EF91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043A4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8FA4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7BDDD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9A751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81A39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avada B.V.“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br/>
              <w:t>„Alacomia Ltd.“</w:t>
            </w:r>
          </w:p>
          <w:p w14:paraId="5F95387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09FC2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742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8 November 2023</w:t>
            </w:r>
          </w:p>
        </w:tc>
      </w:tr>
      <w:tr w:rsidR="001C1938" w:rsidRPr="00A213FA" w14:paraId="24CFB6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7368D1" w14:textId="5C6D59B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05E8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DDA2A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27F804" w14:textId="3E4B793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EC787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3DD7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3843A3" w14:textId="193DC08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C18B3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2A9EA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12C338" w14:textId="29EFBB5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6FC96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22B463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6E48AA" w14:textId="2465511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B17E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A213FA" w14:paraId="5F964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2DA7092" w14:textId="5162587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C5453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5E6521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ACA4CD" w14:textId="4EFB3792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A2CA9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2C4E97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A400139" w14:textId="2E09A5A7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34B5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A213FA" w14:paraId="007C56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890C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A213FA" w14:paraId="627ABE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789D871" w14:textId="26804E6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8D1C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A213FA" w14:paraId="501E13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93A2B29" w14:textId="586B66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873B9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47338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7787D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4CF0C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7260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1DF14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B2700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13F17D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83716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7DC57E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CFDE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23FD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4F69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03F3F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7FF45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63E32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2CC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28B42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3FCAB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669A03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3078F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A213FA" w14:paraId="55600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116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13163-596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30 November 2023</w:t>
            </w:r>
          </w:p>
        </w:tc>
      </w:tr>
      <w:tr w:rsidR="001C1938" w:rsidRPr="00A213FA" w14:paraId="69F059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A213FA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A704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6F3CEA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8AA73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76B68E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AD7A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11E0A9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273B9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A213FA" w14:paraId="67DD82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DCBF5D7" w14:textId="75BFE80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A7E2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E1556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5117751" w14:textId="1F3DA36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99F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AF19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FE102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DB479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10BB7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282AA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2DA3E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F7212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3E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1A95C1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49C4A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406F4F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7E2B1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03422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41CF9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3B8EFC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DDC5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0A3BF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9EAA7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DF7C6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3D023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573BC3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FEADF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A213FA" w14:paraId="7991D3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4DC7786" w14:textId="3197FE5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611E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9E3A3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C3A505" w14:textId="6140705C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8080C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FB6D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C4C301" w14:textId="1F4BBE6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1F0D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96ADC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DA04F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0CF7F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BEAE2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304A6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6D80D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1E03B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E069599" w14:textId="2D800FD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FFEE6E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6508E8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219E13" w14:textId="70F16BD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51D1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4E3DC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F7DD3C7" w14:textId="0CEEC79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3DE3AC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21DCF4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91CA0D3" w14:textId="2B1DA4C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7A88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62C1C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061BDFB" w14:textId="31B17FA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C98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15DDB6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1F7358" w14:textId="11238FA4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22372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7A1721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0C48DFF" w14:textId="78B93EF2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F79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7BE2EA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7EBB05D" w14:textId="0BAFAC45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1478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A213FA" w14:paraId="5FDC88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BC5FDD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</w:p>
          <w:p w14:paraId="65A855E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179D75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4509E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84C35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3B4F6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7D598E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46F45D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31AB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5A8AE3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84364F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091FCF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21DC83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787A0A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6E44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1174C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C9147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41EC2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65534D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BBC3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A213FA" w14:paraId="0228A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DFC6D49" w14:textId="77777777" w:rsidR="001C1938" w:rsidRPr="00A213FA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EBC8EBB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12186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BF4B76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488777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1589C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101682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9E04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A213FA" w14:paraId="76070D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Creative Allianc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1CF71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31 January 2024</w:t>
            </w:r>
          </w:p>
        </w:tc>
      </w:tr>
      <w:tr w:rsidR="001C1938" w:rsidRPr="00A213FA" w14:paraId="6DF2A4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BB2915D" w14:textId="1B615A1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AA741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27EEB7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55A99FA" w14:textId="788ACA6D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C9C1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706F0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D290DAA" w14:textId="7F0C532F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F69E0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A213FA" w14:paraId="3C02B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42C628" w14:textId="77777777" w:rsidR="001C1938" w:rsidRPr="00A213FA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12FB7A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FE206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192DAD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5C76FC5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F09849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0DD4A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4F1E76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ADE8C70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E859DBA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1ADA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07CA00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24D06A" w14:textId="77777777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37DE4486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B4361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A213FA" w14:paraId="4A3244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F49E3E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2B37E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6C01BA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344C97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F11438F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4F206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A02100E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6BF46AC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1EF2A3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2FB9B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137BEFC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A213FA" w14:paraId="3602C9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A213FA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A213FA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2BBCCBD" w14:textId="77777777" w:rsidR="001C1938" w:rsidRPr="00A213FA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A213FA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A47434" w:rsidRPr="00A213FA" w14:paraId="2DEF65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E24AC17" w14:textId="41B1693F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7C9C41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4F25D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C140D93" w14:textId="6F77370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2D33F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CBB1A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86C5DC0" w14:textId="73DD0C03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75DF23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DAB5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DBAE87" w14:textId="4A32A432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60389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63D37E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2CC134" w14:textId="7B83D09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FF77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782DC0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E02662C" w14:textId="7016A6CC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695F3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65B88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E3DC11B" w14:textId="479DE39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6784DB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13B354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A49D673" w14:textId="11FE3E7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C58EB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1B4D8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84CAE88" w14:textId="3B7CDFB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C4629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861EF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8E04522" w14:textId="2D55820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0714D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ECC8C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698623F" w14:textId="20609EE6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A1D73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43E57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FE6CE2" w14:textId="10D2ED8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4F7B4A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3C5C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D7E5E82" w14:textId="7737CEA5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225BC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7D844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A18F199" w14:textId="10167F7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923B9F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71B4A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3769FA1" w14:textId="641F4AA9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14B320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2AE7B7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6726DF5" w14:textId="7EA04442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0E730AC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4C10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40870FC" w14:textId="5F6A8BC5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F444C7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61A233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277312A" w14:textId="11828ED1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2E0D84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06F5B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694FE11" w14:textId="3F0E593B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DEBF7B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A213FA" w14:paraId="51CC6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A213FA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95DC7C" w14:textId="3DE38BAA" w:rsidR="00A47434" w:rsidRPr="00A213FA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360B1D" w14:textId="77777777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167C5" w:rsidRPr="00A213FA" w14:paraId="38036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A213FA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A213FA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A213FA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A213FA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A213FA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0089180D" w14:textId="420FE369" w:rsidR="00A47434" w:rsidRPr="00A213FA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A213FA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2 February 2024</w:t>
            </w:r>
          </w:p>
        </w:tc>
      </w:tr>
      <w:tr w:rsidR="004715E6" w:rsidRPr="00A213FA" w14:paraId="78D565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9FBC491" w14:textId="2C24F702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84E1BD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000504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D312666" w14:textId="1FBC32E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6866DB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0150D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A3BB7FC" w14:textId="31FFBE72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D5651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55635E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014AF5" w14:textId="0FC6B8B8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F1DEC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4A7AC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085C2F1" w14:textId="0DF2F83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3299A9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67B645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0D64215" w14:textId="192D5B45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EEE5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1576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D5C4087" w14:textId="316D433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6D53164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2D88B4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56F7F7" w14:textId="0C9B6D0C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62090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A213FA" w14:paraId="415EA5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A213FA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A213FA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378287" w14:textId="55EE8438" w:rsidR="004715E6" w:rsidRPr="00A213FA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475A07" w14:textId="77777777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A213FA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C4265" w:rsidRPr="00A213FA" w14:paraId="421080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A213FA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8D795D0" w14:textId="7CBD7594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C159C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C83A655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F502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BA9ABB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32DB7A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B9CE62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A213FA" w14:paraId="287CC5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D078D7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5F0F6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AE765A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4975E0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69D7062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A213FA" w14:paraId="20BBBB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A213FA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A213FA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A213FA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A213FA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542646A" w14:textId="77777777" w:rsidR="005C4265" w:rsidRPr="00A213FA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A213FA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13FE3" w:rsidRPr="00A213FA" w14:paraId="3FC6CA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A213FA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A213FA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21072CD" w14:textId="233D12CB" w:rsidR="00013FE3" w:rsidRPr="00A213FA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52FBDF8" w14:textId="0B8A2094" w:rsidR="00013FE3" w:rsidRPr="00A213FA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013FE3" w:rsidRPr="00A213FA" w14:paraId="7D93B2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A213FA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A213FA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B15E703" w14:textId="7CF00C36" w:rsidR="00013FE3" w:rsidRPr="00A213FA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ADF8453" w14:textId="77777777" w:rsidR="00013FE3" w:rsidRPr="00A213FA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A213FA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3B5C92" w:rsidRPr="00A213FA" w14:paraId="1EE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AF5EA4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01F63E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 </w:t>
            </w:r>
          </w:p>
          <w:p w14:paraId="136DB503" w14:textId="6A00477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009024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ilnius Regional Administrative Court‘s decision</w:t>
            </w:r>
          </w:p>
          <w:p w14:paraId="7D9622DE" w14:textId="6A8159D4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A213FA" w14:paraId="1113B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A213FA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A213FA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A213FA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A213FA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4B1BE" w14:textId="24D4E84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A213FA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602CC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F0D950" w14:textId="61A0F4E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35D53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063A6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DE7C585" w14:textId="57D15D3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EE9E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11A31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17407CD" w14:textId="053B9C79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DB788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5EB0B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8416D8" w14:textId="022EC1C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DA27B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4A324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8E691A" w14:textId="56655C7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57F74E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A5B7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F08FDE" w14:textId="17CDDD9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38311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7AC7A0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9B579B0" w14:textId="5E385C13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5D81A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80D2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B0CA39A" w14:textId="012392A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F0867A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CFA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BE93193" w14:textId="7E20EA5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97EA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511D6D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3B14168" w14:textId="04BF03F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E3471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AC9CA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A39A0" w14:textId="26653867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9EB79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06E02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F80894D" w14:textId="7FA03E15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54935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5935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FEA4A01" w14:textId="0EF91E4C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8BDF5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168450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39AC5A2" w14:textId="2B837826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EB68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C4138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B83680" w14:textId="41E892F3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F63F2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198C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63276CD" w14:textId="398B11C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BD905E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46E16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0E7AC4" w14:textId="17C3BBD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257B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D7D62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C7F982" w14:textId="42B7299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1CAC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18845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679B5DC" w14:textId="4BCE8FED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74A534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65692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A657B1C" w14:textId="5925B9F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5CCEA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97D4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AF66BD7" w14:textId="1F19A6C8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0369C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21F094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ABD745A" w14:textId="66018C41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9EFAFA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4584ED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569376F" w14:textId="16156360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FC338E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7996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365BC5" w14:textId="44B19744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83B418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48F5E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CBA558" w14:textId="08230704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CBE3FF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37478D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05520F3" w14:textId="68FF8CEE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A58122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A213FA" w14:paraId="008E57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A213FA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A213FA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450033A" w14:textId="11FFFC4A" w:rsidR="00A360E2" w:rsidRPr="00A213FA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4C12C1" w14:textId="77777777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A213FA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1472C" w:rsidRPr="00A213FA" w14:paraId="545C0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30B58C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00601E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2243C51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26AAA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009256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6BDE941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4E74529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6CA816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A320905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76E33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7BAB471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A213FA" w14:paraId="338FE3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A213FA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A213FA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A213FA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A213FA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8C1F53B" w14:textId="77777777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A213FA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BE38FE" w:rsidRPr="00A213FA" w14:paraId="0AB9FE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/>
              </w:rPr>
              <w:t>support@nolimitway.com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A283EFB" w14:textId="1815C936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4</w:t>
            </w:r>
          </w:p>
        </w:tc>
      </w:tr>
      <w:tr w:rsidR="00BE38FE" w:rsidRPr="00A213FA" w14:paraId="128D36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85DF7C" w14:textId="4CA764E1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941209F" w14:textId="08D4A4BB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2D51B6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586A51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1978839" w14:textId="51F3998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2A5653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40720D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6071FA9" w14:textId="3C6447F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1FBDD9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49B7B89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D8F5BB4" w14:textId="5BDED7B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43EE80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FD4A4C0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2A6D7356" w14:textId="3BC118F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6BD1B5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E2FDB7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0BDC8EA" w14:textId="5A2C45B9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A213FA" w14:paraId="3F7EF0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A213FA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A213FA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D46B8C3" w14:textId="77777777" w:rsidR="00BE38FE" w:rsidRPr="00A213FA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541FC75" w14:textId="0D2ADA33" w:rsidR="00BE38FE" w:rsidRPr="00A213FA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4B22E6" w:rsidRPr="00A213FA" w14:paraId="7116F1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A87F70" w14:textId="0D5D12E5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E846DE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81219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DC29B8" w14:textId="3AAFADF0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F8C1F1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16E95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A236F0" w14:textId="11B19ED8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1BE631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6087A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3C0712" w14:textId="3876551C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108728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2DB15B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7DB4D30" w14:textId="25363D79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2CC7DE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313C34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AFE1EE" w14:textId="544F103A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FBABF3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57D399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64E0F" w14:textId="5270EF43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91439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4A6316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53884D" w14:textId="10AAF5D2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81AC216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7EDE6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4CB63C7" w14:textId="4C7A3EBD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6A947A0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79AA3D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66349B" w14:textId="7D8FF4FA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BB2A4ED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4F2E8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3807AC" w14:textId="0C245C0B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BC9CBE8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2DBBB6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0B912D8" w14:textId="761C4504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49ECD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D5C6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DABDA2" w14:textId="00EF760F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27D61F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8F0C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7A840C9" w14:textId="13CD3139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C77F29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07AB06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96DD4FD" w14:textId="42C3E45F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3D077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4A6BB3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10DDA6" w14:textId="3ABCE854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F3F91D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13DAAC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37CDC57" w14:textId="051DEFE8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B0329E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A213FA" w14:paraId="59BCAA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A213FA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A213FA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541B3F" w14:textId="3C28E8EC" w:rsidR="004B22E6" w:rsidRPr="00A213FA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30897B" w14:textId="77777777" w:rsidR="004B22E6" w:rsidRPr="00A213FA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A213FA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701B6" w:rsidRPr="00A213FA" w14:paraId="5FF3A0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A213FA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1D9570" w14:textId="2A79451A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A213FA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0AB87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79111B7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01B6" w:rsidRPr="00A213FA" w14:paraId="2C6B8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A213FA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863CE" w14:textId="7B742746" w:rsidR="004701B6" w:rsidRPr="00A213FA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A213FA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F971B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B4A7C6" w14:textId="77777777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A213FA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F1D96" w:rsidRPr="00A213FA" w14:paraId="59343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ABCA21B" w14:textId="0FCA089C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8DF54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C72D5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9EEA8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44B6DF" w14:textId="7080CA18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62F4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612356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68BAB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65AC184" w14:textId="36240020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FE8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028FD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C591C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D466D9D" w14:textId="77C10B8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A4605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AD0D9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4C246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CCCC0" w14:textId="48F62A3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E61E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4E9D0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2CD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C35139" w14:textId="30C79BE7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7E2F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ABA90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55E1A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6ACB6B" w14:textId="6419A382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06B7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D8A4E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3E5B0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AB6FA8" w14:textId="5C6EB589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D472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92F56D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319B4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C1C21AB" w14:textId="3159659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9C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04737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EB4D3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74C562" w14:textId="36B480F9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5C78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3A07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F6B2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1B858A" w14:textId="0A95DBC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D351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4AC82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26B40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55A0D2" w14:textId="74048F0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47D06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FD33C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411DA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7326BF4" w14:textId="7FD53A9B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0DE5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1CF3E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70227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1F6C21" w14:textId="75E0B96E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4C4A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85BA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3678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FD13E1" w14:textId="50EB3F54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D4DE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62E784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F739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F7196B0" w14:textId="0C70D8DF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1CBB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C7F7F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27A64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49F7E8" w14:textId="0825C1C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770F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447BE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D066B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D05E48B" w14:textId="754F3A6D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EB0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D5213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49A6B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3CAEAA" w14:textId="1F43A41D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9B47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A6C745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C091D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A6591A" w14:textId="1A9D23DE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B1D7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9746DC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2A20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466F70" w14:textId="4CB6BA28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4A0B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67BAF2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066D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47E3D4" w14:textId="2C9BA96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1EED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D5A16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6F45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3527D05" w14:textId="291ABD35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ACEA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A1873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5EB7C8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02992" w14:textId="2EE783DA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01D6E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860443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D956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BF66A40" w14:textId="5170474A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7ACC0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1B0DA8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4C43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AB19828" w14:textId="5F4DFF13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577E9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15FB3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637C62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2E4094" w14:textId="66366804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3D77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4D2E6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3D67D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E331E0" w14:textId="3E70610C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7E5F6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DDE701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A213FA" w14:paraId="16601E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A213FA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A213FA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ECB612" w14:textId="548B0977" w:rsidR="00CF1D96" w:rsidRPr="00A213FA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A213FA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A213FA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8F4F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29B872" w14:textId="77777777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A213FA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33D82" w:rsidRPr="00A213FA" w14:paraId="4B92AE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22E7537" w14:textId="63B50204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6B8AB9D8" w14:textId="47FB1753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596C3D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1F8A085" w14:textId="03818662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58E5AB6B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4E5AC0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4F783F8" w14:textId="47BAE408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E6B69D8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2EF3B8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DCC1B7" w14:textId="3E32E1E5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C5205F6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A213FA" w14:paraId="0B77D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A213FA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A213FA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E9860D4" w14:textId="5BC15B34" w:rsidR="00933D82" w:rsidRPr="00A213FA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A213FA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564D9D0" w14:textId="77777777" w:rsidR="00933D82" w:rsidRPr="00A213FA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A213FA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2C6F9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88821FB" w14:textId="52E00F85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122550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A387F7A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14ACE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52FE74E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5530A8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5D6EA64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A213FA" w14:paraId="789649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A213FA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A213FA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126859B" w14:textId="77777777" w:rsidR="004B1336" w:rsidRPr="00A213FA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A213FA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A213FA" w14:paraId="54186B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A213FA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A213FA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A213FA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8540E12" w14:textId="77777777" w:rsidR="0023493D" w:rsidRPr="00A213FA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553660EE" w14:textId="45AD6005" w:rsidR="0023493D" w:rsidRPr="00A213FA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A213FA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6E4F6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163698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61C26A7A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0E66C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2DADFDA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B46BA6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3CE7A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4A7AAA5" w14:textId="77777777" w:rsidR="00FC170C" w:rsidRPr="00A213FA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71B08E40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147C7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BBC433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01E06BB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A213FA" w14:paraId="01EF2D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FF7436D" w14:textId="3BAB32E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9D2D0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13D14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23AB3092" w14:textId="04D9AA03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8CD687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20964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2DBECA" w14:textId="65EE53E2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27D41D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A213FA" w14:paraId="573D94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A213FA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C8116D5" w14:textId="5AA4974E" w:rsidR="00FC170C" w:rsidRPr="00A213FA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D1F79" w14:textId="77777777" w:rsidR="00FC170C" w:rsidRPr="00A213FA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>No</w:t>
            </w: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A213FA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75214" w:rsidRPr="00A213FA" w14:paraId="7478CB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925B4E1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01B50E" w14:textId="002F433F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3F106ED6" w14:textId="415878BC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4CEA5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AD54A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655884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269F6B76" w14:textId="5A58C71B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2D3100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59115F0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C5E3CD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9E18ED4" w14:textId="3650112B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071BA5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ABF2A6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3E8672B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9C78A90" w14:textId="25CAA3CE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589D9B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27385EB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7B6F96B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17815B70" w14:textId="318B4428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CF1DE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E3734DC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0A05D3C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764B2C5D" w14:textId="432590FA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28A7A4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8B5CA0C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4743C67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0466BF1" w14:textId="5A3E34A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057B8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BB841E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4C7ADA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43E97F0" w14:textId="1A11B731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A213FA" w14:paraId="710E7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88AF76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33C9579C" w14:textId="7000D845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4B7F4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CEB0FAD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6FC4BA79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E2179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3C5A04F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7CFE48A8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A213FA" w14:paraId="31B8CE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4EB51EA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18F72CB0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A213FA" w14:paraId="34A10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A213FA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A213FA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A213FA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D9FDDF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7275" w:rsidRPr="00A213FA" w14:paraId="11E625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A213FA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A213FA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F06CC2" w14:textId="77777777" w:rsidR="00597275" w:rsidRPr="00A213FA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A213FA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A213FA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E57EA7" w:rsidRPr="00A213FA" w14:paraId="7F5EEDFC" w14:textId="120D60A6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F770" w14:textId="77777777" w:rsidR="00E57EA7" w:rsidRPr="00A213FA" w:rsidRDefault="00E57EA7" w:rsidP="00E57EA7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C491E" w14:textId="77777777" w:rsidR="00E57EA7" w:rsidRPr="00A213FA" w:rsidRDefault="00E57EA7" w:rsidP="00E57EA7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D9483F" w14:textId="6DFDF7CF" w:rsidR="00E57EA7" w:rsidRPr="00A213FA" w:rsidRDefault="00E57EA7" w:rsidP="00E57EA7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57A71" w14:textId="4318C067" w:rsidR="00E57EA7" w:rsidRPr="00A213FA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2DEC" w14:textId="279A012B" w:rsidR="00E57EA7" w:rsidRPr="00A213FA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75E3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CA69BA0" w14:textId="1BB5E794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198DBA" w14:textId="672C734D" w:rsidR="00E57EA7" w:rsidRPr="00A213FA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264183BE" w14:textId="77777777" w:rsidR="00E57EA7" w:rsidRPr="00A213FA" w:rsidRDefault="00E57EA7" w:rsidP="00E57EA7">
            <w:pPr>
              <w:spacing w:after="0" w:line="240" w:lineRule="auto"/>
            </w:pPr>
          </w:p>
        </w:tc>
      </w:tr>
      <w:tr w:rsidR="000577BD" w:rsidRPr="00A213FA" w14:paraId="12ABAEE0" w14:textId="3A67D5C8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E8D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48FB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2F770D4" w14:textId="277AC53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4950" w14:textId="2BEC7F0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942CD" w14:textId="2AD15A2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C0A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DAC79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78489EA" w14:textId="7C27C34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3C81379E" w14:textId="77777777" w:rsidR="000577BD" w:rsidRPr="00A213FA" w:rsidRDefault="000577BD" w:rsidP="000577BD">
            <w:pPr>
              <w:spacing w:after="0" w:line="240" w:lineRule="auto"/>
            </w:pPr>
          </w:p>
        </w:tc>
      </w:tr>
      <w:tr w:rsidR="000577BD" w:rsidRPr="00A213FA" w14:paraId="38FC67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6C26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A1A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AFDC935" w14:textId="04F94E92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CC887" w14:textId="6B47E98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5A774" w14:textId="40D73D4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C138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F06D31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735E0C4" w14:textId="23DC6B5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094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643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BEBB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C3FB8F4" w14:textId="618E245E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2A0E" w14:textId="25160B0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2484" w14:textId="59B2066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F214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7D7D5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356B617" w14:textId="163F0B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E4191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D9A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E036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494890" w14:textId="0E468A7A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189F1" w14:textId="433B12E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59CEB" w14:textId="4C521F8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B88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45FCE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A21D052" w14:textId="3904901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CD4CB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4FE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4756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0164420" w14:textId="1909DAC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07436" w14:textId="2A1AA14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72DBC" w14:textId="5AAA790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8E8E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AC776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625145" w14:textId="686DAA5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F10B5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1469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5A7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A4BD0FF" w14:textId="36C6DC2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D79BC" w14:textId="05F866A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41CDA" w14:textId="258643F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E80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711F0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AE3C532" w14:textId="03BFF1C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16CB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82E7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90F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15B2AB4" w14:textId="239F644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1F9F5" w14:textId="34D7936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F92E" w14:textId="4D3E77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B864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04C59D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8A3700" w14:textId="1C1E8DF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A7D8D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32D3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09BC8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3B96BEB" w14:textId="0C750447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DFC46" w14:textId="0031C94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3E479" w14:textId="110256B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89A1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57D27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A109DAB" w14:textId="4D62031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D1A3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479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6FD1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9190D0C" w14:textId="67A9445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711B" w14:textId="63B05C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DFA70" w14:textId="7FE52D7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5BA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BAF19F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7D8E86" w14:textId="6784F69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2C52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60CB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300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2323154" w14:textId="000CD96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87C" w14:textId="07FDD69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C623" w14:textId="301DDD8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1BF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9E11C1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408056F" w14:textId="6C00282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04DB7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673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2DC6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88B3CD6" w14:textId="7EFF579A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9BCC0" w14:textId="24D0A18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AF7E1" w14:textId="72D0EE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382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480D8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1C43C65" w14:textId="313D006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B84D6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A40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F499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B7A395F" w14:textId="60E6A9D3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E99E" w14:textId="0C0DF59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A591F" w14:textId="0E9492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B7B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A53C0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4C9C484" w14:textId="02FC7E8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7EDC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1988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7245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37E62D4" w14:textId="44408F11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327C" w14:textId="7BBD5C6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A639" w14:textId="2A8E1A4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F04C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B6B97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30B71F" w14:textId="04F6923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FBE6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C20B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60B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4D21E2D" w14:textId="31FE97F5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C79B1" w14:textId="0F185F2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550DE" w14:textId="350844F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ABA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ED32E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C6C3F1F" w14:textId="4CC6D72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A7119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FDE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840CA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0C2BC98" w14:textId="635A363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9BF81" w14:textId="16DF861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78C0" w14:textId="1829237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FBF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2832C8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594320" w14:textId="5D50516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8CC20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BA8DA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B105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429664C" w14:textId="3EBE1725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646CE" w14:textId="1D8ABBD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1478" w14:textId="6E55C37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76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0B447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2790BF2" w14:textId="0E4EDB1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A30EC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2EE5B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31FD5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EED7A0" w14:textId="2719109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24E" w14:textId="079F0F8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08143" w14:textId="7C23AC9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6C0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99544D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ABA048" w14:textId="7E7F1FC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5D142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BE0E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146E3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E80A9B" w14:textId="21A9336E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CF3F" w14:textId="7326C8F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A964E" w14:textId="31F7B86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42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4C0D1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CE4EFD4" w14:textId="089EC8F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72BB0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93417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3F8C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5B0246F" w14:textId="2EAC16B4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7423" w14:textId="1AEFCF8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E5D4C" w14:textId="7CF8791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008D0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6AEFB0B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3AE0CBE" w14:textId="01E1828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3F69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8EF6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CD8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D6441C3" w14:textId="56A0C3D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BDAC4" w14:textId="7086B1C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44DAC" w14:textId="7A5E02F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45D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365B8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864895E" w14:textId="3561C4F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A6F0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3516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DCC9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D5A717" w14:textId="65AF04C3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807AE" w14:textId="06569E5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B6E63" w14:textId="4405EA0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D6AA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807FD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3568D15" w14:textId="65B58E1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28FC3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F1BD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D0286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B9083" w14:textId="25B6C00C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B06B" w14:textId="6EF25F6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3CB42" w14:textId="6341EF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9B6B2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827B1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F595E9F" w14:textId="72B8220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356DF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B18A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4DAD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0DDB58" w14:textId="53D4D07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47B23" w14:textId="264E77A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4C216" w14:textId="2B50A59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F411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70C648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2668DB4" w14:textId="0C73711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72215A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2F76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E308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F91682" w14:textId="1742859F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163FF" w14:textId="6E0CE4D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627B2" w14:textId="7FB3581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E1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CDCDB1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DEDAD63" w14:textId="7FCDC49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6D21B4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6E7BD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DE40F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9505E3" w14:textId="24A2CF1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FD990" w14:textId="14EF95A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4C26" w14:textId="464DCC0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AC5E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686A627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E7F152" w14:textId="46A0F65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EA09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29FB1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D63A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5C51FC4" w14:textId="77DA4276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09392" w14:textId="0B34AF7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A1B22" w14:textId="7F3B3E3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74F1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41AC8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8BFD20D" w14:textId="6F85617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4BCC4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C715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2BDA6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2F46C1E" w14:textId="2032584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4BB7A" w14:textId="467186D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90578" w14:textId="0C4FBBC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97B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43EB81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653B7BE" w14:textId="75289454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1184EB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EB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4F077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67E739A" w14:textId="0649C898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5E290" w14:textId="57A12E0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1A5D4" w14:textId="5D6EE4C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F5C2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E0EB43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6F35EB4" w14:textId="35243B0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D6937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ADBB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159A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BFB79FB" w14:textId="21E9DB40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37A1B" w14:textId="238CEFD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05B9D" w14:textId="70D9801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88D4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A6035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6F76EF9" w14:textId="21DAB750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7779E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2E584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379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CBBDB08" w14:textId="4006D90D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EB932" w14:textId="61C193D9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6D3B" w14:textId="5A51DAA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4BC59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BFA7A2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EA267DF" w14:textId="632CD925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0028D4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3015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37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0A927671" w14:textId="3EFB730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6743D" w14:textId="4F79414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21EC" w14:textId="79CA9AFB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35C5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24B92F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4C04BCE" w14:textId="7852ABA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099DA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D173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A3CE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CEF940" w14:textId="2AFA01CF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E93C" w14:textId="5424324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8C99" w14:textId="0BAA6E1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02B45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3D8A47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3A8F57" w14:textId="192993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B890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67C3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E86C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679C9" w14:textId="7CCD7124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D49B" w14:textId="707A604C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B2E2D" w14:textId="21CD24F2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E2971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F28D586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1A75587" w14:textId="5C94711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13622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A99E2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0FB1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7E48AB" w14:textId="4F9DA67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6B298" w14:textId="6E08AAD3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E4F55" w14:textId="5D8E614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33920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D735C2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6628BF" w14:textId="7DA475E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43B387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F5126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DAE9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F08EA8E" w14:textId="322CDC90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B3BEE" w14:textId="7E163FD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D3FB" w14:textId="369BDF4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F2D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0E0C8A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38F18B4" w14:textId="1E03AE1A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51E444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8885C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7410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4B3FA8D" w14:textId="05C73351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FD7DA" w14:textId="460868B1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89DF1" w14:textId="4BA525F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AD61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234F8FF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33FCE90" w14:textId="4540F5A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A213FA" w14:paraId="3C48D6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DFBF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2A64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F1273D6" w14:textId="679EFA0B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29D3A" w14:textId="58EB6F48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694A9" w14:textId="5B18FD96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B9AD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690BCC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D01E206" w14:textId="73F664CD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111373" w14:paraId="2FF56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5BF0" w14:textId="77777777" w:rsidR="000577BD" w:rsidRPr="00A213FA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65B" w14:textId="77777777" w:rsidR="000577BD" w:rsidRPr="00A213FA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FFFE233" w14:textId="0C54E2D9" w:rsidR="000577BD" w:rsidRPr="00A213FA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9A78" w14:textId="2F8F64BE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39C33" w14:textId="2B18928F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6088E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0301A3" w14:textId="77777777" w:rsidR="000577BD" w:rsidRPr="00A213FA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A213FA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69C299F" w14:textId="196279B9" w:rsidR="000577BD" w:rsidRPr="00597275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213FA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A213F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</w:tbl>
    <w:p w14:paraId="520076F9" w14:textId="6006301D" w:rsidR="00260F2F" w:rsidRDefault="00260F2F" w:rsidP="00FC170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5C027C6" w14:textId="77777777" w:rsidR="004701B6" w:rsidRPr="00111373" w:rsidRDefault="004701B6" w:rsidP="00FC170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4701B6" w:rsidRPr="00111373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1C4BA" w14:textId="77777777" w:rsidR="00F85DDF" w:rsidRDefault="00F85DDF" w:rsidP="001E4431">
      <w:pPr>
        <w:spacing w:after="0" w:line="240" w:lineRule="auto"/>
      </w:pPr>
      <w:r>
        <w:separator/>
      </w:r>
    </w:p>
  </w:endnote>
  <w:endnote w:type="continuationSeparator" w:id="0">
    <w:p w14:paraId="4411BC8B" w14:textId="77777777" w:rsidR="00F85DDF" w:rsidRDefault="00F85DDF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iberationSerif">
    <w:altName w:val="Klee One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8E8E1" w14:textId="77777777" w:rsidR="00F85DDF" w:rsidRDefault="00F85DDF" w:rsidP="001E4431">
      <w:pPr>
        <w:spacing w:after="0" w:line="240" w:lineRule="auto"/>
      </w:pPr>
      <w:r>
        <w:separator/>
      </w:r>
    </w:p>
  </w:footnote>
  <w:footnote w:type="continuationSeparator" w:id="0">
    <w:p w14:paraId="5A0EA192" w14:textId="77777777" w:rsidR="00F85DDF" w:rsidRDefault="00F85DDF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080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5ACF"/>
    <w:rsid w:val="00013C01"/>
    <w:rsid w:val="00013FE3"/>
    <w:rsid w:val="00015B03"/>
    <w:rsid w:val="00016F8D"/>
    <w:rsid w:val="00017E3A"/>
    <w:rsid w:val="00022922"/>
    <w:rsid w:val="000235EA"/>
    <w:rsid w:val="000277C5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577BD"/>
    <w:rsid w:val="00062532"/>
    <w:rsid w:val="000629EA"/>
    <w:rsid w:val="00065E97"/>
    <w:rsid w:val="0006710A"/>
    <w:rsid w:val="00067C39"/>
    <w:rsid w:val="00070569"/>
    <w:rsid w:val="00074774"/>
    <w:rsid w:val="00083CAC"/>
    <w:rsid w:val="00083E80"/>
    <w:rsid w:val="00084F9D"/>
    <w:rsid w:val="00086D69"/>
    <w:rsid w:val="000870F7"/>
    <w:rsid w:val="000903AC"/>
    <w:rsid w:val="000922A6"/>
    <w:rsid w:val="0009288C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4D0F"/>
    <w:rsid w:val="000C7381"/>
    <w:rsid w:val="000D0846"/>
    <w:rsid w:val="000D40F7"/>
    <w:rsid w:val="000D6182"/>
    <w:rsid w:val="000E09C5"/>
    <w:rsid w:val="000E2714"/>
    <w:rsid w:val="000E2E38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5BD"/>
    <w:rsid w:val="00117639"/>
    <w:rsid w:val="00120955"/>
    <w:rsid w:val="001247C7"/>
    <w:rsid w:val="001310FF"/>
    <w:rsid w:val="00136A61"/>
    <w:rsid w:val="00140174"/>
    <w:rsid w:val="0014328E"/>
    <w:rsid w:val="00143318"/>
    <w:rsid w:val="00145205"/>
    <w:rsid w:val="001521F2"/>
    <w:rsid w:val="00152B63"/>
    <w:rsid w:val="0015533C"/>
    <w:rsid w:val="00156F2F"/>
    <w:rsid w:val="001578C8"/>
    <w:rsid w:val="00160524"/>
    <w:rsid w:val="00162E2E"/>
    <w:rsid w:val="00164229"/>
    <w:rsid w:val="0016581F"/>
    <w:rsid w:val="0016759A"/>
    <w:rsid w:val="00172FFB"/>
    <w:rsid w:val="001736B6"/>
    <w:rsid w:val="00173ED9"/>
    <w:rsid w:val="00174EBF"/>
    <w:rsid w:val="00175D71"/>
    <w:rsid w:val="00177C77"/>
    <w:rsid w:val="001810BE"/>
    <w:rsid w:val="00181DE1"/>
    <w:rsid w:val="00183723"/>
    <w:rsid w:val="00184AF3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2E3B"/>
    <w:rsid w:val="001C413A"/>
    <w:rsid w:val="001C59ED"/>
    <w:rsid w:val="001C5C7C"/>
    <w:rsid w:val="001C697E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7353"/>
    <w:rsid w:val="002432D5"/>
    <w:rsid w:val="0024487D"/>
    <w:rsid w:val="00251C83"/>
    <w:rsid w:val="00256C0C"/>
    <w:rsid w:val="00257A70"/>
    <w:rsid w:val="00260F2F"/>
    <w:rsid w:val="00262B97"/>
    <w:rsid w:val="00262D5D"/>
    <w:rsid w:val="00265F0E"/>
    <w:rsid w:val="00267C4F"/>
    <w:rsid w:val="00274B2D"/>
    <w:rsid w:val="00274EF6"/>
    <w:rsid w:val="002755D5"/>
    <w:rsid w:val="0027596A"/>
    <w:rsid w:val="00275C0D"/>
    <w:rsid w:val="002824B6"/>
    <w:rsid w:val="00287BF2"/>
    <w:rsid w:val="00295BE1"/>
    <w:rsid w:val="00296B04"/>
    <w:rsid w:val="002A263D"/>
    <w:rsid w:val="002A4CEE"/>
    <w:rsid w:val="002A6FEB"/>
    <w:rsid w:val="002B1194"/>
    <w:rsid w:val="002B387B"/>
    <w:rsid w:val="002B5498"/>
    <w:rsid w:val="002B5925"/>
    <w:rsid w:val="002C04B4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920"/>
    <w:rsid w:val="002D7F71"/>
    <w:rsid w:val="002E314D"/>
    <w:rsid w:val="002E50CE"/>
    <w:rsid w:val="002F0816"/>
    <w:rsid w:val="002F13ED"/>
    <w:rsid w:val="002F2BDA"/>
    <w:rsid w:val="002F4C23"/>
    <w:rsid w:val="002F6599"/>
    <w:rsid w:val="00307461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795F"/>
    <w:rsid w:val="00327DFF"/>
    <w:rsid w:val="00333B4F"/>
    <w:rsid w:val="003344FF"/>
    <w:rsid w:val="00334590"/>
    <w:rsid w:val="00336A60"/>
    <w:rsid w:val="00337A9E"/>
    <w:rsid w:val="00342267"/>
    <w:rsid w:val="003563E2"/>
    <w:rsid w:val="0035691B"/>
    <w:rsid w:val="003600BD"/>
    <w:rsid w:val="00360FA2"/>
    <w:rsid w:val="00364350"/>
    <w:rsid w:val="00365A9C"/>
    <w:rsid w:val="00372550"/>
    <w:rsid w:val="0037452A"/>
    <w:rsid w:val="003757A6"/>
    <w:rsid w:val="003760DF"/>
    <w:rsid w:val="00380116"/>
    <w:rsid w:val="00384AE2"/>
    <w:rsid w:val="003869EE"/>
    <w:rsid w:val="00394145"/>
    <w:rsid w:val="003A08F2"/>
    <w:rsid w:val="003A5366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182B"/>
    <w:rsid w:val="003F2BAD"/>
    <w:rsid w:val="003F6C16"/>
    <w:rsid w:val="00401695"/>
    <w:rsid w:val="00402B33"/>
    <w:rsid w:val="0040426F"/>
    <w:rsid w:val="0040529A"/>
    <w:rsid w:val="00406DF4"/>
    <w:rsid w:val="00406FB8"/>
    <w:rsid w:val="0040785D"/>
    <w:rsid w:val="00407FAE"/>
    <w:rsid w:val="00410179"/>
    <w:rsid w:val="00412143"/>
    <w:rsid w:val="00415B1D"/>
    <w:rsid w:val="004207A1"/>
    <w:rsid w:val="00420CDC"/>
    <w:rsid w:val="0042650C"/>
    <w:rsid w:val="004267AD"/>
    <w:rsid w:val="0043268F"/>
    <w:rsid w:val="00433E52"/>
    <w:rsid w:val="004340FF"/>
    <w:rsid w:val="00435587"/>
    <w:rsid w:val="00436CCA"/>
    <w:rsid w:val="0044269D"/>
    <w:rsid w:val="00443140"/>
    <w:rsid w:val="00443DA8"/>
    <w:rsid w:val="004507A0"/>
    <w:rsid w:val="00451377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634E"/>
    <w:rsid w:val="00491ED4"/>
    <w:rsid w:val="00493158"/>
    <w:rsid w:val="004A6EE5"/>
    <w:rsid w:val="004A7E3B"/>
    <w:rsid w:val="004B1336"/>
    <w:rsid w:val="004B148D"/>
    <w:rsid w:val="004B22E6"/>
    <w:rsid w:val="004B4980"/>
    <w:rsid w:val="004B6477"/>
    <w:rsid w:val="004B651C"/>
    <w:rsid w:val="004C5750"/>
    <w:rsid w:val="004D2FB9"/>
    <w:rsid w:val="004D4EB1"/>
    <w:rsid w:val="004D57CE"/>
    <w:rsid w:val="004D583A"/>
    <w:rsid w:val="004E1E60"/>
    <w:rsid w:val="004E447F"/>
    <w:rsid w:val="004E483E"/>
    <w:rsid w:val="004E5183"/>
    <w:rsid w:val="004F10A7"/>
    <w:rsid w:val="004F34F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3C05"/>
    <w:rsid w:val="0052106C"/>
    <w:rsid w:val="00523D15"/>
    <w:rsid w:val="005350E5"/>
    <w:rsid w:val="005372F5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64AB"/>
    <w:rsid w:val="00576E7E"/>
    <w:rsid w:val="0058058C"/>
    <w:rsid w:val="00581D7B"/>
    <w:rsid w:val="005820B6"/>
    <w:rsid w:val="005837B2"/>
    <w:rsid w:val="00586C4E"/>
    <w:rsid w:val="00591682"/>
    <w:rsid w:val="00591A90"/>
    <w:rsid w:val="00592877"/>
    <w:rsid w:val="0059394B"/>
    <w:rsid w:val="00594B78"/>
    <w:rsid w:val="00597275"/>
    <w:rsid w:val="00597610"/>
    <w:rsid w:val="00597671"/>
    <w:rsid w:val="005A5A91"/>
    <w:rsid w:val="005B3498"/>
    <w:rsid w:val="005B7DE9"/>
    <w:rsid w:val="005C0C46"/>
    <w:rsid w:val="005C4265"/>
    <w:rsid w:val="005C6193"/>
    <w:rsid w:val="005D1B4D"/>
    <w:rsid w:val="005E2B4F"/>
    <w:rsid w:val="005F0630"/>
    <w:rsid w:val="005F1711"/>
    <w:rsid w:val="005F34C5"/>
    <w:rsid w:val="00601BB3"/>
    <w:rsid w:val="00603987"/>
    <w:rsid w:val="00603A48"/>
    <w:rsid w:val="00605C17"/>
    <w:rsid w:val="00607660"/>
    <w:rsid w:val="0061442A"/>
    <w:rsid w:val="00614953"/>
    <w:rsid w:val="00615841"/>
    <w:rsid w:val="0061608B"/>
    <w:rsid w:val="00620755"/>
    <w:rsid w:val="00621073"/>
    <w:rsid w:val="00621955"/>
    <w:rsid w:val="006229A7"/>
    <w:rsid w:val="00630D97"/>
    <w:rsid w:val="00630F4D"/>
    <w:rsid w:val="006333AD"/>
    <w:rsid w:val="00633468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C097A"/>
    <w:rsid w:val="006C149C"/>
    <w:rsid w:val="006C5013"/>
    <w:rsid w:val="006C7C7F"/>
    <w:rsid w:val="006D2316"/>
    <w:rsid w:val="006D3A97"/>
    <w:rsid w:val="006E0BBA"/>
    <w:rsid w:val="006E1B21"/>
    <w:rsid w:val="006E2748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4BDB"/>
    <w:rsid w:val="0073628E"/>
    <w:rsid w:val="007408A1"/>
    <w:rsid w:val="00740E16"/>
    <w:rsid w:val="007414FA"/>
    <w:rsid w:val="0074191E"/>
    <w:rsid w:val="00744D50"/>
    <w:rsid w:val="0075755B"/>
    <w:rsid w:val="00760D77"/>
    <w:rsid w:val="0076499C"/>
    <w:rsid w:val="00766BAA"/>
    <w:rsid w:val="00773748"/>
    <w:rsid w:val="00777651"/>
    <w:rsid w:val="0078313E"/>
    <w:rsid w:val="007844B8"/>
    <w:rsid w:val="007878DF"/>
    <w:rsid w:val="0078798A"/>
    <w:rsid w:val="0079399D"/>
    <w:rsid w:val="00793DD0"/>
    <w:rsid w:val="00795661"/>
    <w:rsid w:val="0079687A"/>
    <w:rsid w:val="007A3001"/>
    <w:rsid w:val="007B02D0"/>
    <w:rsid w:val="007B112C"/>
    <w:rsid w:val="007B1863"/>
    <w:rsid w:val="007B5B42"/>
    <w:rsid w:val="007C05B5"/>
    <w:rsid w:val="007C0E57"/>
    <w:rsid w:val="007C1143"/>
    <w:rsid w:val="007D2BA2"/>
    <w:rsid w:val="007D39E9"/>
    <w:rsid w:val="007D3DD2"/>
    <w:rsid w:val="007D4AA6"/>
    <w:rsid w:val="007E0C81"/>
    <w:rsid w:val="007E60F8"/>
    <w:rsid w:val="007E6286"/>
    <w:rsid w:val="007E6A2D"/>
    <w:rsid w:val="007E7644"/>
    <w:rsid w:val="007F34F0"/>
    <w:rsid w:val="007F619A"/>
    <w:rsid w:val="007F6A19"/>
    <w:rsid w:val="008020BE"/>
    <w:rsid w:val="00810141"/>
    <w:rsid w:val="00811DFE"/>
    <w:rsid w:val="00817F24"/>
    <w:rsid w:val="0082182F"/>
    <w:rsid w:val="00821B83"/>
    <w:rsid w:val="0082287E"/>
    <w:rsid w:val="0082299F"/>
    <w:rsid w:val="00823BA9"/>
    <w:rsid w:val="00825DB6"/>
    <w:rsid w:val="00830AB2"/>
    <w:rsid w:val="0083620E"/>
    <w:rsid w:val="00847A67"/>
    <w:rsid w:val="00847A85"/>
    <w:rsid w:val="00855D32"/>
    <w:rsid w:val="00862390"/>
    <w:rsid w:val="00862CDA"/>
    <w:rsid w:val="00863AC9"/>
    <w:rsid w:val="0086426D"/>
    <w:rsid w:val="00864C7B"/>
    <w:rsid w:val="00871E8D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A134C"/>
    <w:rsid w:val="008A71D4"/>
    <w:rsid w:val="008A7563"/>
    <w:rsid w:val="008A7753"/>
    <w:rsid w:val="008B1FE1"/>
    <w:rsid w:val="008C07A0"/>
    <w:rsid w:val="008C2362"/>
    <w:rsid w:val="008C23F8"/>
    <w:rsid w:val="008C496A"/>
    <w:rsid w:val="008D2483"/>
    <w:rsid w:val="008D30C5"/>
    <w:rsid w:val="008D3A5E"/>
    <w:rsid w:val="008D5AFB"/>
    <w:rsid w:val="008E03EB"/>
    <w:rsid w:val="008E0465"/>
    <w:rsid w:val="008E2708"/>
    <w:rsid w:val="008E2D7F"/>
    <w:rsid w:val="008E3530"/>
    <w:rsid w:val="008E72DB"/>
    <w:rsid w:val="008F10F7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982"/>
    <w:rsid w:val="00902A6B"/>
    <w:rsid w:val="00903AFA"/>
    <w:rsid w:val="00905824"/>
    <w:rsid w:val="00907D8B"/>
    <w:rsid w:val="00907ED5"/>
    <w:rsid w:val="0091304C"/>
    <w:rsid w:val="009138ED"/>
    <w:rsid w:val="009162C8"/>
    <w:rsid w:val="009206FF"/>
    <w:rsid w:val="00922FA2"/>
    <w:rsid w:val="009256B0"/>
    <w:rsid w:val="00927770"/>
    <w:rsid w:val="009310A6"/>
    <w:rsid w:val="00932FF4"/>
    <w:rsid w:val="00933D82"/>
    <w:rsid w:val="009340CC"/>
    <w:rsid w:val="00941150"/>
    <w:rsid w:val="0094187D"/>
    <w:rsid w:val="00944195"/>
    <w:rsid w:val="00944DD0"/>
    <w:rsid w:val="009456F6"/>
    <w:rsid w:val="00946A81"/>
    <w:rsid w:val="00951A7D"/>
    <w:rsid w:val="009537CC"/>
    <w:rsid w:val="00956BAE"/>
    <w:rsid w:val="00956FCF"/>
    <w:rsid w:val="0096042A"/>
    <w:rsid w:val="00960F19"/>
    <w:rsid w:val="009624F2"/>
    <w:rsid w:val="00964F40"/>
    <w:rsid w:val="00965215"/>
    <w:rsid w:val="00966603"/>
    <w:rsid w:val="009671C5"/>
    <w:rsid w:val="00971670"/>
    <w:rsid w:val="00973768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5F1A"/>
    <w:rsid w:val="009A0180"/>
    <w:rsid w:val="009B00CD"/>
    <w:rsid w:val="009B352F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591E"/>
    <w:rsid w:val="00A071E6"/>
    <w:rsid w:val="00A07218"/>
    <w:rsid w:val="00A1315F"/>
    <w:rsid w:val="00A1612B"/>
    <w:rsid w:val="00A17E05"/>
    <w:rsid w:val="00A20EF5"/>
    <w:rsid w:val="00A213FA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688E"/>
    <w:rsid w:val="00A47434"/>
    <w:rsid w:val="00A535FA"/>
    <w:rsid w:val="00A53B13"/>
    <w:rsid w:val="00A53CE2"/>
    <w:rsid w:val="00A54855"/>
    <w:rsid w:val="00A56F36"/>
    <w:rsid w:val="00A60AA4"/>
    <w:rsid w:val="00A62F9A"/>
    <w:rsid w:val="00A64BA6"/>
    <w:rsid w:val="00A7038A"/>
    <w:rsid w:val="00A7074D"/>
    <w:rsid w:val="00A70D08"/>
    <w:rsid w:val="00A70DD6"/>
    <w:rsid w:val="00A721D0"/>
    <w:rsid w:val="00A745FE"/>
    <w:rsid w:val="00A84748"/>
    <w:rsid w:val="00A85031"/>
    <w:rsid w:val="00A86175"/>
    <w:rsid w:val="00A8765D"/>
    <w:rsid w:val="00A91BDA"/>
    <w:rsid w:val="00A92DC5"/>
    <w:rsid w:val="00A9460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C05A8"/>
    <w:rsid w:val="00AC1B0B"/>
    <w:rsid w:val="00AC5AF9"/>
    <w:rsid w:val="00AD05CF"/>
    <w:rsid w:val="00AD1898"/>
    <w:rsid w:val="00AD459E"/>
    <w:rsid w:val="00AD6443"/>
    <w:rsid w:val="00AD7873"/>
    <w:rsid w:val="00AE2759"/>
    <w:rsid w:val="00AE4E94"/>
    <w:rsid w:val="00AE52C2"/>
    <w:rsid w:val="00AE537F"/>
    <w:rsid w:val="00AF04C9"/>
    <w:rsid w:val="00AF1B1E"/>
    <w:rsid w:val="00AF2801"/>
    <w:rsid w:val="00AF29DD"/>
    <w:rsid w:val="00AF47F0"/>
    <w:rsid w:val="00AF5AF9"/>
    <w:rsid w:val="00AF5E0C"/>
    <w:rsid w:val="00AF7DC1"/>
    <w:rsid w:val="00AF7DE2"/>
    <w:rsid w:val="00B00DA4"/>
    <w:rsid w:val="00B0213E"/>
    <w:rsid w:val="00B0677D"/>
    <w:rsid w:val="00B152FF"/>
    <w:rsid w:val="00B1605A"/>
    <w:rsid w:val="00B2541E"/>
    <w:rsid w:val="00B30350"/>
    <w:rsid w:val="00B340BA"/>
    <w:rsid w:val="00B35359"/>
    <w:rsid w:val="00B37B73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5697"/>
    <w:rsid w:val="00B461E2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8156A"/>
    <w:rsid w:val="00B825BC"/>
    <w:rsid w:val="00B82746"/>
    <w:rsid w:val="00B85B01"/>
    <w:rsid w:val="00B87817"/>
    <w:rsid w:val="00BA04DB"/>
    <w:rsid w:val="00BB1290"/>
    <w:rsid w:val="00BC15DA"/>
    <w:rsid w:val="00BC4E4A"/>
    <w:rsid w:val="00BC704E"/>
    <w:rsid w:val="00BD0959"/>
    <w:rsid w:val="00BD35FF"/>
    <w:rsid w:val="00BD3DDF"/>
    <w:rsid w:val="00BD73BC"/>
    <w:rsid w:val="00BD7F25"/>
    <w:rsid w:val="00BE38FE"/>
    <w:rsid w:val="00BE4C04"/>
    <w:rsid w:val="00BE4ED9"/>
    <w:rsid w:val="00BF14E0"/>
    <w:rsid w:val="00BF7936"/>
    <w:rsid w:val="00C019B2"/>
    <w:rsid w:val="00C02FC6"/>
    <w:rsid w:val="00C0604E"/>
    <w:rsid w:val="00C0701D"/>
    <w:rsid w:val="00C10450"/>
    <w:rsid w:val="00C104B5"/>
    <w:rsid w:val="00C11A21"/>
    <w:rsid w:val="00C127E2"/>
    <w:rsid w:val="00C131AE"/>
    <w:rsid w:val="00C169AE"/>
    <w:rsid w:val="00C24BB7"/>
    <w:rsid w:val="00C25834"/>
    <w:rsid w:val="00C34481"/>
    <w:rsid w:val="00C34C8A"/>
    <w:rsid w:val="00C41712"/>
    <w:rsid w:val="00C420D3"/>
    <w:rsid w:val="00C428E6"/>
    <w:rsid w:val="00C4297F"/>
    <w:rsid w:val="00C516B5"/>
    <w:rsid w:val="00C51A1E"/>
    <w:rsid w:val="00C548D8"/>
    <w:rsid w:val="00C55030"/>
    <w:rsid w:val="00C57DEF"/>
    <w:rsid w:val="00C60C3C"/>
    <w:rsid w:val="00C63FAB"/>
    <w:rsid w:val="00C87617"/>
    <w:rsid w:val="00C94E70"/>
    <w:rsid w:val="00CA272D"/>
    <w:rsid w:val="00CA38E5"/>
    <w:rsid w:val="00CA4156"/>
    <w:rsid w:val="00CA7F02"/>
    <w:rsid w:val="00CB097F"/>
    <w:rsid w:val="00CB0C52"/>
    <w:rsid w:val="00CB3AB8"/>
    <w:rsid w:val="00CB4ABA"/>
    <w:rsid w:val="00CB5FCD"/>
    <w:rsid w:val="00CC2091"/>
    <w:rsid w:val="00CC2666"/>
    <w:rsid w:val="00CC4D75"/>
    <w:rsid w:val="00CC7753"/>
    <w:rsid w:val="00CC79EF"/>
    <w:rsid w:val="00CD0007"/>
    <w:rsid w:val="00CD057C"/>
    <w:rsid w:val="00CD1E2A"/>
    <w:rsid w:val="00CD6C61"/>
    <w:rsid w:val="00CE2438"/>
    <w:rsid w:val="00CE385C"/>
    <w:rsid w:val="00CE3DCC"/>
    <w:rsid w:val="00CE5EDF"/>
    <w:rsid w:val="00CE7EF3"/>
    <w:rsid w:val="00CF1762"/>
    <w:rsid w:val="00CF1D96"/>
    <w:rsid w:val="00CF2EA6"/>
    <w:rsid w:val="00CF37D0"/>
    <w:rsid w:val="00CF5C06"/>
    <w:rsid w:val="00CF66E0"/>
    <w:rsid w:val="00CF6C45"/>
    <w:rsid w:val="00D0183C"/>
    <w:rsid w:val="00D04C90"/>
    <w:rsid w:val="00D06EEC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7FF7"/>
    <w:rsid w:val="00D41E75"/>
    <w:rsid w:val="00D45D08"/>
    <w:rsid w:val="00D47520"/>
    <w:rsid w:val="00D566BC"/>
    <w:rsid w:val="00D60980"/>
    <w:rsid w:val="00D62EF7"/>
    <w:rsid w:val="00D63199"/>
    <w:rsid w:val="00D64D0C"/>
    <w:rsid w:val="00D65F35"/>
    <w:rsid w:val="00D73D3E"/>
    <w:rsid w:val="00D81BCD"/>
    <w:rsid w:val="00D84D81"/>
    <w:rsid w:val="00D92EEA"/>
    <w:rsid w:val="00D93797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227"/>
    <w:rsid w:val="00DA632A"/>
    <w:rsid w:val="00DA6552"/>
    <w:rsid w:val="00DA666A"/>
    <w:rsid w:val="00DA68AB"/>
    <w:rsid w:val="00DB32E0"/>
    <w:rsid w:val="00DB5607"/>
    <w:rsid w:val="00DC2648"/>
    <w:rsid w:val="00DD22B8"/>
    <w:rsid w:val="00DD2AB1"/>
    <w:rsid w:val="00DD3F12"/>
    <w:rsid w:val="00DD5F75"/>
    <w:rsid w:val="00DE5C15"/>
    <w:rsid w:val="00DE6024"/>
    <w:rsid w:val="00DE76BE"/>
    <w:rsid w:val="00DF130F"/>
    <w:rsid w:val="00DF7049"/>
    <w:rsid w:val="00E01317"/>
    <w:rsid w:val="00E0688D"/>
    <w:rsid w:val="00E120B3"/>
    <w:rsid w:val="00E139E8"/>
    <w:rsid w:val="00E13F4B"/>
    <w:rsid w:val="00E14E93"/>
    <w:rsid w:val="00E14F71"/>
    <w:rsid w:val="00E22813"/>
    <w:rsid w:val="00E242F8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57EA7"/>
    <w:rsid w:val="00E65021"/>
    <w:rsid w:val="00E661BC"/>
    <w:rsid w:val="00E70320"/>
    <w:rsid w:val="00E70CEB"/>
    <w:rsid w:val="00E8019E"/>
    <w:rsid w:val="00E804CB"/>
    <w:rsid w:val="00E809E5"/>
    <w:rsid w:val="00E87B9C"/>
    <w:rsid w:val="00E914D9"/>
    <w:rsid w:val="00E9472A"/>
    <w:rsid w:val="00E97865"/>
    <w:rsid w:val="00EA07C2"/>
    <w:rsid w:val="00EA4042"/>
    <w:rsid w:val="00EA4559"/>
    <w:rsid w:val="00EA4E10"/>
    <w:rsid w:val="00EA5987"/>
    <w:rsid w:val="00EA5FC0"/>
    <w:rsid w:val="00EA7597"/>
    <w:rsid w:val="00EB4D37"/>
    <w:rsid w:val="00ED0176"/>
    <w:rsid w:val="00ED0465"/>
    <w:rsid w:val="00ED2FA6"/>
    <w:rsid w:val="00ED3185"/>
    <w:rsid w:val="00ED451D"/>
    <w:rsid w:val="00ED5F85"/>
    <w:rsid w:val="00ED65AF"/>
    <w:rsid w:val="00EE4656"/>
    <w:rsid w:val="00EE479C"/>
    <w:rsid w:val="00EE5FF2"/>
    <w:rsid w:val="00EF0292"/>
    <w:rsid w:val="00EF1F87"/>
    <w:rsid w:val="00EF7E72"/>
    <w:rsid w:val="00F00362"/>
    <w:rsid w:val="00F003C8"/>
    <w:rsid w:val="00F1034C"/>
    <w:rsid w:val="00F10FEE"/>
    <w:rsid w:val="00F1107A"/>
    <w:rsid w:val="00F1472C"/>
    <w:rsid w:val="00F15A57"/>
    <w:rsid w:val="00F15E12"/>
    <w:rsid w:val="00F16ADA"/>
    <w:rsid w:val="00F17390"/>
    <w:rsid w:val="00F20244"/>
    <w:rsid w:val="00F236C1"/>
    <w:rsid w:val="00F249C0"/>
    <w:rsid w:val="00F2589F"/>
    <w:rsid w:val="00F32BE4"/>
    <w:rsid w:val="00F34B7C"/>
    <w:rsid w:val="00F355A3"/>
    <w:rsid w:val="00F37381"/>
    <w:rsid w:val="00F422DA"/>
    <w:rsid w:val="00F42659"/>
    <w:rsid w:val="00F46564"/>
    <w:rsid w:val="00F4755F"/>
    <w:rsid w:val="00F47DEC"/>
    <w:rsid w:val="00F51419"/>
    <w:rsid w:val="00F53BB0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C24"/>
    <w:rsid w:val="00FB51CC"/>
    <w:rsid w:val="00FB692E"/>
    <w:rsid w:val="00FC08D3"/>
    <w:rsid w:val="00FC170C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C0213862-0A03-4148-977C-BA5E3A34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info@unibetsupport.com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https://e.teismas.lt/lt/Protected/Cases/Details?caseId=b6c8684f-1240-45ab-b5d3-fffffdaac710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info@unibetsupport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support@vulkanvegas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savaronacasino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info-lt@unibetsupport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mailto:support@vulkanvegas.com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7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support@casinochan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support@bitstarz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mailto:support@vulkanvegas.com" TargetMode="External"/><Relationship Id="rId104" Type="http://schemas.openxmlformats.org/officeDocument/2006/relationships/hyperlink" Target="https://e.teismas.lt/lt/Protected/Cases/Details?caseId=b6c8684f-1240-45ab-b5d3-fffffdaac713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support@playersupportcenter.com" TargetMode="External"/><Relationship Id="rId45" Type="http://schemas.openxmlformats.org/officeDocument/2006/relationships/hyperlink" Target="mailto:support@betcity.net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mailto:support@vulkanvegas.com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178" Type="http://schemas.openxmlformats.org/officeDocument/2006/relationships/fontTable" Target="fontTable.xm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campeo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umbraco/Surface/CasesSurface/CheckCaseExistenceAndRedirect?caseId=b6c8684f-1240-45ab-b5d3-fffffdaa0d17&amp;url=/lt/Protected/Cases/Details" TargetMode="External"/><Relationship Id="rId105" Type="http://schemas.openxmlformats.org/officeDocument/2006/relationships/hyperlink" Target="https://e.teismas.lt/lt/Protected/Cases/Details?caseId=b6c8684f-1240-45ab-b5d3-fffffdaac710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98" Type="http://schemas.openxmlformats.org/officeDocument/2006/relationships/hyperlink" Target="mailto:support@vulkanvegas.com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betcityru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tel:0044%201782%20684%20654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mailto:general@betzest.com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hyperlink" Target="mailto:help@grand-casino.com" TargetMode="External"/><Relationship Id="rId179" Type="http://schemas.openxmlformats.org/officeDocument/2006/relationships/theme" Target="theme/theme1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info@unibetsupport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https://e.teismas.lt/lt/Protected/Cases/Details?caseId=b6c8684f-1240-45ab-b5d3-fffffdaac710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mailto:support@vulkanvegas.com" TargetMode="External"/><Relationship Id="rId101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betcityru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hyperlink" Target="mailto:help@grand-casino.com" TargetMode="Externa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vulkanbet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casinoextra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6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mailto:support@casino-z.com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25</Pages>
  <Words>31328</Words>
  <Characters>266764</Characters>
  <Application>Microsoft Office Word</Application>
  <DocSecurity>0</DocSecurity>
  <Lines>2223</Lines>
  <Paragraphs>5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498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ius Merkelis</dc:creator>
  <cp:lastModifiedBy>Justina Sadauskė</cp:lastModifiedBy>
  <cp:revision>16</cp:revision>
  <cp:lastPrinted>2024-03-14T11:47:00Z</cp:lastPrinted>
  <dcterms:created xsi:type="dcterms:W3CDTF">2024-07-03T07:17:00Z</dcterms:created>
  <dcterms:modified xsi:type="dcterms:W3CDTF">2024-09-0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